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299C1606">
                <wp:simplePos x="0" y="0"/>
                <wp:positionH relativeFrom="column">
                  <wp:posOffset>1386840</wp:posOffset>
                </wp:positionH>
                <wp:positionV relativeFrom="paragraph">
                  <wp:posOffset>0</wp:posOffset>
                </wp:positionV>
                <wp:extent cx="3914775" cy="168402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684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A87A7C" w:rsidRPr="00B63784" w:rsidRDefault="00A87A7C" w:rsidP="003E5416">
                            <w:pPr>
                              <w:pStyle w:val="SG-Title"/>
                              <w:spacing w:after="0"/>
                              <w:rPr>
                                <w:sz w:val="48"/>
                                <w:szCs w:val="48"/>
                              </w:rPr>
                            </w:pPr>
                            <w:r w:rsidRPr="00B63784">
                              <w:rPr>
                                <w:sz w:val="48"/>
                                <w:szCs w:val="48"/>
                              </w:rPr>
                              <w:t>SunGuide Software</w:t>
                            </w:r>
                          </w:p>
                          <w:p w14:paraId="47E4FBF6" w14:textId="36A2D5DF" w:rsidR="00A87A7C" w:rsidRPr="00756D3C" w:rsidRDefault="00A87A7C" w:rsidP="00702624">
                            <w:pPr>
                              <w:pStyle w:val="SG-Title"/>
                              <w:spacing w:after="0"/>
                              <w:rPr>
                                <w:sz w:val="48"/>
                                <w:szCs w:val="48"/>
                              </w:rPr>
                            </w:pPr>
                            <w:r w:rsidRPr="004C4A1F">
                              <w:rPr>
                                <w:sz w:val="48"/>
                                <w:szCs w:val="48"/>
                              </w:rPr>
                              <w:t>User’s Group</w:t>
                            </w:r>
                            <w:r>
                              <w:rPr>
                                <w:sz w:val="48"/>
                                <w:szCs w:val="48"/>
                              </w:rPr>
                              <w:t xml:space="preserve"> </w:t>
                            </w:r>
                          </w:p>
                          <w:p w14:paraId="3902040F" w14:textId="522955EC" w:rsidR="00A87A7C" w:rsidRPr="00907AFE" w:rsidRDefault="00A87A7C" w:rsidP="003E5416">
                            <w:pPr>
                              <w:pStyle w:val="SG-Title"/>
                              <w:spacing w:after="0"/>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2pt;margin-top:0;width:308.25pt;height:13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" filled="f" stroked="f">
                <v:textbox>
                  <w:txbxContent>
                    <w:p w14:paraId="0CBF0E12" w14:textId="77777777" w:rsidR="00A87A7C" w:rsidRPr="00B63784" w:rsidRDefault="00A87A7C" w:rsidP="003E5416">
                      <w:pPr>
                        <w:pStyle w:val="SG-Title"/>
                        <w:spacing w:after="0"/>
                        <w:rPr>
                          <w:sz w:val="48"/>
                          <w:szCs w:val="48"/>
                        </w:rPr>
                      </w:pPr>
                      <w:r w:rsidRPr="00B63784">
                        <w:rPr>
                          <w:sz w:val="48"/>
                          <w:szCs w:val="48"/>
                        </w:rPr>
                        <w:t>SunGuide Software</w:t>
                      </w:r>
                    </w:p>
                    <w:p w14:paraId="47E4FBF6" w14:textId="36A2D5DF" w:rsidR="00A87A7C" w:rsidRPr="00756D3C" w:rsidRDefault="00A87A7C" w:rsidP="00702624">
                      <w:pPr>
                        <w:pStyle w:val="SG-Title"/>
                        <w:spacing w:after="0"/>
                        <w:rPr>
                          <w:sz w:val="48"/>
                          <w:szCs w:val="48"/>
                        </w:rPr>
                      </w:pPr>
                      <w:r w:rsidRPr="004C4A1F">
                        <w:rPr>
                          <w:sz w:val="48"/>
                          <w:szCs w:val="48"/>
                        </w:rPr>
                        <w:t>User’s Group</w:t>
                      </w:r>
                      <w:r>
                        <w:rPr>
                          <w:sz w:val="48"/>
                          <w:szCs w:val="48"/>
                        </w:rPr>
                        <w:t xml:space="preserve"> </w:t>
                      </w:r>
                    </w:p>
                    <w:p w14:paraId="3902040F" w14:textId="522955EC" w:rsidR="00A87A7C" w:rsidRPr="00907AFE" w:rsidRDefault="00A87A7C" w:rsidP="003E5416">
                      <w:pPr>
                        <w:pStyle w:val="SG-Title"/>
                        <w:spacing w:after="0"/>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13F29ACF" w14:textId="77777777" w:rsidR="003E5416" w:rsidRDefault="003E5416" w:rsidP="00DA4122">
      <w:pPr>
        <w:jc w:val="center"/>
        <w:rPr>
          <w:b/>
          <w:sz w:val="28"/>
        </w:rPr>
      </w:pPr>
    </w:p>
    <w:p w14:paraId="54B5FC94" w14:textId="400773E7" w:rsidR="00DA4122" w:rsidRPr="00DA4122" w:rsidRDefault="00DA4122" w:rsidP="00DA4122">
      <w:pPr>
        <w:jc w:val="center"/>
        <w:rPr>
          <w:b/>
          <w:sz w:val="28"/>
        </w:rPr>
      </w:pPr>
      <w:r w:rsidRPr="00DA4122">
        <w:rPr>
          <w:b/>
          <w:sz w:val="28"/>
        </w:rPr>
        <w:t xml:space="preserve">Date: </w:t>
      </w:r>
      <w:r w:rsidR="00716E35">
        <w:rPr>
          <w:b/>
          <w:sz w:val="28"/>
        </w:rPr>
        <w:t xml:space="preserve">May </w:t>
      </w:r>
      <w:r w:rsidR="00EE7EC0">
        <w:rPr>
          <w:b/>
          <w:sz w:val="28"/>
        </w:rPr>
        <w:t>27</w:t>
      </w:r>
      <w:r w:rsidR="00556570">
        <w:rPr>
          <w:b/>
          <w:sz w:val="28"/>
        </w:rPr>
        <w:t>, 20</w:t>
      </w:r>
      <w:r w:rsidR="00EF1D81">
        <w:rPr>
          <w:b/>
          <w:sz w:val="28"/>
        </w:rPr>
        <w:t>2</w:t>
      </w:r>
      <w:r w:rsidR="00866C92">
        <w:rPr>
          <w:b/>
          <w:sz w:val="28"/>
        </w:rPr>
        <w:t>1</w:t>
      </w:r>
    </w:p>
    <w:p w14:paraId="64A795DA" w14:textId="3465B039" w:rsidR="00DA4122" w:rsidRDefault="00DA4122" w:rsidP="00DA4122">
      <w:pPr>
        <w:jc w:val="center"/>
        <w:rPr>
          <w:b/>
          <w:sz w:val="28"/>
        </w:rPr>
      </w:pPr>
      <w:r w:rsidRPr="00DA4122">
        <w:rPr>
          <w:b/>
          <w:sz w:val="28"/>
        </w:rPr>
        <w:t>Time:</w:t>
      </w:r>
      <w:r w:rsidR="00556570">
        <w:rPr>
          <w:b/>
          <w:sz w:val="28"/>
        </w:rPr>
        <w:t xml:space="preserve"> </w:t>
      </w:r>
      <w:r w:rsidR="0020622B">
        <w:rPr>
          <w:b/>
          <w:sz w:val="28"/>
        </w:rPr>
        <w:t>2:30-</w:t>
      </w:r>
      <w:r w:rsidR="00716E35">
        <w:rPr>
          <w:b/>
          <w:sz w:val="28"/>
        </w:rPr>
        <w:t>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D36F10">
        <w:trPr>
          <w:trHeight w:val="917"/>
        </w:trPr>
        <w:tc>
          <w:tcPr>
            <w:cnfStyle w:val="001000000000" w:firstRow="0" w:lastRow="0" w:firstColumn="1" w:lastColumn="0" w:oddVBand="0" w:evenVBand="0" w:oddHBand="0" w:evenHBand="0" w:firstRowFirstColumn="0" w:firstRowLastColumn="0" w:lastRowFirstColumn="0" w:lastRowLastColumn="0"/>
            <w:tcW w:w="7290" w:type="dxa"/>
          </w:tcPr>
          <w:p w14:paraId="53D0575E" w14:textId="641395A4" w:rsidR="00EE7EC0" w:rsidRDefault="00DC7D67" w:rsidP="00EE7EC0">
            <w:pPr>
              <w:ind w:left="360" w:hanging="360"/>
              <w:rPr>
                <w:rFonts w:asciiTheme="majorHAnsi" w:hAnsiTheme="majorHAnsi"/>
                <w:b w:val="0"/>
                <w:bCs w:val="0"/>
                <w:szCs w:val="24"/>
              </w:rPr>
            </w:pPr>
            <w:r>
              <w:rPr>
                <w:rFonts w:asciiTheme="majorHAnsi" w:hAnsiTheme="majorHAnsi"/>
                <w:szCs w:val="24"/>
              </w:rPr>
              <w:t xml:space="preserve">Item 1: </w:t>
            </w:r>
            <w:r w:rsidR="00DA07A4">
              <w:rPr>
                <w:rFonts w:asciiTheme="majorHAnsi" w:hAnsiTheme="majorHAnsi"/>
                <w:szCs w:val="24"/>
              </w:rPr>
              <w:t>SG-5282: Change “Terminate Schedule” in SAS to also remove DMS from device queue.</w:t>
            </w:r>
          </w:p>
          <w:p w14:paraId="5E609648" w14:textId="643C634C" w:rsidR="00DA07A4" w:rsidRDefault="00DA07A4" w:rsidP="00EE7EC0">
            <w:pPr>
              <w:ind w:left="360" w:hanging="360"/>
              <w:rPr>
                <w:rFonts w:asciiTheme="majorHAnsi" w:hAnsiTheme="majorHAnsi"/>
                <w:b w:val="0"/>
                <w:bCs w:val="0"/>
                <w:szCs w:val="24"/>
              </w:rPr>
            </w:pPr>
            <w:r>
              <w:rPr>
                <w:rFonts w:asciiTheme="majorHAnsi" w:hAnsiTheme="majorHAnsi"/>
                <w:szCs w:val="24"/>
              </w:rPr>
              <w:t>Item 2: SG-5279: Track non-approved safety messages</w:t>
            </w:r>
          </w:p>
          <w:p w14:paraId="7BBA5650" w14:textId="08B614E9" w:rsidR="00DA07A4" w:rsidRDefault="00DA07A4" w:rsidP="00EE7EC0">
            <w:pPr>
              <w:ind w:left="360" w:hanging="360"/>
              <w:rPr>
                <w:rFonts w:asciiTheme="majorHAnsi" w:hAnsiTheme="majorHAnsi"/>
                <w:b w:val="0"/>
                <w:bCs w:val="0"/>
                <w:szCs w:val="24"/>
              </w:rPr>
            </w:pPr>
            <w:r>
              <w:rPr>
                <w:rFonts w:asciiTheme="majorHAnsi" w:hAnsiTheme="majorHAnsi"/>
                <w:szCs w:val="24"/>
              </w:rPr>
              <w:t>Item 3: SG-5806: Adding multiple activities to a responder at one time instead of only one at a time.</w:t>
            </w:r>
          </w:p>
          <w:p w14:paraId="4C4CD1EF" w14:textId="67BC6498" w:rsidR="00DA07A4" w:rsidRDefault="00DA07A4" w:rsidP="00EE7EC0">
            <w:pPr>
              <w:ind w:left="360" w:hanging="360"/>
              <w:rPr>
                <w:rFonts w:asciiTheme="majorHAnsi" w:hAnsiTheme="majorHAnsi"/>
                <w:b w:val="0"/>
                <w:bCs w:val="0"/>
                <w:szCs w:val="24"/>
              </w:rPr>
            </w:pPr>
            <w:r>
              <w:rPr>
                <w:rFonts w:asciiTheme="majorHAnsi" w:hAnsiTheme="majorHAnsi"/>
                <w:szCs w:val="24"/>
              </w:rPr>
              <w:t>Item 4: SG-5533: Operator Map OneClick Installation Security Issue</w:t>
            </w:r>
          </w:p>
          <w:p w14:paraId="34021218" w14:textId="4B28CE08" w:rsidR="00DA07A4" w:rsidRPr="00302B36" w:rsidRDefault="00DA07A4" w:rsidP="00EE7EC0">
            <w:pPr>
              <w:ind w:left="360" w:hanging="360"/>
              <w:rPr>
                <w:rFonts w:asciiTheme="majorHAnsi" w:hAnsiTheme="majorHAnsi"/>
                <w:szCs w:val="24"/>
              </w:rPr>
            </w:pPr>
            <w:r>
              <w:rPr>
                <w:rFonts w:asciiTheme="majorHAnsi" w:hAnsiTheme="majorHAnsi"/>
                <w:szCs w:val="24"/>
              </w:rPr>
              <w:t>Announcements</w:t>
            </w:r>
          </w:p>
          <w:p w14:paraId="3F876498" w14:textId="78F628A6" w:rsidR="00716E35" w:rsidRPr="00302B36" w:rsidRDefault="00716E35" w:rsidP="00302B36">
            <w:pPr>
              <w:ind w:left="360" w:hanging="360"/>
              <w:rPr>
                <w:rFonts w:asciiTheme="majorHAnsi" w:hAnsiTheme="majorHAnsi"/>
                <w:b w:val="0"/>
                <w:bCs w:val="0"/>
                <w:szCs w:val="24"/>
              </w:rPr>
            </w:pPr>
          </w:p>
        </w:tc>
        <w:tc>
          <w:tcPr>
            <w:tcW w:w="2060" w:type="dxa"/>
          </w:tcPr>
          <w:p w14:paraId="601D7B2E" w14:textId="287DAF9D" w:rsidR="00F37F25" w:rsidRDefault="005002C3"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08E098E6" w14:textId="77777777" w:rsidR="00DA07A4" w:rsidRDefault="00DA07A4"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p w14:paraId="3CF4C452" w14:textId="368E36FF" w:rsidR="00302B36" w:rsidRDefault="00302B36"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0159D12E" w14:textId="4E7D01BA" w:rsidR="00302B36" w:rsidRDefault="00302B36"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65E16F67" w14:textId="77777777" w:rsidR="00302B36" w:rsidRDefault="00302B36"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p w14:paraId="29E15831" w14:textId="77777777" w:rsidR="00DA07A4" w:rsidRDefault="00DA07A4"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1DC88A18" w14:textId="5775967C" w:rsidR="00DA07A4" w:rsidRPr="002326EF" w:rsidRDefault="00DA07A4"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3175FAFC" w14:textId="6632A48A" w:rsidR="00BD7C75" w:rsidRPr="00302B36" w:rsidRDefault="00302B36" w:rsidP="00E36B98">
            <w:pPr>
              <w:pStyle w:val="NoSpacing"/>
              <w:jc w:val="both"/>
              <w:rPr>
                <w:b w:val="0"/>
                <w:bCs w:val="0"/>
              </w:rPr>
            </w:pPr>
            <w:r>
              <w:rPr>
                <w:b w:val="0"/>
                <w:bCs w:val="0"/>
              </w:rPr>
              <w:t>Margaret Treiber, D1</w:t>
            </w:r>
          </w:p>
          <w:p w14:paraId="2975C51A" w14:textId="7780B403" w:rsidR="00370308" w:rsidRPr="00370308" w:rsidRDefault="00370308" w:rsidP="00E36B98">
            <w:pPr>
              <w:pStyle w:val="NoSpacing"/>
              <w:jc w:val="both"/>
              <w:rPr>
                <w:b w:val="0"/>
                <w:bCs w:val="0"/>
              </w:rPr>
            </w:pPr>
            <w:r w:rsidRPr="00370308">
              <w:rPr>
                <w:b w:val="0"/>
                <w:bCs w:val="0"/>
              </w:rPr>
              <w:t>Justin Merritt, D1</w:t>
            </w:r>
          </w:p>
          <w:p w14:paraId="065E0513" w14:textId="5262C267" w:rsidR="00C84B77" w:rsidRDefault="00C84B77" w:rsidP="00E36B98">
            <w:pPr>
              <w:pStyle w:val="NoSpacing"/>
              <w:jc w:val="both"/>
            </w:pPr>
            <w:r>
              <w:rPr>
                <w:b w:val="0"/>
                <w:bCs w:val="0"/>
              </w:rPr>
              <w:t>Ray Mikol, D1</w:t>
            </w:r>
          </w:p>
          <w:p w14:paraId="31C8B805" w14:textId="31BF7A7F" w:rsidR="00CA76C1" w:rsidRDefault="00CA76C1" w:rsidP="00E36B98">
            <w:pPr>
              <w:pStyle w:val="NoSpacing"/>
              <w:jc w:val="both"/>
            </w:pPr>
            <w:r>
              <w:rPr>
                <w:b w:val="0"/>
                <w:bCs w:val="0"/>
              </w:rPr>
              <w:t>Robbie Brown, D1</w:t>
            </w:r>
          </w:p>
          <w:p w14:paraId="19CB2A63" w14:textId="7EA31C6B" w:rsidR="00BE7D2E" w:rsidRPr="00DB18E4" w:rsidRDefault="00BE7D2E" w:rsidP="00E36B98">
            <w:pPr>
              <w:pStyle w:val="NoSpacing"/>
              <w:jc w:val="both"/>
              <w:rPr>
                <w:b w:val="0"/>
                <w:bCs w:val="0"/>
              </w:rPr>
            </w:pPr>
            <w:r>
              <w:rPr>
                <w:b w:val="0"/>
                <w:bCs w:val="0"/>
              </w:rPr>
              <w:t>Tom Arsenault, D1</w:t>
            </w:r>
          </w:p>
          <w:p w14:paraId="3F325B3B" w14:textId="064BBBF5" w:rsidR="00FB212F" w:rsidRPr="00302B36" w:rsidRDefault="003D0450" w:rsidP="00E36B98">
            <w:pPr>
              <w:pStyle w:val="NoSpacing"/>
              <w:jc w:val="both"/>
              <w:rPr>
                <w:bCs w:val="0"/>
              </w:rPr>
            </w:pPr>
            <w:r w:rsidRPr="00FB212F">
              <w:rPr>
                <w:b w:val="0"/>
              </w:rPr>
              <w:t>Jason Summerfield, D2</w:t>
            </w:r>
          </w:p>
          <w:p w14:paraId="50DC1D68" w14:textId="16F3447C" w:rsidR="00FB212F" w:rsidRDefault="00FB212F" w:rsidP="00E36B98">
            <w:pPr>
              <w:pStyle w:val="NoSpacing"/>
              <w:jc w:val="both"/>
              <w:rPr>
                <w:bCs w:val="0"/>
              </w:rPr>
            </w:pPr>
            <w:r w:rsidRPr="00FB212F">
              <w:rPr>
                <w:b w:val="0"/>
              </w:rPr>
              <w:t>Tanesha Sibley, D2</w:t>
            </w:r>
          </w:p>
          <w:p w14:paraId="0D97012C" w14:textId="45A4238E" w:rsidR="00FB212F" w:rsidRPr="00FB212F" w:rsidRDefault="00FB212F" w:rsidP="00E36B98">
            <w:pPr>
              <w:pStyle w:val="NoSpacing"/>
              <w:jc w:val="both"/>
              <w:rPr>
                <w:b w:val="0"/>
              </w:rPr>
            </w:pPr>
            <w:r>
              <w:rPr>
                <w:b w:val="0"/>
              </w:rPr>
              <w:t>Joanna Hand, D2</w:t>
            </w:r>
          </w:p>
          <w:p w14:paraId="5A5C725A" w14:textId="1F86D7BE" w:rsidR="00C84B77" w:rsidRDefault="00C84B77" w:rsidP="00E36B98">
            <w:pPr>
              <w:pStyle w:val="NoSpacing"/>
              <w:jc w:val="both"/>
              <w:rPr>
                <w:bCs w:val="0"/>
              </w:rPr>
            </w:pPr>
            <w:r>
              <w:rPr>
                <w:b w:val="0"/>
              </w:rPr>
              <w:t>Richard Hemming, D3</w:t>
            </w:r>
          </w:p>
          <w:p w14:paraId="130F6938" w14:textId="63A208AE" w:rsidR="00370308" w:rsidRDefault="00370308" w:rsidP="00E36B98">
            <w:pPr>
              <w:pStyle w:val="NoSpacing"/>
              <w:jc w:val="both"/>
              <w:rPr>
                <w:bCs w:val="0"/>
              </w:rPr>
            </w:pPr>
            <w:r>
              <w:rPr>
                <w:b w:val="0"/>
              </w:rPr>
              <w:t>Greg Reynolds, D3</w:t>
            </w:r>
          </w:p>
          <w:p w14:paraId="5A33D87F" w14:textId="7B0A881A" w:rsidR="00370308" w:rsidRPr="00C30754" w:rsidRDefault="00370308" w:rsidP="00E36B98">
            <w:pPr>
              <w:pStyle w:val="NoSpacing"/>
              <w:jc w:val="both"/>
              <w:rPr>
                <w:b w:val="0"/>
              </w:rPr>
            </w:pPr>
            <w:r>
              <w:rPr>
                <w:b w:val="0"/>
              </w:rPr>
              <w:t>Amy DiRusso, D3</w:t>
            </w:r>
          </w:p>
          <w:p w14:paraId="691E8466" w14:textId="01041B30" w:rsidR="00795F18" w:rsidRPr="00795F18" w:rsidRDefault="00795F18" w:rsidP="00E36B98">
            <w:pPr>
              <w:pStyle w:val="NoSpacing"/>
              <w:jc w:val="both"/>
              <w:rPr>
                <w:b w:val="0"/>
                <w:bCs w:val="0"/>
              </w:rPr>
            </w:pPr>
            <w:r w:rsidRPr="00795F18">
              <w:rPr>
                <w:b w:val="0"/>
                <w:bCs w:val="0"/>
              </w:rPr>
              <w:t>Kevin Mehaffy, D3</w:t>
            </w:r>
          </w:p>
          <w:p w14:paraId="64751267" w14:textId="52863645" w:rsidR="00331EE4" w:rsidRDefault="00BD7C75" w:rsidP="00E36B98">
            <w:pPr>
              <w:pStyle w:val="NoSpacing"/>
              <w:jc w:val="both"/>
            </w:pPr>
            <w:r>
              <w:rPr>
                <w:b w:val="0"/>
                <w:bCs w:val="0"/>
              </w:rPr>
              <w:t>Robert Briscoe, D3</w:t>
            </w:r>
          </w:p>
          <w:p w14:paraId="01DCE996" w14:textId="569B32D1" w:rsidR="00BE7D2E" w:rsidRDefault="00BE7D2E" w:rsidP="00E36B98">
            <w:pPr>
              <w:pStyle w:val="NoSpacing"/>
              <w:jc w:val="both"/>
              <w:rPr>
                <w:b w:val="0"/>
                <w:bCs w:val="0"/>
              </w:rPr>
            </w:pPr>
            <w:r>
              <w:rPr>
                <w:b w:val="0"/>
                <w:bCs w:val="0"/>
              </w:rPr>
              <w:t>David Roark, D3</w:t>
            </w:r>
          </w:p>
          <w:p w14:paraId="4CAC41B3" w14:textId="559C522E" w:rsidR="00FB212F" w:rsidRDefault="00FB212F" w:rsidP="00E36B98">
            <w:pPr>
              <w:pStyle w:val="NoSpacing"/>
              <w:jc w:val="both"/>
            </w:pPr>
            <w:r w:rsidRPr="00FB212F">
              <w:rPr>
                <w:b w:val="0"/>
                <w:bCs w:val="0"/>
              </w:rPr>
              <w:t>Jacques Dupuy, D4</w:t>
            </w:r>
          </w:p>
          <w:p w14:paraId="1E79372B" w14:textId="3ABD3F78" w:rsidR="004669EF" w:rsidRPr="004669EF" w:rsidRDefault="004669EF" w:rsidP="00E36B98">
            <w:pPr>
              <w:pStyle w:val="NoSpacing"/>
              <w:jc w:val="both"/>
              <w:rPr>
                <w:b w:val="0"/>
                <w:bCs w:val="0"/>
              </w:rPr>
            </w:pPr>
            <w:r>
              <w:rPr>
                <w:b w:val="0"/>
                <w:bCs w:val="0"/>
              </w:rPr>
              <w:t>Neena Soans, D4</w:t>
            </w:r>
          </w:p>
          <w:p w14:paraId="6ADC597A" w14:textId="6A9E17B8" w:rsidR="00FB212F" w:rsidRPr="00FB212F" w:rsidRDefault="00FB212F" w:rsidP="00E36B98">
            <w:pPr>
              <w:pStyle w:val="NoSpacing"/>
              <w:jc w:val="both"/>
              <w:rPr>
                <w:b w:val="0"/>
                <w:bCs w:val="0"/>
              </w:rPr>
            </w:pPr>
            <w:r>
              <w:rPr>
                <w:b w:val="0"/>
                <w:bCs w:val="0"/>
              </w:rPr>
              <w:t>Simon Cooke, I-595</w:t>
            </w:r>
          </w:p>
          <w:p w14:paraId="4CBCE200" w14:textId="62A2875D" w:rsidR="00370308" w:rsidRPr="00370308" w:rsidRDefault="00370308" w:rsidP="00E36B98">
            <w:pPr>
              <w:pStyle w:val="NoSpacing"/>
              <w:jc w:val="both"/>
              <w:rPr>
                <w:b w:val="0"/>
                <w:bCs w:val="0"/>
              </w:rPr>
            </w:pPr>
            <w:r w:rsidRPr="00370308">
              <w:rPr>
                <w:b w:val="0"/>
                <w:bCs w:val="0"/>
              </w:rPr>
              <w:t>Shannon Watterson, D5</w:t>
            </w:r>
          </w:p>
          <w:p w14:paraId="5D40522B" w14:textId="7D112A99" w:rsidR="00CB107D" w:rsidRDefault="00DC6726" w:rsidP="00E36B98">
            <w:pPr>
              <w:pStyle w:val="NoSpacing"/>
              <w:jc w:val="both"/>
            </w:pPr>
            <w:r>
              <w:rPr>
                <w:b w:val="0"/>
                <w:bCs w:val="0"/>
              </w:rPr>
              <w:t>John Hope, D5</w:t>
            </w:r>
          </w:p>
          <w:p w14:paraId="76637749" w14:textId="77777777" w:rsidR="008A1D31" w:rsidRPr="00CF5BAF" w:rsidRDefault="008A1D31" w:rsidP="008A1D31">
            <w:pPr>
              <w:pStyle w:val="NoSpacing"/>
              <w:jc w:val="both"/>
              <w:rPr>
                <w:b w:val="0"/>
                <w:bCs w:val="0"/>
              </w:rPr>
            </w:pPr>
            <w:r w:rsidRPr="00CF5BAF">
              <w:rPr>
                <w:b w:val="0"/>
                <w:bCs w:val="0"/>
              </w:rPr>
              <w:t>Eddie Grant, D5</w:t>
            </w:r>
          </w:p>
          <w:p w14:paraId="108EA404" w14:textId="5306E60F" w:rsidR="00FB212F" w:rsidRPr="00FB212F" w:rsidRDefault="00FB212F" w:rsidP="008A1D31">
            <w:pPr>
              <w:pStyle w:val="NoSpacing"/>
              <w:jc w:val="both"/>
              <w:rPr>
                <w:b w:val="0"/>
                <w:bCs w:val="0"/>
              </w:rPr>
            </w:pPr>
            <w:r w:rsidRPr="00FB212F">
              <w:rPr>
                <w:b w:val="0"/>
                <w:bCs w:val="0"/>
              </w:rPr>
              <w:t>Jay Williams, D5</w:t>
            </w:r>
          </w:p>
          <w:p w14:paraId="1DE41D5D" w14:textId="77777777" w:rsidR="00F43293" w:rsidRDefault="00302B36" w:rsidP="00FB212F">
            <w:pPr>
              <w:pStyle w:val="NoSpacing"/>
              <w:jc w:val="both"/>
              <w:rPr>
                <w:bCs w:val="0"/>
              </w:rPr>
            </w:pPr>
            <w:r>
              <w:rPr>
                <w:b w:val="0"/>
              </w:rPr>
              <w:t>Sheryl Bradley, D5</w:t>
            </w:r>
          </w:p>
          <w:p w14:paraId="280F9F66" w14:textId="6BDAA866" w:rsidR="00302B36" w:rsidRPr="006118CF" w:rsidRDefault="00302B36" w:rsidP="00FB212F">
            <w:pPr>
              <w:pStyle w:val="NoSpacing"/>
              <w:jc w:val="both"/>
              <w:rPr>
                <w:b w:val="0"/>
              </w:rPr>
            </w:pPr>
          </w:p>
        </w:tc>
        <w:tc>
          <w:tcPr>
            <w:tcW w:w="4678" w:type="dxa"/>
            <w:tcBorders>
              <w:top w:val="nil"/>
              <w:left w:val="nil"/>
              <w:bottom w:val="nil"/>
              <w:right w:val="nil"/>
            </w:tcBorders>
          </w:tcPr>
          <w:p w14:paraId="4361D849" w14:textId="77777777" w:rsidR="00FB212F" w:rsidRPr="003D0450" w:rsidRDefault="00FB212F" w:rsidP="00FB212F">
            <w:pPr>
              <w:pStyle w:val="NoSpacing"/>
              <w:jc w:val="both"/>
              <w:cnfStyle w:val="000000100000" w:firstRow="0" w:lastRow="0" w:firstColumn="0" w:lastColumn="0" w:oddVBand="0" w:evenVBand="0" w:oddHBand="1" w:evenHBand="0" w:firstRowFirstColumn="0" w:firstRowLastColumn="0" w:lastRowFirstColumn="0" w:lastRowLastColumn="0"/>
              <w:rPr>
                <w:b/>
                <w:bCs/>
              </w:rPr>
            </w:pPr>
            <w:r w:rsidRPr="003D0450">
              <w:t>Mark Laird, D6</w:t>
            </w:r>
          </w:p>
          <w:p w14:paraId="1BB336AC" w14:textId="45C4496E" w:rsidR="00FB212F" w:rsidRDefault="00FB212F" w:rsidP="00FB212F">
            <w:pPr>
              <w:pStyle w:val="NoSpacing"/>
              <w:jc w:val="both"/>
              <w:cnfStyle w:val="000000100000" w:firstRow="0" w:lastRow="0" w:firstColumn="0" w:lastColumn="0" w:oddVBand="0" w:evenVBand="0" w:oddHBand="1" w:evenHBand="0" w:firstRowFirstColumn="0" w:firstRowLastColumn="0" w:lastRowFirstColumn="0" w:lastRowLastColumn="0"/>
            </w:pPr>
            <w:r w:rsidRPr="003D0450">
              <w:t>Alex Mirones, D6</w:t>
            </w:r>
          </w:p>
          <w:p w14:paraId="1641E42B" w14:textId="305BB5E0" w:rsidR="004669EF" w:rsidRDefault="004669EF" w:rsidP="00FB212F">
            <w:pPr>
              <w:pStyle w:val="NoSpacing"/>
              <w:jc w:val="both"/>
              <w:cnfStyle w:val="000000100000" w:firstRow="0" w:lastRow="0" w:firstColumn="0" w:lastColumn="0" w:oddVBand="0" w:evenVBand="0" w:oddHBand="1" w:evenHBand="0" w:firstRowFirstColumn="0" w:firstRowLastColumn="0" w:lastRowFirstColumn="0" w:lastRowLastColumn="0"/>
            </w:pPr>
            <w:r>
              <w:t>Dan Buidens, D7</w:t>
            </w:r>
          </w:p>
          <w:p w14:paraId="495D2FA9" w14:textId="2C3A13CE" w:rsidR="004669EF" w:rsidRDefault="004669EF" w:rsidP="00FB212F">
            <w:pPr>
              <w:pStyle w:val="NoSpacing"/>
              <w:jc w:val="both"/>
              <w:cnfStyle w:val="000000100000" w:firstRow="0" w:lastRow="0" w:firstColumn="0" w:lastColumn="0" w:oddVBand="0" w:evenVBand="0" w:oddHBand="1" w:evenHBand="0" w:firstRowFirstColumn="0" w:firstRowLastColumn="0" w:lastRowFirstColumn="0" w:lastRowLastColumn="0"/>
            </w:pPr>
            <w:r>
              <w:t>Romona Burke, D7</w:t>
            </w:r>
          </w:p>
          <w:p w14:paraId="6BD887C3" w14:textId="0938A302" w:rsidR="00FB212F" w:rsidRDefault="004669EF" w:rsidP="008A1D31">
            <w:pPr>
              <w:pStyle w:val="NoSpacing"/>
              <w:jc w:val="both"/>
              <w:cnfStyle w:val="000000100000" w:firstRow="0" w:lastRow="0" w:firstColumn="0" w:lastColumn="0" w:oddVBand="0" w:evenVBand="0" w:oddHBand="1" w:evenHBand="0" w:firstRowFirstColumn="0" w:firstRowLastColumn="0" w:lastRowFirstColumn="0" w:lastRowLastColumn="0"/>
            </w:pPr>
            <w:r>
              <w:t>Mike Crawson</w:t>
            </w:r>
            <w:r w:rsidR="00FB212F">
              <w:t>, D7</w:t>
            </w:r>
          </w:p>
          <w:p w14:paraId="5CD230FB" w14:textId="1C89D351" w:rsidR="004669EF" w:rsidRDefault="004669EF" w:rsidP="008A1D31">
            <w:pPr>
              <w:pStyle w:val="NoSpacing"/>
              <w:jc w:val="both"/>
              <w:cnfStyle w:val="000000100000" w:firstRow="0" w:lastRow="0" w:firstColumn="0" w:lastColumn="0" w:oddVBand="0" w:evenVBand="0" w:oddHBand="1" w:evenHBand="0" w:firstRowFirstColumn="0" w:firstRowLastColumn="0" w:lastRowFirstColumn="0" w:lastRowLastColumn="0"/>
            </w:pPr>
            <w:r>
              <w:t>Megan Arasteh, D7</w:t>
            </w:r>
          </w:p>
          <w:p w14:paraId="6E7C7E20" w14:textId="10F3D023" w:rsidR="004669EF" w:rsidRDefault="004669EF" w:rsidP="008A1D31">
            <w:pPr>
              <w:pStyle w:val="NoSpacing"/>
              <w:jc w:val="both"/>
              <w:cnfStyle w:val="000000100000" w:firstRow="0" w:lastRow="0" w:firstColumn="0" w:lastColumn="0" w:oddVBand="0" w:evenVBand="0" w:oddHBand="1" w:evenHBand="0" w:firstRowFirstColumn="0" w:firstRowLastColumn="0" w:lastRowFirstColumn="0" w:lastRowLastColumn="0"/>
            </w:pPr>
            <w:r>
              <w:t>Ed Allbritton, D7</w:t>
            </w:r>
          </w:p>
          <w:p w14:paraId="16D1863B" w14:textId="390EED50" w:rsidR="00370308" w:rsidRDefault="00370308" w:rsidP="008A1D31">
            <w:pPr>
              <w:pStyle w:val="NoSpacing"/>
              <w:jc w:val="both"/>
              <w:cnfStyle w:val="000000100000" w:firstRow="0" w:lastRow="0" w:firstColumn="0" w:lastColumn="0" w:oddVBand="0" w:evenVBand="0" w:oddHBand="1" w:evenHBand="0" w:firstRowFirstColumn="0" w:firstRowLastColumn="0" w:lastRowFirstColumn="0" w:lastRowLastColumn="0"/>
            </w:pPr>
            <w:r>
              <w:t>Tony Abid, FTE</w:t>
            </w:r>
          </w:p>
          <w:p w14:paraId="0A81508F" w14:textId="2944EB61" w:rsidR="00BD7C75" w:rsidRDefault="004669EF" w:rsidP="008A1D31">
            <w:pPr>
              <w:pStyle w:val="NoSpacing"/>
              <w:jc w:val="both"/>
              <w:cnfStyle w:val="000000100000" w:firstRow="0" w:lastRow="0" w:firstColumn="0" w:lastColumn="0" w:oddVBand="0" w:evenVBand="0" w:oddHBand="1" w:evenHBand="0" w:firstRowFirstColumn="0" w:firstRowLastColumn="0" w:lastRowFirstColumn="0" w:lastRowLastColumn="0"/>
            </w:pPr>
            <w:r>
              <w:t>Jermaine Da Silva</w:t>
            </w:r>
            <w:r w:rsidR="00BD7C75">
              <w:t>, FTE</w:t>
            </w:r>
          </w:p>
          <w:p w14:paraId="098FFA94" w14:textId="169C1FC1" w:rsidR="00C30754" w:rsidRDefault="00C30754" w:rsidP="00E36B98">
            <w:pPr>
              <w:pStyle w:val="NoSpacing"/>
              <w:jc w:val="both"/>
              <w:cnfStyle w:val="000000100000" w:firstRow="0" w:lastRow="0" w:firstColumn="0" w:lastColumn="0" w:oddVBand="0" w:evenVBand="0" w:oddHBand="1" w:evenHBand="0" w:firstRowFirstColumn="0" w:firstRowLastColumn="0" w:lastRowFirstColumn="0" w:lastRowLastColumn="0"/>
            </w:pPr>
            <w:r>
              <w:t>Michael Kerp</w:t>
            </w:r>
            <w:r w:rsidR="00A53608">
              <w:t>e</w:t>
            </w:r>
            <w:r>
              <w:t>n, FTE</w:t>
            </w:r>
          </w:p>
          <w:p w14:paraId="7E7ADF70" w14:textId="7A5AC7CD" w:rsidR="00DC6726" w:rsidRDefault="00DC6726" w:rsidP="00E36B98">
            <w:pPr>
              <w:pStyle w:val="NoSpacing"/>
              <w:jc w:val="both"/>
              <w:cnfStyle w:val="000000100000" w:firstRow="0" w:lastRow="0" w:firstColumn="0" w:lastColumn="0" w:oddVBand="0" w:evenVBand="0" w:oddHBand="1" w:evenHBand="0" w:firstRowFirstColumn="0" w:firstRowLastColumn="0" w:lastRowFirstColumn="0" w:lastRowLastColumn="0"/>
            </w:pPr>
            <w:r>
              <w:t>Kelly Kinney, FTE</w:t>
            </w:r>
          </w:p>
          <w:p w14:paraId="541703F4" w14:textId="0D32B3E7" w:rsidR="00FB212F" w:rsidRDefault="00FB212F" w:rsidP="00E36B98">
            <w:pPr>
              <w:pStyle w:val="NoSpacing"/>
              <w:jc w:val="both"/>
              <w:cnfStyle w:val="000000100000" w:firstRow="0" w:lastRow="0" w:firstColumn="0" w:lastColumn="0" w:oddVBand="0" w:evenVBand="0" w:oddHBand="1" w:evenHBand="0" w:firstRowFirstColumn="0" w:firstRowLastColumn="0" w:lastRowFirstColumn="0" w:lastRowLastColumn="0"/>
            </w:pPr>
            <w:r>
              <w:t>Brent Poole, CFX</w:t>
            </w:r>
          </w:p>
          <w:p w14:paraId="39CD1F22" w14:textId="774CB05E" w:rsidR="008A1D31" w:rsidRPr="006118CF" w:rsidRDefault="008A1D31" w:rsidP="00E36B98">
            <w:pPr>
              <w:pStyle w:val="NoSpacing"/>
              <w:jc w:val="both"/>
              <w:cnfStyle w:val="000000100000" w:firstRow="0" w:lastRow="0" w:firstColumn="0" w:lastColumn="0" w:oddVBand="0" w:evenVBand="0" w:oddHBand="1" w:evenHBand="0" w:firstRowFirstColumn="0" w:firstRowLastColumn="0" w:lastRowFirstColumn="0" w:lastRowLastColumn="0"/>
            </w:pPr>
            <w:r>
              <w:t>AJ Skillern, SwRI</w:t>
            </w:r>
          </w:p>
          <w:p w14:paraId="062D81CC" w14:textId="2FCD2447" w:rsidR="00DA4122" w:rsidRPr="006118C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Tucker Brown, SwRI</w:t>
            </w:r>
          </w:p>
          <w:p w14:paraId="293976C8" w14:textId="393AAADB" w:rsidR="00C01AEF" w:rsidRDefault="00116680"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Christine Shafik, CO</w:t>
            </w:r>
          </w:p>
          <w:p w14:paraId="1AB96921" w14:textId="39B7E06C" w:rsidR="00302B36" w:rsidRDefault="00302B36" w:rsidP="00E36B98">
            <w:pPr>
              <w:pStyle w:val="NoSpacing"/>
              <w:jc w:val="both"/>
              <w:cnfStyle w:val="000000100000" w:firstRow="0" w:lastRow="0" w:firstColumn="0" w:lastColumn="0" w:oddVBand="0" w:evenVBand="0" w:oddHBand="1" w:evenHBand="0" w:firstRowFirstColumn="0" w:firstRowLastColumn="0" w:lastRowFirstColumn="0" w:lastRowLastColumn="0"/>
            </w:pPr>
            <w:r>
              <w:t>Derek Vollmer, CO</w:t>
            </w:r>
          </w:p>
          <w:p w14:paraId="3CF7C8F1" w14:textId="5E9090B2" w:rsidR="002C1432"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Mark Dunthorn, CO</w:t>
            </w:r>
          </w:p>
          <w:p w14:paraId="6B0BD980" w14:textId="7C6D4719" w:rsidR="00702624" w:rsidRPr="006118CF" w:rsidRDefault="00702624" w:rsidP="00E36B98">
            <w:pPr>
              <w:pStyle w:val="NoSpacing"/>
              <w:jc w:val="both"/>
              <w:cnfStyle w:val="000000100000" w:firstRow="0" w:lastRow="0" w:firstColumn="0" w:lastColumn="0" w:oddVBand="0" w:evenVBand="0" w:oddHBand="1" w:evenHBand="0" w:firstRowFirstColumn="0" w:firstRowLastColumn="0" w:lastRowFirstColumn="0" w:lastRowLastColumn="0"/>
            </w:pPr>
            <w:r>
              <w:t>Carla Holmes, CO</w:t>
            </w:r>
          </w:p>
          <w:p w14:paraId="5BEB6E45" w14:textId="741A543C" w:rsidR="003D0450" w:rsidRPr="006118CF" w:rsidRDefault="0020622B" w:rsidP="00E36B98">
            <w:pPr>
              <w:pStyle w:val="NoSpacing"/>
              <w:jc w:val="both"/>
              <w:cnfStyle w:val="000000100000" w:firstRow="0" w:lastRow="0" w:firstColumn="0" w:lastColumn="0" w:oddVBand="0" w:evenVBand="0" w:oddHBand="1" w:evenHBand="0" w:firstRowFirstColumn="0" w:firstRowLastColumn="0" w:lastRowFirstColumn="0" w:lastRowLastColumn="0"/>
            </w:pPr>
            <w:r>
              <w:t>Jennifer Langford</w:t>
            </w:r>
            <w:r w:rsidR="003D0450">
              <w:t>, CO</w:t>
            </w:r>
          </w:p>
          <w:p w14:paraId="770712DB" w14:textId="074D7AEE" w:rsidR="0020622B" w:rsidRDefault="0020622B" w:rsidP="00E36B98">
            <w:pPr>
              <w:pStyle w:val="NoSpacing"/>
              <w:jc w:val="both"/>
              <w:cnfStyle w:val="000000100000" w:firstRow="0" w:lastRow="0" w:firstColumn="0" w:lastColumn="0" w:oddVBand="0" w:evenVBand="0" w:oddHBand="1" w:evenHBand="0" w:firstRowFirstColumn="0" w:firstRowLastColumn="0" w:lastRowFirstColumn="0" w:lastRowLastColumn="0"/>
            </w:pPr>
            <w:r>
              <w:t>Juan Abreut, CO</w:t>
            </w:r>
          </w:p>
          <w:p w14:paraId="4271AA3E" w14:textId="07AFFF68" w:rsidR="00702624" w:rsidRDefault="00702624" w:rsidP="00E36B98">
            <w:pPr>
              <w:pStyle w:val="NoSpacing"/>
              <w:jc w:val="both"/>
              <w:cnfStyle w:val="000000100000" w:firstRow="0" w:lastRow="0" w:firstColumn="0" w:lastColumn="0" w:oddVBand="0" w:evenVBand="0" w:oddHBand="1" w:evenHBand="0" w:firstRowFirstColumn="0" w:firstRowLastColumn="0" w:lastRowFirstColumn="0" w:lastRowLastColumn="0"/>
            </w:pPr>
            <w:r>
              <w:t xml:space="preserve">Karthik </w:t>
            </w:r>
            <w:r w:rsidR="00FB212F">
              <w:t>Devarakonda</w:t>
            </w:r>
            <w:r>
              <w:t>, CO</w:t>
            </w:r>
          </w:p>
          <w:p w14:paraId="05E5FD0B" w14:textId="0FF533DD" w:rsidR="00DC6726" w:rsidRDefault="00DC6726" w:rsidP="00E36B98">
            <w:pPr>
              <w:pStyle w:val="NoSpacing"/>
              <w:jc w:val="both"/>
              <w:cnfStyle w:val="000000100000" w:firstRow="0" w:lastRow="0" w:firstColumn="0" w:lastColumn="0" w:oddVBand="0" w:evenVBand="0" w:oddHBand="1" w:evenHBand="0" w:firstRowFirstColumn="0" w:firstRowLastColumn="0" w:lastRowFirstColumn="0" w:lastRowLastColumn="0"/>
            </w:pPr>
            <w:r>
              <w:t>Mike Clark, CO</w:t>
            </w:r>
          </w:p>
          <w:p w14:paraId="5BEEB50B" w14:textId="13723D61" w:rsidR="005E448D" w:rsidRPr="006118CF" w:rsidRDefault="005E448D" w:rsidP="00BE7D2E">
            <w:pPr>
              <w:pStyle w:val="NoSpacing"/>
              <w:jc w:val="both"/>
              <w:cnfStyle w:val="000000100000" w:firstRow="0" w:lastRow="0" w:firstColumn="0" w:lastColumn="0" w:oddVBand="0" w:evenVBand="0" w:oddHBand="1" w:evenHBand="0" w:firstRowFirstColumn="0" w:firstRowLastColumn="0" w:lastRowFirstColumn="0" w:lastRowLastColumn="0"/>
            </w:pP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0947DAC8" w14:textId="77777777" w:rsidR="00DA4122" w:rsidRDefault="00DA4122" w:rsidP="00DA4122">
      <w:pPr>
        <w:rPr>
          <w:b/>
          <w:sz w:val="28"/>
        </w:rPr>
      </w:pPr>
    </w:p>
    <w:p w14:paraId="38C5B31A" w14:textId="1C084A03" w:rsidR="00624E8B" w:rsidRDefault="00E2797D" w:rsidP="00EE7EC0">
      <w:pPr>
        <w:rPr>
          <w:bCs/>
          <w:sz w:val="24"/>
        </w:rPr>
      </w:pPr>
      <w:r w:rsidRPr="00E2797D">
        <w:rPr>
          <w:bCs/>
          <w:sz w:val="24"/>
        </w:rPr>
        <w:t xml:space="preserve">Christine Shafik: </w:t>
      </w:r>
      <w:r w:rsidR="00F14712">
        <w:rPr>
          <w:bCs/>
          <w:sz w:val="24"/>
        </w:rPr>
        <w:t>Welcome to the SSUG</w:t>
      </w:r>
      <w:r w:rsidR="0020622B">
        <w:rPr>
          <w:bCs/>
          <w:sz w:val="24"/>
        </w:rPr>
        <w:t xml:space="preserve"> meeting for the purpose of taking notes this meeting will be recorded. </w:t>
      </w:r>
      <w:r w:rsidR="00DC10DD">
        <w:rPr>
          <w:bCs/>
          <w:sz w:val="24"/>
        </w:rPr>
        <w:t xml:space="preserve">I will turn it over to Tucker to start the presentation. </w:t>
      </w:r>
    </w:p>
    <w:p w14:paraId="13356785" w14:textId="3DB1E869" w:rsidR="00DC10DD" w:rsidRPr="00DC10DD" w:rsidRDefault="00DC10DD" w:rsidP="00EE7EC0">
      <w:pPr>
        <w:rPr>
          <w:b/>
          <w:sz w:val="24"/>
        </w:rPr>
      </w:pPr>
      <w:r w:rsidRPr="00DC10DD">
        <w:rPr>
          <w:b/>
          <w:sz w:val="24"/>
        </w:rPr>
        <w:t xml:space="preserve">Item 1: SG-5282: Change “Terminate Schedule” in SAS to also remove DMS from device queue. </w:t>
      </w:r>
    </w:p>
    <w:p w14:paraId="69CE4F2C" w14:textId="1D7FA8E2" w:rsidR="00624E8B" w:rsidRDefault="00DC10DD" w:rsidP="00716E35">
      <w:pPr>
        <w:rPr>
          <w:bCs/>
          <w:sz w:val="24"/>
        </w:rPr>
      </w:pPr>
      <w:r>
        <w:rPr>
          <w:bCs/>
          <w:sz w:val="24"/>
        </w:rPr>
        <w:t xml:space="preserve">Tucker Brown: When you disable a schedule that contain DMS messages, the message remain on the sign and no ending action is performed. </w:t>
      </w:r>
      <w:r w:rsidR="00DA07A4">
        <w:rPr>
          <w:bCs/>
          <w:sz w:val="24"/>
        </w:rPr>
        <w:t>The request is when the schedule is disabled and there is an active sign, the messaging is removed from the signs. The open question is that there are other items, ramp meters, travel times, etc. that could be active at that time. Should this action be applied to all of them? Basically, run whatever we were going to run if we were to disable that scheduled item?</w:t>
      </w:r>
    </w:p>
    <w:p w14:paraId="7AD64A7B" w14:textId="18CB143E" w:rsidR="00DA07A4" w:rsidRDefault="00DA07A4" w:rsidP="00716E35">
      <w:pPr>
        <w:rPr>
          <w:bCs/>
          <w:sz w:val="24"/>
        </w:rPr>
      </w:pPr>
      <w:r>
        <w:rPr>
          <w:bCs/>
          <w:sz w:val="24"/>
        </w:rPr>
        <w:lastRenderedPageBreak/>
        <w:t>I believe the answer is yes, but I am open to opinions. I think the action here is a good one, I think it is an oversight that it is not doing it now.</w:t>
      </w:r>
    </w:p>
    <w:p w14:paraId="41D45B7A" w14:textId="793510A1" w:rsidR="00DA07A4" w:rsidRDefault="00DA07A4" w:rsidP="00716E35">
      <w:pPr>
        <w:rPr>
          <w:bCs/>
          <w:sz w:val="24"/>
        </w:rPr>
      </w:pPr>
      <w:r>
        <w:rPr>
          <w:bCs/>
          <w:sz w:val="24"/>
        </w:rPr>
        <w:t xml:space="preserve">Jason Summerfield: Sounds good. </w:t>
      </w:r>
    </w:p>
    <w:p w14:paraId="03CBDABE" w14:textId="14A3D056" w:rsidR="00DA07A4" w:rsidRDefault="00DA07A4" w:rsidP="00716E35">
      <w:pPr>
        <w:rPr>
          <w:bCs/>
          <w:sz w:val="24"/>
        </w:rPr>
      </w:pPr>
      <w:r>
        <w:rPr>
          <w:bCs/>
          <w:sz w:val="24"/>
        </w:rPr>
        <w:t xml:space="preserve">Kevin Mehaffy: District Three is good with it. </w:t>
      </w:r>
    </w:p>
    <w:p w14:paraId="6B7C340E" w14:textId="2AFCB247" w:rsidR="00DA07A4" w:rsidRDefault="00DA07A4" w:rsidP="00716E35">
      <w:pPr>
        <w:rPr>
          <w:bCs/>
          <w:sz w:val="24"/>
        </w:rPr>
      </w:pPr>
      <w:r>
        <w:rPr>
          <w:bCs/>
          <w:sz w:val="24"/>
        </w:rPr>
        <w:t xml:space="preserve">John Hope: Undoing all actions makes sense. </w:t>
      </w:r>
    </w:p>
    <w:p w14:paraId="3B50187F" w14:textId="464C2317" w:rsidR="00DA07A4" w:rsidRDefault="00DA07A4" w:rsidP="00716E35">
      <w:pPr>
        <w:rPr>
          <w:bCs/>
          <w:sz w:val="24"/>
        </w:rPr>
      </w:pPr>
      <w:r>
        <w:rPr>
          <w:bCs/>
          <w:sz w:val="24"/>
        </w:rPr>
        <w:t xml:space="preserve">Mike Crawson: District Seven agrees. </w:t>
      </w:r>
    </w:p>
    <w:p w14:paraId="2FA095D2" w14:textId="69DCA2B6" w:rsidR="00FF56F4" w:rsidRDefault="00FF56F4" w:rsidP="00716E35">
      <w:pPr>
        <w:rPr>
          <w:bCs/>
          <w:sz w:val="24"/>
        </w:rPr>
      </w:pPr>
      <w:r>
        <w:rPr>
          <w:bCs/>
          <w:sz w:val="24"/>
        </w:rPr>
        <w:t>Ray Mikol: District One agrees.</w:t>
      </w:r>
    </w:p>
    <w:p w14:paraId="53DE17D9" w14:textId="461A461B" w:rsidR="00FF56F4" w:rsidRDefault="00FF56F4" w:rsidP="00716E35">
      <w:pPr>
        <w:rPr>
          <w:bCs/>
          <w:sz w:val="24"/>
        </w:rPr>
      </w:pPr>
      <w:r>
        <w:rPr>
          <w:bCs/>
          <w:sz w:val="24"/>
        </w:rPr>
        <w:t xml:space="preserve">Brent Poole: CFX agrees. </w:t>
      </w:r>
    </w:p>
    <w:p w14:paraId="7900488E" w14:textId="396F265C" w:rsidR="00FF56F4" w:rsidRDefault="00FF56F4" w:rsidP="00716E35">
      <w:pPr>
        <w:rPr>
          <w:bCs/>
          <w:sz w:val="24"/>
        </w:rPr>
      </w:pPr>
      <w:r>
        <w:rPr>
          <w:bCs/>
          <w:sz w:val="24"/>
        </w:rPr>
        <w:t xml:space="preserve">Megan Arasteh: District Seven agrees. </w:t>
      </w:r>
    </w:p>
    <w:p w14:paraId="781F5F0D" w14:textId="03319D8D" w:rsidR="00FF56F4" w:rsidRDefault="00FF56F4" w:rsidP="00716E35">
      <w:pPr>
        <w:rPr>
          <w:bCs/>
          <w:sz w:val="24"/>
        </w:rPr>
      </w:pPr>
      <w:r>
        <w:rPr>
          <w:bCs/>
          <w:sz w:val="24"/>
        </w:rPr>
        <w:t xml:space="preserve">Tucker Brown: It didn’t sound like anyone didn’t have any reason to not do that on all items so as part of this we will apply this to all items that are active. </w:t>
      </w:r>
    </w:p>
    <w:p w14:paraId="2175EBA3" w14:textId="248800FE" w:rsidR="00FF56F4" w:rsidRDefault="00FF56F4" w:rsidP="00716E35">
      <w:pPr>
        <w:rPr>
          <w:b/>
          <w:sz w:val="24"/>
        </w:rPr>
      </w:pPr>
      <w:r>
        <w:rPr>
          <w:b/>
          <w:sz w:val="24"/>
        </w:rPr>
        <w:t>Item 2: SG-5279: Track non-approved safety messages</w:t>
      </w:r>
    </w:p>
    <w:p w14:paraId="109AD271" w14:textId="4E33D477" w:rsidR="00FF56F4" w:rsidRDefault="00FF56F4" w:rsidP="00716E35">
      <w:pPr>
        <w:rPr>
          <w:bCs/>
          <w:sz w:val="24"/>
        </w:rPr>
      </w:pPr>
      <w:r>
        <w:rPr>
          <w:bCs/>
          <w:sz w:val="24"/>
        </w:rPr>
        <w:t xml:space="preserve">Tucker Brown: I believe CO put this in. We talked about this at the last SSUG and having to deal with the traveler information messages and putting a category. You could define types and types might be Event, PSA, Construction, etc. and could be logged for reporting. </w:t>
      </w:r>
      <w:r w:rsidR="004C7DD3">
        <w:rPr>
          <w:bCs/>
          <w:sz w:val="24"/>
        </w:rPr>
        <w:t xml:space="preserve">It would be stored in message library messages as well. The intent of the enhancement is to be able to run reports on all of the types of messages. You can run a report for specific message </w:t>
      </w:r>
      <w:r w:rsidR="00211B97">
        <w:rPr>
          <w:bCs/>
          <w:sz w:val="24"/>
        </w:rPr>
        <w:t>types,</w:t>
      </w:r>
      <w:r w:rsidR="004C7DD3">
        <w:rPr>
          <w:bCs/>
          <w:sz w:val="24"/>
        </w:rPr>
        <w:t xml:space="preserve"> and you can compare them to what was supposed to be posted. You might be interested in only event messaging or related to construction and this will allow reporting for that happen and take place. </w:t>
      </w:r>
    </w:p>
    <w:p w14:paraId="3CC68611" w14:textId="60379848" w:rsidR="004C7DD3" w:rsidRDefault="004C7DD3" w:rsidP="00716E35">
      <w:pPr>
        <w:rPr>
          <w:bCs/>
          <w:sz w:val="24"/>
        </w:rPr>
      </w:pPr>
      <w:r>
        <w:rPr>
          <w:bCs/>
          <w:sz w:val="24"/>
        </w:rPr>
        <w:t>Any questions or comments?</w:t>
      </w:r>
    </w:p>
    <w:p w14:paraId="4FD9E1B0" w14:textId="18AE85A3" w:rsidR="004C7DD3" w:rsidRDefault="004C7DD3" w:rsidP="00716E35">
      <w:pPr>
        <w:rPr>
          <w:bCs/>
          <w:sz w:val="24"/>
        </w:rPr>
      </w:pPr>
      <w:r>
        <w:rPr>
          <w:bCs/>
          <w:sz w:val="24"/>
        </w:rPr>
        <w:t xml:space="preserve">John Hope: D5 had a question about a response plan. When DMS are added to a response plan will these types be automatically selected? </w:t>
      </w:r>
    </w:p>
    <w:p w14:paraId="7A498EAF" w14:textId="030536F8" w:rsidR="004C7DD3" w:rsidRDefault="004C7DD3" w:rsidP="00716E35">
      <w:pPr>
        <w:rPr>
          <w:bCs/>
          <w:sz w:val="24"/>
        </w:rPr>
      </w:pPr>
      <w:r>
        <w:rPr>
          <w:bCs/>
          <w:sz w:val="24"/>
        </w:rPr>
        <w:t xml:space="preserve">Tucker Brown: My gut on this is yes, or if you had a construction </w:t>
      </w:r>
      <w:r w:rsidR="00211B97">
        <w:rPr>
          <w:bCs/>
          <w:sz w:val="24"/>
        </w:rPr>
        <w:t>type,</w:t>
      </w:r>
      <w:r>
        <w:rPr>
          <w:bCs/>
          <w:sz w:val="24"/>
        </w:rPr>
        <w:t xml:space="preserve"> they would be defaulted there. I don’t have a strong feeling on that, I think it would be a pain for operators to go in and set each one. I think </w:t>
      </w:r>
      <w:r w:rsidR="00D85D0A">
        <w:rPr>
          <w:bCs/>
          <w:sz w:val="24"/>
        </w:rPr>
        <w:t xml:space="preserve">as we implement it and do the design review for it, by default they would all be event then </w:t>
      </w:r>
      <w:r w:rsidR="00F77C88">
        <w:rPr>
          <w:bCs/>
          <w:sz w:val="24"/>
        </w:rPr>
        <w:t xml:space="preserve">other categories that might exist. There would be a way to set those. I am not sure if there is a real design for how it will work but my initial thought is that something would be set as part of the response plan. </w:t>
      </w:r>
    </w:p>
    <w:p w14:paraId="4D6E45BB" w14:textId="0539714D" w:rsidR="00F77C88" w:rsidRDefault="00F77C88" w:rsidP="00716E35">
      <w:pPr>
        <w:rPr>
          <w:bCs/>
          <w:sz w:val="24"/>
        </w:rPr>
      </w:pPr>
      <w:r>
        <w:rPr>
          <w:bCs/>
          <w:sz w:val="24"/>
        </w:rPr>
        <w:t xml:space="preserve">John Hope: </w:t>
      </w:r>
      <w:r w:rsidR="00211B97">
        <w:rPr>
          <w:bCs/>
          <w:sz w:val="24"/>
        </w:rPr>
        <w:t>So,</w:t>
      </w:r>
      <w:r>
        <w:rPr>
          <w:bCs/>
          <w:sz w:val="24"/>
        </w:rPr>
        <w:t xml:space="preserve"> I will assume that something </w:t>
      </w:r>
      <w:r w:rsidR="009B5DDF">
        <w:rPr>
          <w:bCs/>
          <w:sz w:val="24"/>
        </w:rPr>
        <w:t xml:space="preserve">with the event mapping will have to be configured between the </w:t>
      </w:r>
      <w:r w:rsidR="004833C2">
        <w:rPr>
          <w:bCs/>
          <w:sz w:val="24"/>
        </w:rPr>
        <w:t>event</w:t>
      </w:r>
      <w:r w:rsidR="009B5DDF">
        <w:rPr>
          <w:bCs/>
          <w:sz w:val="24"/>
        </w:rPr>
        <w:t xml:space="preserve"> type and the </w:t>
      </w:r>
      <w:r w:rsidR="004833C2">
        <w:rPr>
          <w:bCs/>
          <w:sz w:val="24"/>
        </w:rPr>
        <w:t xml:space="preserve">DMS </w:t>
      </w:r>
      <w:r w:rsidR="009B5DDF">
        <w:rPr>
          <w:bCs/>
          <w:sz w:val="24"/>
        </w:rPr>
        <w:t xml:space="preserve">message type. </w:t>
      </w:r>
    </w:p>
    <w:p w14:paraId="00DB2498" w14:textId="64D37BE4" w:rsidR="00AA1A80" w:rsidRDefault="00AA1A80" w:rsidP="00716E35">
      <w:pPr>
        <w:rPr>
          <w:bCs/>
          <w:sz w:val="24"/>
        </w:rPr>
      </w:pPr>
      <w:r>
        <w:rPr>
          <w:bCs/>
          <w:sz w:val="24"/>
        </w:rPr>
        <w:t>Tucker brown: Correct, whether that is a</w:t>
      </w:r>
      <w:r w:rsidR="004833C2">
        <w:rPr>
          <w:bCs/>
          <w:sz w:val="24"/>
        </w:rPr>
        <w:t>n open configuration where it is at the</w:t>
      </w:r>
      <w:r>
        <w:rPr>
          <w:bCs/>
          <w:sz w:val="24"/>
        </w:rPr>
        <w:t xml:space="preserve"> code </w:t>
      </w:r>
      <w:r w:rsidR="004833C2">
        <w:rPr>
          <w:bCs/>
          <w:sz w:val="24"/>
        </w:rPr>
        <w:t>level that is up</w:t>
      </w:r>
      <w:r>
        <w:rPr>
          <w:bCs/>
          <w:sz w:val="24"/>
        </w:rPr>
        <w:t xml:space="preserve"> </w:t>
      </w:r>
      <w:r w:rsidR="004833C2">
        <w:rPr>
          <w:bCs/>
          <w:sz w:val="24"/>
        </w:rPr>
        <w:t>in</w:t>
      </w:r>
      <w:r>
        <w:rPr>
          <w:bCs/>
          <w:sz w:val="24"/>
        </w:rPr>
        <w:t xml:space="preserve"> the design as well. I can see both ways. </w:t>
      </w:r>
      <w:r w:rsidR="004833C2">
        <w:rPr>
          <w:bCs/>
          <w:sz w:val="24"/>
        </w:rPr>
        <w:t xml:space="preserve">One is at a state level you want to have </w:t>
      </w:r>
      <w:r w:rsidR="004833C2">
        <w:rPr>
          <w:bCs/>
          <w:sz w:val="24"/>
        </w:rPr>
        <w:lastRenderedPageBreak/>
        <w:t xml:space="preserve">consistent messaging and consistent types. On the other hand, it would be nice to be able to configure those. We will have to figure that out in the details of it. I also think with predefined plans you can set that as well and you could set them to whatever types you wanted that won’t be restricted. </w:t>
      </w:r>
    </w:p>
    <w:p w14:paraId="150533A8" w14:textId="5673540D" w:rsidR="004833C2" w:rsidRDefault="004833C2" w:rsidP="00716E35">
      <w:pPr>
        <w:rPr>
          <w:bCs/>
          <w:sz w:val="24"/>
        </w:rPr>
      </w:pPr>
      <w:r>
        <w:rPr>
          <w:bCs/>
          <w:sz w:val="24"/>
        </w:rPr>
        <w:t>John Hope: There are a number of other ways in which you can place messages on signs. The touring, travel times and parking…</w:t>
      </w:r>
    </w:p>
    <w:p w14:paraId="216C6924" w14:textId="1B295A89" w:rsidR="004833C2" w:rsidRDefault="004833C2" w:rsidP="00716E35">
      <w:pPr>
        <w:rPr>
          <w:bCs/>
          <w:sz w:val="24"/>
        </w:rPr>
      </w:pPr>
      <w:r>
        <w:rPr>
          <w:bCs/>
          <w:sz w:val="24"/>
        </w:rPr>
        <w:t>Tucker Brown: Yes, all of those would be types. Third parties sending information into the system would also have the option of sending those.  For backwards compatibility, we would make it optional but would encourage that they send them.</w:t>
      </w:r>
    </w:p>
    <w:p w14:paraId="781749B8" w14:textId="2AFFC8CB" w:rsidR="004833C2" w:rsidRDefault="004833C2" w:rsidP="00716E35">
      <w:pPr>
        <w:rPr>
          <w:bCs/>
          <w:sz w:val="24"/>
        </w:rPr>
      </w:pPr>
      <w:r>
        <w:rPr>
          <w:bCs/>
          <w:sz w:val="24"/>
        </w:rPr>
        <w:t>Kelly Kinney: Would the Districts be able to create their own categories? Or would it be set on the statewide level?</w:t>
      </w:r>
    </w:p>
    <w:p w14:paraId="31C6EFE9" w14:textId="27395C19" w:rsidR="004833C2" w:rsidRDefault="00840F12" w:rsidP="00716E35">
      <w:pPr>
        <w:rPr>
          <w:bCs/>
          <w:sz w:val="24"/>
        </w:rPr>
      </w:pPr>
      <w:r>
        <w:rPr>
          <w:bCs/>
          <w:sz w:val="24"/>
        </w:rPr>
        <w:t>Tucker Brown: I will default that to CO.</w:t>
      </w:r>
    </w:p>
    <w:p w14:paraId="5E8F00A6" w14:textId="4AC7B53C" w:rsidR="00840F12" w:rsidRDefault="00840F12" w:rsidP="00716E35">
      <w:pPr>
        <w:rPr>
          <w:bCs/>
          <w:sz w:val="24"/>
        </w:rPr>
      </w:pPr>
      <w:r>
        <w:rPr>
          <w:bCs/>
          <w:sz w:val="24"/>
        </w:rPr>
        <w:t xml:space="preserve">Kelly Kinney: Not just default types but also sign types. I want to be able to run reports with my lane status DMS. </w:t>
      </w:r>
    </w:p>
    <w:p w14:paraId="6A80903E" w14:textId="4175B447" w:rsidR="00840F12" w:rsidRDefault="00840F12" w:rsidP="00716E35">
      <w:pPr>
        <w:rPr>
          <w:bCs/>
          <w:sz w:val="24"/>
        </w:rPr>
      </w:pPr>
      <w:r>
        <w:rPr>
          <w:bCs/>
          <w:sz w:val="24"/>
        </w:rPr>
        <w:t>Tucker Brown: Two ways to go there:</w:t>
      </w:r>
    </w:p>
    <w:p w14:paraId="5B91D2A5" w14:textId="09B354E8" w:rsidR="00840F12" w:rsidRDefault="00840F12" w:rsidP="00840F12">
      <w:pPr>
        <w:pStyle w:val="ListParagraph"/>
        <w:numPr>
          <w:ilvl w:val="0"/>
          <w:numId w:val="18"/>
        </w:numPr>
        <w:rPr>
          <w:bCs/>
          <w:sz w:val="24"/>
        </w:rPr>
      </w:pPr>
      <w:r>
        <w:rPr>
          <w:bCs/>
          <w:sz w:val="24"/>
        </w:rPr>
        <w:t xml:space="preserve">We have a meeting to discuss what we want. </w:t>
      </w:r>
    </w:p>
    <w:p w14:paraId="3FCCF550" w14:textId="463C15CE" w:rsidR="00840F12" w:rsidRDefault="00840F12" w:rsidP="00840F12">
      <w:pPr>
        <w:pStyle w:val="ListParagraph"/>
        <w:numPr>
          <w:ilvl w:val="0"/>
          <w:numId w:val="18"/>
        </w:numPr>
        <w:rPr>
          <w:bCs/>
          <w:sz w:val="24"/>
        </w:rPr>
      </w:pPr>
      <w:r>
        <w:rPr>
          <w:bCs/>
          <w:sz w:val="24"/>
        </w:rPr>
        <w:t xml:space="preserve">At a design level – worst case scenario we put them at the database level where it would take a database script or a table to make a new type. That is if you want them more locked down at a state level. If you want them open it would not be hard to make them configurable but that is more of the technical side. </w:t>
      </w:r>
    </w:p>
    <w:p w14:paraId="0A1D5602" w14:textId="3EC3F970" w:rsidR="00840F12" w:rsidRPr="00840F12" w:rsidRDefault="00AF123D" w:rsidP="00AF123D">
      <w:pPr>
        <w:rPr>
          <w:bCs/>
          <w:sz w:val="24"/>
        </w:rPr>
      </w:pPr>
      <w:r>
        <w:rPr>
          <w:bCs/>
          <w:sz w:val="24"/>
        </w:rPr>
        <w:t xml:space="preserve">Mark Dunthorn: It is something we would want to talk about. I think what you proposed is good, lets come up with a list and send an email asking for suggestions. Maybe in the design review we can discuss how configurable we want it to be. We want to have some control over that, but we are open to adding more. We want them to be the same across all districts, that’s the main concern. </w:t>
      </w:r>
    </w:p>
    <w:p w14:paraId="2757604D" w14:textId="44E64107" w:rsidR="004833C2" w:rsidRDefault="00AF123D" w:rsidP="00716E35">
      <w:pPr>
        <w:rPr>
          <w:bCs/>
          <w:sz w:val="24"/>
        </w:rPr>
      </w:pPr>
      <w:r>
        <w:rPr>
          <w:bCs/>
          <w:sz w:val="24"/>
        </w:rPr>
        <w:t>Tucker Brown: Districts if this were implemented is this something you would use in your reporting side? Would it be helpful, or would it be for CO reporting?</w:t>
      </w:r>
    </w:p>
    <w:p w14:paraId="29D70FF6" w14:textId="3356BC3F" w:rsidR="00AF123D" w:rsidRDefault="00AF123D" w:rsidP="00716E35">
      <w:pPr>
        <w:rPr>
          <w:bCs/>
          <w:sz w:val="24"/>
        </w:rPr>
      </w:pPr>
      <w:r>
        <w:rPr>
          <w:bCs/>
          <w:sz w:val="24"/>
        </w:rPr>
        <w:t xml:space="preserve">Kelly Kinney: Turnpike would use this. </w:t>
      </w:r>
    </w:p>
    <w:p w14:paraId="218089B1" w14:textId="591C381B" w:rsidR="00AF123D" w:rsidRDefault="00AF123D" w:rsidP="00716E35">
      <w:pPr>
        <w:rPr>
          <w:bCs/>
          <w:sz w:val="24"/>
        </w:rPr>
      </w:pPr>
      <w:r>
        <w:rPr>
          <w:bCs/>
          <w:sz w:val="24"/>
        </w:rPr>
        <w:t xml:space="preserve">Kevin Mehaffy: District Three would use it. </w:t>
      </w:r>
    </w:p>
    <w:p w14:paraId="5E4058F3" w14:textId="24A96446" w:rsidR="00AF123D" w:rsidRDefault="00AF123D" w:rsidP="00716E35">
      <w:pPr>
        <w:rPr>
          <w:bCs/>
          <w:sz w:val="24"/>
        </w:rPr>
      </w:pPr>
      <w:r>
        <w:rPr>
          <w:bCs/>
          <w:sz w:val="24"/>
        </w:rPr>
        <w:t xml:space="preserve">Alex Mirones: District Six could find a use for it. </w:t>
      </w:r>
    </w:p>
    <w:p w14:paraId="46DBD072" w14:textId="505970E0" w:rsidR="00AF123D" w:rsidRDefault="00AF123D" w:rsidP="00716E35">
      <w:pPr>
        <w:rPr>
          <w:bCs/>
          <w:sz w:val="24"/>
        </w:rPr>
      </w:pPr>
      <w:r>
        <w:rPr>
          <w:bCs/>
          <w:sz w:val="24"/>
        </w:rPr>
        <w:t xml:space="preserve">Derek Vollmer: Central Office can use it. </w:t>
      </w:r>
    </w:p>
    <w:p w14:paraId="124C1838" w14:textId="1742BE25" w:rsidR="00AF123D" w:rsidRDefault="00AF123D" w:rsidP="00716E35">
      <w:pPr>
        <w:rPr>
          <w:bCs/>
          <w:sz w:val="24"/>
        </w:rPr>
      </w:pPr>
      <w:r>
        <w:rPr>
          <w:bCs/>
          <w:sz w:val="24"/>
        </w:rPr>
        <w:t xml:space="preserve">Mike Crawson: District Seven can use it. </w:t>
      </w:r>
    </w:p>
    <w:p w14:paraId="768546DD" w14:textId="2B613948" w:rsidR="00AF123D" w:rsidRDefault="00AF123D" w:rsidP="00716E35">
      <w:pPr>
        <w:rPr>
          <w:bCs/>
          <w:sz w:val="24"/>
        </w:rPr>
      </w:pPr>
      <w:r>
        <w:rPr>
          <w:bCs/>
          <w:sz w:val="24"/>
        </w:rPr>
        <w:t xml:space="preserve">Jacques Dupuy: District Four as well. </w:t>
      </w:r>
    </w:p>
    <w:p w14:paraId="4BDF4A29" w14:textId="10F5BAC8" w:rsidR="00AF123D" w:rsidRPr="00AF123D" w:rsidRDefault="00AF123D" w:rsidP="00716E35">
      <w:pPr>
        <w:rPr>
          <w:b/>
          <w:sz w:val="24"/>
        </w:rPr>
      </w:pPr>
      <w:r w:rsidRPr="00AF123D">
        <w:rPr>
          <w:b/>
          <w:sz w:val="24"/>
        </w:rPr>
        <w:lastRenderedPageBreak/>
        <w:t xml:space="preserve">Item 3: SG-5806: Adding multiple activities to a responder at one time instead of only one at a </w:t>
      </w:r>
      <w:r w:rsidR="00211B97" w:rsidRPr="00AF123D">
        <w:rPr>
          <w:b/>
          <w:sz w:val="24"/>
        </w:rPr>
        <w:t>time.</w:t>
      </w:r>
    </w:p>
    <w:p w14:paraId="30C71754" w14:textId="63CA4763" w:rsidR="00B674F4" w:rsidRDefault="00AF123D" w:rsidP="00716E35">
      <w:pPr>
        <w:rPr>
          <w:bCs/>
          <w:sz w:val="24"/>
        </w:rPr>
      </w:pPr>
      <w:r>
        <w:rPr>
          <w:bCs/>
          <w:sz w:val="24"/>
        </w:rPr>
        <w:t xml:space="preserve">Tucker Brown: When adding an activity for a Road Ranger, the system only allows the user to add one activity at a time. </w:t>
      </w:r>
      <w:r w:rsidR="00B674F4">
        <w:rPr>
          <w:bCs/>
          <w:sz w:val="24"/>
        </w:rPr>
        <w:t xml:space="preserve">The enhancement request is to allow the user to be able to set multiple activities and save them at one time. The SPARR and RRXML interface would allow multiple activities to be saved. The multiple activities would all have the same timestamp and go into the chronology at the same way just with fewer mouse clicks. </w:t>
      </w:r>
    </w:p>
    <w:p w14:paraId="62218298" w14:textId="51F42AAD" w:rsidR="00B674F4" w:rsidRDefault="00B674F4" w:rsidP="00716E35">
      <w:pPr>
        <w:rPr>
          <w:bCs/>
          <w:sz w:val="24"/>
        </w:rPr>
      </w:pPr>
      <w:r>
        <w:rPr>
          <w:bCs/>
          <w:sz w:val="24"/>
        </w:rPr>
        <w:t xml:space="preserve">Kelly Kinney: I guess I am just concerned if they are doing it on their smart phones and they already make errors with the selection type. I don’t know if this will make it more prone to selection errors. </w:t>
      </w:r>
    </w:p>
    <w:p w14:paraId="1F16028B" w14:textId="00F59267" w:rsidR="00B674F4" w:rsidRDefault="00B674F4" w:rsidP="00716E35">
      <w:pPr>
        <w:rPr>
          <w:bCs/>
          <w:sz w:val="24"/>
        </w:rPr>
      </w:pPr>
      <w:r>
        <w:rPr>
          <w:bCs/>
          <w:sz w:val="24"/>
        </w:rPr>
        <w:t xml:space="preserve">John Hope: In discussions with District Five, it didn’t seem like a </w:t>
      </w:r>
      <w:r w:rsidR="00267BCD">
        <w:rPr>
          <w:bCs/>
          <w:sz w:val="24"/>
        </w:rPr>
        <w:t>big-time</w:t>
      </w:r>
      <w:r>
        <w:rPr>
          <w:bCs/>
          <w:sz w:val="24"/>
        </w:rPr>
        <w:t xml:space="preserve"> saving activity. </w:t>
      </w:r>
      <w:r w:rsidR="00267BCD">
        <w:rPr>
          <w:bCs/>
          <w:sz w:val="24"/>
        </w:rPr>
        <w:t xml:space="preserve">Most events don’t have more than two or three activities. </w:t>
      </w:r>
    </w:p>
    <w:p w14:paraId="67FE39DB" w14:textId="33DE2F77" w:rsidR="00267BCD" w:rsidRDefault="00267BCD" w:rsidP="00716E35">
      <w:pPr>
        <w:rPr>
          <w:bCs/>
          <w:sz w:val="24"/>
        </w:rPr>
      </w:pPr>
      <w:r>
        <w:rPr>
          <w:bCs/>
          <w:sz w:val="24"/>
        </w:rPr>
        <w:t>Tucker Brown: Any other comments?</w:t>
      </w:r>
    </w:p>
    <w:p w14:paraId="14086BAF" w14:textId="0C9ECCE2" w:rsidR="00267BCD" w:rsidRDefault="00267BCD" w:rsidP="00716E35">
      <w:pPr>
        <w:rPr>
          <w:bCs/>
          <w:sz w:val="24"/>
        </w:rPr>
      </w:pPr>
      <w:r>
        <w:rPr>
          <w:bCs/>
          <w:sz w:val="24"/>
        </w:rPr>
        <w:t>Carla Holmes: Before we move on, does that mean that no one supports moving on with this one?</w:t>
      </w:r>
      <w:r w:rsidR="00F36C2D">
        <w:rPr>
          <w:bCs/>
          <w:sz w:val="24"/>
        </w:rPr>
        <w:t xml:space="preserve"> I think we would like to get a general idea of the District support or non-support.</w:t>
      </w:r>
    </w:p>
    <w:p w14:paraId="4326A316" w14:textId="2F7AA30A" w:rsidR="00F36C2D" w:rsidRDefault="00F36C2D" w:rsidP="00716E35">
      <w:pPr>
        <w:rPr>
          <w:bCs/>
          <w:sz w:val="24"/>
        </w:rPr>
      </w:pPr>
      <w:r>
        <w:rPr>
          <w:bCs/>
          <w:sz w:val="24"/>
        </w:rPr>
        <w:t xml:space="preserve">Kevin Mehaffy: District Three thinks it is okay. It doesn’t save a ton of time, but it will save some time because they can select multiple things. If it will cause errors in the field, maybe not. </w:t>
      </w:r>
    </w:p>
    <w:p w14:paraId="5A905AD9" w14:textId="620B8651" w:rsidR="00F36C2D" w:rsidRDefault="00F36C2D" w:rsidP="00716E35">
      <w:pPr>
        <w:rPr>
          <w:bCs/>
          <w:sz w:val="24"/>
        </w:rPr>
      </w:pPr>
      <w:r>
        <w:rPr>
          <w:bCs/>
          <w:sz w:val="24"/>
        </w:rPr>
        <w:t>Jason Summerfield: I would assume in the SPARR interface it would be a multi-select box and then they would sit apply at the bottom and it will apply them at once?</w:t>
      </w:r>
    </w:p>
    <w:p w14:paraId="6F2CC38A" w14:textId="2C85D156" w:rsidR="00F36C2D" w:rsidRDefault="00F36C2D" w:rsidP="00716E35">
      <w:pPr>
        <w:rPr>
          <w:bCs/>
          <w:sz w:val="24"/>
        </w:rPr>
      </w:pPr>
      <w:r>
        <w:rPr>
          <w:bCs/>
          <w:sz w:val="24"/>
        </w:rPr>
        <w:t xml:space="preserve">Tucker Brown: Yes, something along those lines. </w:t>
      </w:r>
    </w:p>
    <w:p w14:paraId="24BCAE0E" w14:textId="7092F0ED" w:rsidR="00F36C2D" w:rsidRDefault="00F36C2D" w:rsidP="00716E35">
      <w:pPr>
        <w:rPr>
          <w:bCs/>
          <w:sz w:val="24"/>
        </w:rPr>
      </w:pPr>
      <w:r>
        <w:rPr>
          <w:bCs/>
          <w:sz w:val="24"/>
        </w:rPr>
        <w:t xml:space="preserve">Jason Summerfield: That might actually reduce errors if they slow down to check what they clicked. </w:t>
      </w:r>
    </w:p>
    <w:p w14:paraId="5031AFE1" w14:textId="6CE05237" w:rsidR="00F36C2D" w:rsidRDefault="00F36C2D" w:rsidP="00716E35">
      <w:pPr>
        <w:rPr>
          <w:bCs/>
          <w:sz w:val="24"/>
        </w:rPr>
      </w:pPr>
      <w:r>
        <w:rPr>
          <w:bCs/>
          <w:sz w:val="24"/>
        </w:rPr>
        <w:t>Carla Holmes: Would there be a way to get a pop-up confirmation of the changes they are making for them to double check?</w:t>
      </w:r>
    </w:p>
    <w:p w14:paraId="74BEF632" w14:textId="5EE56F91" w:rsidR="00F36C2D" w:rsidRDefault="00F36C2D" w:rsidP="00716E35">
      <w:pPr>
        <w:rPr>
          <w:bCs/>
          <w:sz w:val="24"/>
        </w:rPr>
      </w:pPr>
      <w:r>
        <w:rPr>
          <w:bCs/>
          <w:sz w:val="24"/>
        </w:rPr>
        <w:t xml:space="preserve">Tucker Brown: It is possible, but I am not sure of the problem we are trying to solve. If it is field people not selecting activities correctly, it would solve </w:t>
      </w:r>
      <w:r w:rsidR="00211B97">
        <w:rPr>
          <w:bCs/>
          <w:sz w:val="24"/>
        </w:rPr>
        <w:t>that,</w:t>
      </w:r>
      <w:r>
        <w:rPr>
          <w:bCs/>
          <w:sz w:val="24"/>
        </w:rPr>
        <w:t xml:space="preserve"> but the original intent was for ease of use and by adding another one in place you negate that. </w:t>
      </w:r>
    </w:p>
    <w:p w14:paraId="1A677BEA" w14:textId="372003E9" w:rsidR="0093191C" w:rsidRDefault="0093191C" w:rsidP="00716E35">
      <w:pPr>
        <w:rPr>
          <w:bCs/>
          <w:sz w:val="24"/>
        </w:rPr>
      </w:pPr>
      <w:r>
        <w:rPr>
          <w:bCs/>
          <w:sz w:val="24"/>
        </w:rPr>
        <w:t>Kelly Kinney: I think a lot of it would be based on the number of activity types you have set for your district. When your list gets long over 20 activity types that comes into the errors</w:t>
      </w:r>
      <w:r w:rsidR="00960FEA">
        <w:rPr>
          <w:bCs/>
          <w:sz w:val="24"/>
        </w:rPr>
        <w:t xml:space="preserve">. But one thing we found is that the first activity on our list happens to be abandoned because it is listed in alphabetical order typically, they error with that instead of the activity they meant to pick. If it is a check box, then multi-select and then hit submit, it might reduce the errors. </w:t>
      </w:r>
    </w:p>
    <w:p w14:paraId="6242D8EF" w14:textId="02DAA70E" w:rsidR="00960FEA" w:rsidRDefault="00960FEA" w:rsidP="00716E35">
      <w:pPr>
        <w:rPr>
          <w:bCs/>
          <w:sz w:val="24"/>
        </w:rPr>
      </w:pPr>
      <w:r>
        <w:rPr>
          <w:bCs/>
          <w:sz w:val="24"/>
        </w:rPr>
        <w:t xml:space="preserve">Tucker Brown: Those are alphabetized now, but if we added a sort order for the most often used, at the top it might help them get to it. It might help avoid scrolling. </w:t>
      </w:r>
    </w:p>
    <w:p w14:paraId="1947759E" w14:textId="6C81727B" w:rsidR="00960FEA" w:rsidRDefault="00960FEA" w:rsidP="00716E35">
      <w:pPr>
        <w:rPr>
          <w:bCs/>
          <w:sz w:val="24"/>
        </w:rPr>
      </w:pPr>
      <w:r>
        <w:rPr>
          <w:bCs/>
          <w:sz w:val="24"/>
        </w:rPr>
        <w:lastRenderedPageBreak/>
        <w:t xml:space="preserve">Jason Summerfield: What will happen is that the one they check is the most common and it will </w:t>
      </w:r>
      <w:r w:rsidR="00211B97">
        <w:rPr>
          <w:bCs/>
          <w:sz w:val="24"/>
        </w:rPr>
        <w:t>be clicked</w:t>
      </w:r>
      <w:r>
        <w:rPr>
          <w:bCs/>
          <w:sz w:val="24"/>
        </w:rPr>
        <w:t xml:space="preserve"> by accident. </w:t>
      </w:r>
    </w:p>
    <w:p w14:paraId="399357B4" w14:textId="76F01D7B" w:rsidR="008067D6" w:rsidRDefault="008067D6" w:rsidP="00716E35">
      <w:pPr>
        <w:rPr>
          <w:bCs/>
          <w:sz w:val="24"/>
        </w:rPr>
      </w:pPr>
      <w:r>
        <w:rPr>
          <w:bCs/>
          <w:sz w:val="24"/>
        </w:rPr>
        <w:t>Carla Holmes: Do any other Districts want to chime on support or lack thereof for this enhancement?</w:t>
      </w:r>
    </w:p>
    <w:p w14:paraId="2BE49402" w14:textId="56F6DB35" w:rsidR="008067D6" w:rsidRDefault="008067D6" w:rsidP="00716E35">
      <w:pPr>
        <w:rPr>
          <w:bCs/>
          <w:sz w:val="24"/>
        </w:rPr>
      </w:pPr>
      <w:r>
        <w:rPr>
          <w:bCs/>
          <w:sz w:val="24"/>
        </w:rPr>
        <w:t xml:space="preserve">Jason Summerfield: It sounds like the side effect is about as useful as speeding this up. </w:t>
      </w:r>
    </w:p>
    <w:p w14:paraId="37D4BF7B" w14:textId="7DC8270B" w:rsidR="00F36C2D" w:rsidRDefault="008067D6" w:rsidP="00716E35">
      <w:pPr>
        <w:rPr>
          <w:bCs/>
          <w:sz w:val="24"/>
        </w:rPr>
      </w:pPr>
      <w:r>
        <w:rPr>
          <w:bCs/>
          <w:sz w:val="24"/>
        </w:rPr>
        <w:t>Item 4: SG-5533: Operator Map OneClick Installation Security Issue</w:t>
      </w:r>
    </w:p>
    <w:p w14:paraId="028ECBF5" w14:textId="6BBC452A" w:rsidR="008067D6" w:rsidRDefault="008067D6" w:rsidP="00716E35">
      <w:pPr>
        <w:rPr>
          <w:bCs/>
          <w:sz w:val="24"/>
        </w:rPr>
      </w:pPr>
      <w:r>
        <w:rPr>
          <w:bCs/>
          <w:sz w:val="24"/>
        </w:rPr>
        <w:t xml:space="preserve">Tucker Brown: Right now, it gets installed in the user folder and the path changes with every map update. For districts using firewall rules, this means they have to update the firewall rules for every map update. On the backend we are using Microsoft ClickOnce and it </w:t>
      </w:r>
      <w:r w:rsidR="00EC094A">
        <w:rPr>
          <w:bCs/>
          <w:sz w:val="24"/>
        </w:rPr>
        <w:t>installs the application into the local user folder</w:t>
      </w:r>
      <w:r>
        <w:rPr>
          <w:bCs/>
          <w:sz w:val="24"/>
        </w:rPr>
        <w:t xml:space="preserve"> </w:t>
      </w:r>
      <w:r w:rsidR="00EC094A">
        <w:rPr>
          <w:bCs/>
          <w:sz w:val="24"/>
        </w:rPr>
        <w:t xml:space="preserve">and automatically checks updates when it starts up and </w:t>
      </w:r>
      <w:r w:rsidR="00211B97">
        <w:rPr>
          <w:bCs/>
          <w:sz w:val="24"/>
        </w:rPr>
        <w:t>can</w:t>
      </w:r>
      <w:r w:rsidR="00EC094A">
        <w:rPr>
          <w:bCs/>
          <w:sz w:val="24"/>
        </w:rPr>
        <w:t xml:space="preserve"> automatically download and install them for you. That was a simple way to do updates. </w:t>
      </w:r>
      <w:r>
        <w:rPr>
          <w:bCs/>
          <w:sz w:val="24"/>
        </w:rPr>
        <w:t xml:space="preserve">The enhancement is to build a regular application installer for the map. It would allow specifying the installation path and the map would still check for updates and provide self-updating behavior. </w:t>
      </w:r>
      <w:r w:rsidR="00EC094A">
        <w:rPr>
          <w:bCs/>
          <w:sz w:val="24"/>
        </w:rPr>
        <w:t xml:space="preserve">For this think like notepad ++ and if it has an update, it installs it on the same path. It will give you the ability to install it in a predefined location that won’t change. It is possible to do that on a per user basis in the app data folder. Potentially you could do this without admin privileges, which means the app users could do it themselves. If you put it in the program files directory, that </w:t>
      </w:r>
      <w:r w:rsidR="00211B97">
        <w:rPr>
          <w:bCs/>
          <w:sz w:val="24"/>
        </w:rPr>
        <w:t>might</w:t>
      </w:r>
      <w:r w:rsidR="00EC094A">
        <w:rPr>
          <w:bCs/>
          <w:sz w:val="24"/>
        </w:rPr>
        <w:t xml:space="preserve"> require admin privileges. That is another thing to look at which is who would do the installations. </w:t>
      </w:r>
      <w:r w:rsidR="00B71B9A">
        <w:rPr>
          <w:bCs/>
          <w:sz w:val="24"/>
        </w:rPr>
        <w:t xml:space="preserve">We should be able to do this where you can install it as long as it is in your user folder. </w:t>
      </w:r>
    </w:p>
    <w:p w14:paraId="5F875190" w14:textId="6CEE579F" w:rsidR="00B71B9A" w:rsidRDefault="00B71B9A" w:rsidP="00716E35">
      <w:pPr>
        <w:rPr>
          <w:bCs/>
          <w:sz w:val="24"/>
        </w:rPr>
      </w:pPr>
      <w:r>
        <w:rPr>
          <w:bCs/>
          <w:sz w:val="24"/>
        </w:rPr>
        <w:t xml:space="preserve">Jason Summerfield: I think you might have that backwards. If you install it in the program files </w:t>
      </w:r>
      <w:r w:rsidR="00211B97">
        <w:rPr>
          <w:bCs/>
          <w:sz w:val="24"/>
        </w:rPr>
        <w:t>directory,</w:t>
      </w:r>
      <w:r>
        <w:rPr>
          <w:bCs/>
          <w:sz w:val="24"/>
        </w:rPr>
        <w:t xml:space="preserve"> then you don’t have to install it at a per user basis. </w:t>
      </w:r>
    </w:p>
    <w:p w14:paraId="036DA387" w14:textId="52E35A99" w:rsidR="00B71B9A" w:rsidRDefault="00B71B9A" w:rsidP="00716E35">
      <w:pPr>
        <w:rPr>
          <w:bCs/>
          <w:sz w:val="24"/>
        </w:rPr>
      </w:pPr>
      <w:r>
        <w:rPr>
          <w:bCs/>
          <w:sz w:val="24"/>
        </w:rPr>
        <w:t xml:space="preserve">AJ Skillern: You are correct Jason. </w:t>
      </w:r>
    </w:p>
    <w:p w14:paraId="77177020" w14:textId="6F0AE69F" w:rsidR="00B71B9A" w:rsidRDefault="00B71B9A" w:rsidP="00716E35">
      <w:pPr>
        <w:rPr>
          <w:bCs/>
          <w:sz w:val="24"/>
        </w:rPr>
      </w:pPr>
      <w:r>
        <w:rPr>
          <w:bCs/>
          <w:sz w:val="24"/>
        </w:rPr>
        <w:t xml:space="preserve">Jason Summerfield: There is also the possibility of pushing it out as a deployment package. </w:t>
      </w:r>
    </w:p>
    <w:p w14:paraId="103E5FF2" w14:textId="5378BFF7" w:rsidR="00B71B9A" w:rsidRDefault="00B71B9A" w:rsidP="00716E35">
      <w:pPr>
        <w:rPr>
          <w:bCs/>
          <w:sz w:val="24"/>
        </w:rPr>
      </w:pPr>
      <w:r>
        <w:rPr>
          <w:bCs/>
          <w:sz w:val="24"/>
        </w:rPr>
        <w:t xml:space="preserve">AJ Skillern: I think we would do a </w:t>
      </w:r>
      <w:r w:rsidR="00211B97">
        <w:rPr>
          <w:bCs/>
          <w:sz w:val="24"/>
        </w:rPr>
        <w:t>setup</w:t>
      </w:r>
      <w:r>
        <w:rPr>
          <w:bCs/>
          <w:sz w:val="24"/>
        </w:rPr>
        <w:t xml:space="preserve"> .exe but you could extract and deploy it as part of group policy, I think that was part of last discussion as well. </w:t>
      </w:r>
    </w:p>
    <w:p w14:paraId="3493068A" w14:textId="3256F49B" w:rsidR="00B71B9A" w:rsidRDefault="00B71B9A" w:rsidP="00716E35">
      <w:pPr>
        <w:rPr>
          <w:bCs/>
          <w:sz w:val="24"/>
        </w:rPr>
      </w:pPr>
      <w:r>
        <w:rPr>
          <w:bCs/>
          <w:sz w:val="24"/>
        </w:rPr>
        <w:t xml:space="preserve">Jason Summerfield: At least you can push it out that way. </w:t>
      </w:r>
    </w:p>
    <w:p w14:paraId="4CF29C0D" w14:textId="5EC4596E" w:rsidR="00B34BB5" w:rsidRDefault="00B34BB5" w:rsidP="00716E35">
      <w:pPr>
        <w:rPr>
          <w:bCs/>
          <w:sz w:val="24"/>
        </w:rPr>
      </w:pPr>
      <w:r>
        <w:rPr>
          <w:bCs/>
          <w:sz w:val="24"/>
        </w:rPr>
        <w:t xml:space="preserve">AJ Skillern: I think the intent here is that you could still go to the ancient blue website </w:t>
      </w:r>
      <w:r w:rsidR="00F64AFB">
        <w:rPr>
          <w:bCs/>
          <w:sz w:val="24"/>
        </w:rPr>
        <w:t xml:space="preserve">that says click here to download and install the operator map. If you wanted to install via group policy, you could do that as well. </w:t>
      </w:r>
    </w:p>
    <w:p w14:paraId="2DA7B391" w14:textId="21B283AF" w:rsidR="00F64AFB" w:rsidRDefault="00F64AFB" w:rsidP="00716E35">
      <w:pPr>
        <w:rPr>
          <w:bCs/>
          <w:sz w:val="24"/>
        </w:rPr>
      </w:pPr>
      <w:r>
        <w:rPr>
          <w:bCs/>
          <w:sz w:val="24"/>
        </w:rPr>
        <w:t xml:space="preserve">Tucker brown: If we do apply a hotfix, it will require a much tighter coordination to make sure once the hotfix is available it is pushed out and the updates are made. </w:t>
      </w:r>
      <w:r w:rsidR="008C5A3F">
        <w:rPr>
          <w:bCs/>
          <w:sz w:val="24"/>
        </w:rPr>
        <w:t xml:space="preserve">Right now, that is all tied together on the backend and everyone just updates their device. If it is pushed out via group </w:t>
      </w:r>
      <w:r w:rsidR="00211B97">
        <w:rPr>
          <w:bCs/>
          <w:sz w:val="24"/>
        </w:rPr>
        <w:t>policy,</w:t>
      </w:r>
      <w:r w:rsidR="008C5A3F">
        <w:rPr>
          <w:bCs/>
          <w:sz w:val="24"/>
        </w:rPr>
        <w:t xml:space="preserve"> we have to coordinate that update with backend. </w:t>
      </w:r>
    </w:p>
    <w:p w14:paraId="2DA1790F" w14:textId="4ECF0CE7" w:rsidR="003137DC" w:rsidRDefault="003137DC" w:rsidP="00716E35">
      <w:pPr>
        <w:rPr>
          <w:bCs/>
          <w:sz w:val="24"/>
        </w:rPr>
      </w:pPr>
      <w:r>
        <w:rPr>
          <w:bCs/>
          <w:sz w:val="24"/>
        </w:rPr>
        <w:lastRenderedPageBreak/>
        <w:t xml:space="preserve">Jason Summerfield: I have that problem anyway with people who like to leave SunGuide running on workstations. </w:t>
      </w:r>
    </w:p>
    <w:p w14:paraId="782EDF85" w14:textId="4475D72D" w:rsidR="003137DC" w:rsidRDefault="003137DC" w:rsidP="00716E35">
      <w:pPr>
        <w:rPr>
          <w:bCs/>
          <w:sz w:val="24"/>
        </w:rPr>
      </w:pPr>
      <w:r>
        <w:rPr>
          <w:bCs/>
          <w:sz w:val="24"/>
        </w:rPr>
        <w:t>Tucker Brown: Do we need to a put a time out in the operator map and close it after X time?</w:t>
      </w:r>
    </w:p>
    <w:p w14:paraId="77CCC52B" w14:textId="70331420" w:rsidR="003137DC" w:rsidRDefault="003137DC" w:rsidP="00716E35">
      <w:pPr>
        <w:rPr>
          <w:bCs/>
          <w:sz w:val="24"/>
        </w:rPr>
      </w:pPr>
      <w:r>
        <w:rPr>
          <w:bCs/>
          <w:sz w:val="24"/>
        </w:rPr>
        <w:t>Jason Summerfield: Can we just delete all users?</w:t>
      </w:r>
    </w:p>
    <w:p w14:paraId="766E82AB" w14:textId="1B7D706B" w:rsidR="003137DC" w:rsidRDefault="003137DC" w:rsidP="00716E35">
      <w:pPr>
        <w:rPr>
          <w:bCs/>
          <w:sz w:val="24"/>
        </w:rPr>
      </w:pPr>
      <w:r>
        <w:rPr>
          <w:bCs/>
          <w:sz w:val="24"/>
        </w:rPr>
        <w:t xml:space="preserve">Tucker Brown: Absolutely, there is a script for that. </w:t>
      </w:r>
    </w:p>
    <w:p w14:paraId="37F90EDF" w14:textId="376F19E5" w:rsidR="00CC5D56" w:rsidRDefault="00CC5D56" w:rsidP="00716E35">
      <w:pPr>
        <w:rPr>
          <w:bCs/>
          <w:sz w:val="24"/>
        </w:rPr>
      </w:pPr>
      <w:r>
        <w:rPr>
          <w:bCs/>
          <w:sz w:val="24"/>
        </w:rPr>
        <w:t xml:space="preserve">Margaret Treiber: So essentially this is giving us the option to push the map through group </w:t>
      </w:r>
      <w:r w:rsidR="00211B97">
        <w:rPr>
          <w:bCs/>
          <w:sz w:val="24"/>
        </w:rPr>
        <w:t>policy,</w:t>
      </w:r>
      <w:r>
        <w:rPr>
          <w:bCs/>
          <w:sz w:val="24"/>
        </w:rPr>
        <w:t xml:space="preserve"> but we can still go the old way if we want?</w:t>
      </w:r>
    </w:p>
    <w:p w14:paraId="3390097F" w14:textId="2EAB496C" w:rsidR="00CC5D56" w:rsidRDefault="00CC5D56" w:rsidP="00716E35">
      <w:pPr>
        <w:rPr>
          <w:bCs/>
          <w:sz w:val="24"/>
        </w:rPr>
      </w:pPr>
      <w:r>
        <w:rPr>
          <w:bCs/>
          <w:sz w:val="24"/>
        </w:rPr>
        <w:t xml:space="preserve">Tucker Brown: If we go to this, you would not be able to use the same method you are on right now. You would have to choose one way or the other. Unless Central Office wants to maintain two deployments. </w:t>
      </w:r>
    </w:p>
    <w:p w14:paraId="7C2C78B7" w14:textId="33690F41" w:rsidR="00CC5D56" w:rsidRDefault="00CC5D56" w:rsidP="00716E35">
      <w:pPr>
        <w:rPr>
          <w:bCs/>
          <w:sz w:val="24"/>
        </w:rPr>
      </w:pPr>
      <w:r>
        <w:rPr>
          <w:bCs/>
          <w:sz w:val="24"/>
        </w:rPr>
        <w:t xml:space="preserve">AJ Skillern: I think the intent here is to allow them to have behavior just how it is right now, or they can move to the group policy if they want to. </w:t>
      </w:r>
    </w:p>
    <w:p w14:paraId="607AF7B8" w14:textId="2082DE7D" w:rsidR="00CC5D56" w:rsidRDefault="00CC5D56" w:rsidP="00716E35">
      <w:pPr>
        <w:rPr>
          <w:bCs/>
          <w:sz w:val="24"/>
        </w:rPr>
      </w:pPr>
      <w:r>
        <w:rPr>
          <w:bCs/>
          <w:sz w:val="24"/>
        </w:rPr>
        <w:t xml:space="preserve">Tucker Brown: When I say that, I mean in a click once or application sense. One of those will have to be done and if we move to the application, you can have a similar concept of how it is set up now. It would give an additional option to do group policy. </w:t>
      </w:r>
    </w:p>
    <w:p w14:paraId="579E27C4" w14:textId="0E2CFB2C" w:rsidR="00CC5D56" w:rsidRDefault="00CC5D56" w:rsidP="00716E35">
      <w:pPr>
        <w:rPr>
          <w:bCs/>
          <w:sz w:val="24"/>
        </w:rPr>
      </w:pPr>
      <w:r>
        <w:rPr>
          <w:bCs/>
          <w:sz w:val="24"/>
        </w:rPr>
        <w:t xml:space="preserve">Margaret Treiber: I am all for group </w:t>
      </w:r>
      <w:r w:rsidR="00211B97">
        <w:rPr>
          <w:bCs/>
          <w:sz w:val="24"/>
        </w:rPr>
        <w:t>policy,</w:t>
      </w:r>
      <w:r>
        <w:rPr>
          <w:bCs/>
          <w:sz w:val="24"/>
        </w:rPr>
        <w:t xml:space="preserve"> but I know that is does not always do something that is acting wonky. </w:t>
      </w:r>
    </w:p>
    <w:p w14:paraId="46C829D1" w14:textId="1041BC8F" w:rsidR="00CC5D56" w:rsidRDefault="00CC5D56" w:rsidP="00716E35">
      <w:pPr>
        <w:rPr>
          <w:bCs/>
          <w:sz w:val="24"/>
        </w:rPr>
      </w:pPr>
      <w:r>
        <w:rPr>
          <w:bCs/>
          <w:sz w:val="24"/>
        </w:rPr>
        <w:t xml:space="preserve">Jason Summerfield: Like you said with Notepad ++, if I download and install it, it still checks for updates when I run </w:t>
      </w:r>
      <w:r w:rsidR="00211B97">
        <w:rPr>
          <w:bCs/>
          <w:sz w:val="24"/>
        </w:rPr>
        <w:t>it,</w:t>
      </w:r>
      <w:r>
        <w:rPr>
          <w:bCs/>
          <w:sz w:val="24"/>
        </w:rPr>
        <w:t xml:space="preserve"> but I can also deploy it using an </w:t>
      </w:r>
      <w:r w:rsidR="00015324">
        <w:rPr>
          <w:bCs/>
          <w:sz w:val="24"/>
        </w:rPr>
        <w:t>MSI using group policy. In which case, it is deployed but it may sit there and say, there is an update available, do you want to install it? I think if it has an admin issue there, it might not be able to install. It might ask for administrative rights. That is probably manageable. Someone will request an admin login and I will find out who didn’t reboot their machine properly. Does that make sense?</w:t>
      </w:r>
    </w:p>
    <w:p w14:paraId="5F1ABCC4" w14:textId="4463B041" w:rsidR="00015324" w:rsidRDefault="00015324" w:rsidP="00716E35">
      <w:pPr>
        <w:rPr>
          <w:bCs/>
          <w:sz w:val="24"/>
        </w:rPr>
      </w:pPr>
      <w:r>
        <w:rPr>
          <w:bCs/>
          <w:sz w:val="24"/>
        </w:rPr>
        <w:t xml:space="preserve">Tucker Brown: We are hoping to avoid that part. </w:t>
      </w:r>
    </w:p>
    <w:p w14:paraId="3F6D7FCF" w14:textId="11C6EABB" w:rsidR="00015324" w:rsidRDefault="00015324" w:rsidP="00716E35">
      <w:pPr>
        <w:rPr>
          <w:bCs/>
          <w:sz w:val="24"/>
        </w:rPr>
      </w:pPr>
      <w:r>
        <w:rPr>
          <w:bCs/>
          <w:sz w:val="24"/>
        </w:rPr>
        <w:t xml:space="preserve">Jason Summerfield: It is going to happen until SunGuide checks the version and if it is not the right version, it refuses to log you in. I don’t think we are there. </w:t>
      </w:r>
    </w:p>
    <w:p w14:paraId="1727B99D" w14:textId="46D12D2E" w:rsidR="00015324" w:rsidRDefault="00015324" w:rsidP="00716E35">
      <w:pPr>
        <w:rPr>
          <w:bCs/>
          <w:sz w:val="24"/>
        </w:rPr>
      </w:pPr>
      <w:r>
        <w:rPr>
          <w:bCs/>
          <w:sz w:val="24"/>
        </w:rPr>
        <w:t>Tucker Brown: It sounds like everyone is in favor of moving to that style instead of the click once we are on now. Is anyone opposed to that?</w:t>
      </w:r>
    </w:p>
    <w:p w14:paraId="61BF13F4" w14:textId="230DFF26" w:rsidR="00015324" w:rsidRPr="00112089" w:rsidRDefault="00112089" w:rsidP="00716E35">
      <w:pPr>
        <w:rPr>
          <w:b/>
          <w:sz w:val="24"/>
        </w:rPr>
      </w:pPr>
      <w:r w:rsidRPr="00112089">
        <w:rPr>
          <w:b/>
          <w:sz w:val="24"/>
        </w:rPr>
        <w:t>Announcements:</w:t>
      </w:r>
    </w:p>
    <w:p w14:paraId="6B02299F" w14:textId="6C0AF375" w:rsidR="00112089" w:rsidRDefault="00112089" w:rsidP="00716E35">
      <w:pPr>
        <w:rPr>
          <w:bCs/>
          <w:sz w:val="24"/>
        </w:rPr>
      </w:pPr>
      <w:r>
        <w:rPr>
          <w:bCs/>
          <w:sz w:val="24"/>
        </w:rPr>
        <w:t>Tucker Brown: To facilitate better testing, CO will be requesting the following:</w:t>
      </w:r>
    </w:p>
    <w:p w14:paraId="7B2AD313" w14:textId="488A4666" w:rsidR="00112089" w:rsidRDefault="00112089" w:rsidP="00112089">
      <w:pPr>
        <w:pStyle w:val="ListParagraph"/>
        <w:numPr>
          <w:ilvl w:val="0"/>
          <w:numId w:val="19"/>
        </w:numPr>
        <w:rPr>
          <w:bCs/>
          <w:sz w:val="24"/>
        </w:rPr>
      </w:pPr>
      <w:r>
        <w:rPr>
          <w:bCs/>
          <w:sz w:val="24"/>
        </w:rPr>
        <w:t>What version of SQL are you currently using?</w:t>
      </w:r>
    </w:p>
    <w:p w14:paraId="7BBB8DE5" w14:textId="315EBD89" w:rsidR="00112089" w:rsidRDefault="00112089" w:rsidP="00112089">
      <w:pPr>
        <w:pStyle w:val="ListParagraph"/>
        <w:numPr>
          <w:ilvl w:val="1"/>
          <w:numId w:val="19"/>
        </w:numPr>
        <w:rPr>
          <w:bCs/>
          <w:sz w:val="24"/>
        </w:rPr>
      </w:pPr>
      <w:r>
        <w:rPr>
          <w:bCs/>
          <w:sz w:val="24"/>
        </w:rPr>
        <w:t>Standard or Enterprise?</w:t>
      </w:r>
    </w:p>
    <w:p w14:paraId="1A99FD20" w14:textId="4CC89C71" w:rsidR="00112089" w:rsidRDefault="00112089" w:rsidP="00112089">
      <w:pPr>
        <w:pStyle w:val="ListParagraph"/>
        <w:numPr>
          <w:ilvl w:val="0"/>
          <w:numId w:val="19"/>
        </w:numPr>
        <w:rPr>
          <w:bCs/>
          <w:sz w:val="24"/>
        </w:rPr>
      </w:pPr>
      <w:r>
        <w:rPr>
          <w:bCs/>
          <w:sz w:val="24"/>
        </w:rPr>
        <w:t>What Windows Server OS is installed on your database server?</w:t>
      </w:r>
    </w:p>
    <w:p w14:paraId="472686DF" w14:textId="0ED795D5" w:rsidR="00112089" w:rsidRDefault="00112089" w:rsidP="00112089">
      <w:pPr>
        <w:pStyle w:val="ListParagraph"/>
        <w:numPr>
          <w:ilvl w:val="0"/>
          <w:numId w:val="19"/>
        </w:numPr>
        <w:rPr>
          <w:bCs/>
          <w:sz w:val="24"/>
        </w:rPr>
      </w:pPr>
      <w:r>
        <w:rPr>
          <w:bCs/>
          <w:sz w:val="24"/>
        </w:rPr>
        <w:lastRenderedPageBreak/>
        <w:t>What Windows Server OS is installed on your application server?</w:t>
      </w:r>
    </w:p>
    <w:p w14:paraId="7F9BC5B2" w14:textId="46B9BE5C" w:rsidR="00112089" w:rsidRDefault="00112089" w:rsidP="00112089">
      <w:pPr>
        <w:pStyle w:val="ListParagraph"/>
        <w:numPr>
          <w:ilvl w:val="0"/>
          <w:numId w:val="19"/>
        </w:numPr>
        <w:rPr>
          <w:bCs/>
          <w:sz w:val="24"/>
        </w:rPr>
      </w:pPr>
      <w:r>
        <w:rPr>
          <w:bCs/>
          <w:sz w:val="24"/>
        </w:rPr>
        <w:t>What version of Windows is installed on your Operator Workstations?</w:t>
      </w:r>
    </w:p>
    <w:p w14:paraId="5EC8B3AD" w14:textId="09DE8FC1" w:rsidR="00112089" w:rsidRDefault="00112089" w:rsidP="00112089">
      <w:pPr>
        <w:pStyle w:val="ListParagraph"/>
        <w:numPr>
          <w:ilvl w:val="0"/>
          <w:numId w:val="19"/>
        </w:numPr>
        <w:rPr>
          <w:bCs/>
          <w:sz w:val="24"/>
        </w:rPr>
      </w:pPr>
      <w:r>
        <w:rPr>
          <w:bCs/>
          <w:sz w:val="24"/>
        </w:rPr>
        <w:t>What version of .NET is running?</w:t>
      </w:r>
    </w:p>
    <w:p w14:paraId="3A3D9B48" w14:textId="370A9EBB" w:rsidR="00112089" w:rsidRDefault="00112089" w:rsidP="00112089">
      <w:pPr>
        <w:rPr>
          <w:bCs/>
          <w:sz w:val="24"/>
        </w:rPr>
      </w:pPr>
      <w:r>
        <w:rPr>
          <w:bCs/>
          <w:sz w:val="24"/>
        </w:rPr>
        <w:t xml:space="preserve">Please respond quickly to help the 8.1 testing. CO is looking to set up a test environment that tests everyone’s scenarios. As we do the 8.1 testing, we will be deploying against each of those to ensure each one of the scenarios are covered. Please respond to the email. </w:t>
      </w:r>
    </w:p>
    <w:p w14:paraId="63FF1EDE" w14:textId="1E435E10" w:rsidR="00112089" w:rsidRDefault="00112089" w:rsidP="00112089">
      <w:pPr>
        <w:rPr>
          <w:bCs/>
          <w:sz w:val="24"/>
        </w:rPr>
      </w:pPr>
      <w:r>
        <w:rPr>
          <w:bCs/>
          <w:sz w:val="24"/>
        </w:rPr>
        <w:t xml:space="preserve">Christine Shafik: Any questions from the team? Any concerns? Thank you for attending today and have a great weekend. </w:t>
      </w:r>
    </w:p>
    <w:p w14:paraId="51E286D9" w14:textId="77777777" w:rsidR="00112089" w:rsidRPr="00112089" w:rsidRDefault="00112089" w:rsidP="00112089">
      <w:pPr>
        <w:rPr>
          <w:bCs/>
          <w:sz w:val="24"/>
        </w:rPr>
      </w:pPr>
    </w:p>
    <w:p w14:paraId="4DF4B1BA" w14:textId="77777777" w:rsidR="003137DC" w:rsidRDefault="003137DC" w:rsidP="00716E35">
      <w:pPr>
        <w:rPr>
          <w:bCs/>
          <w:sz w:val="24"/>
        </w:rPr>
      </w:pPr>
    </w:p>
    <w:p w14:paraId="07500039" w14:textId="77777777" w:rsidR="00B674F4" w:rsidRPr="00FF56F4" w:rsidRDefault="00B674F4" w:rsidP="00716E35">
      <w:pPr>
        <w:rPr>
          <w:bCs/>
          <w:sz w:val="24"/>
        </w:rPr>
      </w:pPr>
    </w:p>
    <w:sectPr w:rsidR="00B674F4" w:rsidRPr="00FF56F4">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E0F707" w14:textId="77777777" w:rsidR="008B6482" w:rsidRDefault="008B6482" w:rsidP="00DA4122">
      <w:pPr>
        <w:spacing w:after="0" w:line="240" w:lineRule="auto"/>
      </w:pPr>
      <w:r>
        <w:separator/>
      </w:r>
    </w:p>
  </w:endnote>
  <w:endnote w:type="continuationSeparator" w:id="0">
    <w:p w14:paraId="758BC956" w14:textId="77777777" w:rsidR="008B6482" w:rsidRDefault="008B6482"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CE26C" w14:textId="77777777" w:rsidR="00A87A7C" w:rsidRDefault="00A87A7C">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r>
          <w:rPr>
            <w:noProof/>
          </w:rPr>
          <w:t xml:space="preserve"> </w:t>
        </w:r>
        <w:r w:rsidRPr="00DA4122">
          <w:rPr>
            <w:b/>
            <w:bCs/>
            <w:noProof/>
          </w:rPr>
          <w:t xml:space="preserve"> </w:t>
        </w:r>
      </w:sdtContent>
    </w:sdt>
  </w:p>
  <w:p w14:paraId="44B70B79" w14:textId="77777777" w:rsidR="00A87A7C" w:rsidRDefault="00A87A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394D8" w14:textId="77777777" w:rsidR="008B6482" w:rsidRDefault="008B6482" w:rsidP="00DA4122">
      <w:pPr>
        <w:spacing w:after="0" w:line="240" w:lineRule="auto"/>
      </w:pPr>
      <w:r>
        <w:separator/>
      </w:r>
    </w:p>
  </w:footnote>
  <w:footnote w:type="continuationSeparator" w:id="0">
    <w:p w14:paraId="7223E25A" w14:textId="77777777" w:rsidR="008B6482" w:rsidRDefault="008B6482"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10DD9" w14:textId="65FCE977" w:rsidR="00A87A7C" w:rsidRDefault="00A87A7C">
    <w:pPr>
      <w:pStyle w:val="Header"/>
    </w:pPr>
    <w:r>
      <w:t>SunGuide® Software User’s Group</w:t>
    </w:r>
    <w:r>
      <w:tab/>
    </w:r>
    <w:r>
      <w:tab/>
    </w:r>
  </w:p>
  <w:p w14:paraId="355D1546" w14:textId="2BDF4B08" w:rsidR="00A87A7C" w:rsidRDefault="00A87A7C">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CD9881"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r>
    <w:r w:rsidR="00716E35">
      <w:t xml:space="preserve">May </w:t>
    </w:r>
    <w:r w:rsidR="00EE7EC0">
      <w:t>27</w:t>
    </w:r>
    <w:r>
      <w:t>,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9CE"/>
    <w:multiLevelType w:val="hybridMultilevel"/>
    <w:tmpl w:val="2A683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F54F1F"/>
    <w:multiLevelType w:val="hybridMultilevel"/>
    <w:tmpl w:val="395836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2D76968"/>
    <w:multiLevelType w:val="hybridMultilevel"/>
    <w:tmpl w:val="14A666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F7D2BB7"/>
    <w:multiLevelType w:val="hybridMultilevel"/>
    <w:tmpl w:val="A71C7D9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20A47BBB"/>
    <w:multiLevelType w:val="hybridMultilevel"/>
    <w:tmpl w:val="2A427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79151D"/>
    <w:multiLevelType w:val="hybridMultilevel"/>
    <w:tmpl w:val="506A7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F00935"/>
    <w:multiLevelType w:val="hybridMultilevel"/>
    <w:tmpl w:val="E5C693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100534"/>
    <w:multiLevelType w:val="hybridMultilevel"/>
    <w:tmpl w:val="89A06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361ADE"/>
    <w:multiLevelType w:val="hybridMultilevel"/>
    <w:tmpl w:val="F098A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89E2305"/>
    <w:multiLevelType w:val="hybridMultilevel"/>
    <w:tmpl w:val="71D21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DA5553"/>
    <w:multiLevelType w:val="hybridMultilevel"/>
    <w:tmpl w:val="0B9E0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907EB8"/>
    <w:multiLevelType w:val="hybridMultilevel"/>
    <w:tmpl w:val="5F3C1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393715"/>
    <w:multiLevelType w:val="hybridMultilevel"/>
    <w:tmpl w:val="D9C4CD36"/>
    <w:lvl w:ilvl="0" w:tplc="26AE3C10">
      <w:start w:val="1"/>
      <w:numFmt w:val="bullet"/>
      <w:lvlText w:val="•"/>
      <w:lvlJc w:val="left"/>
      <w:pPr>
        <w:tabs>
          <w:tab w:val="num" w:pos="1080"/>
        </w:tabs>
        <w:ind w:left="1080" w:hanging="360"/>
      </w:pPr>
      <w:rPr>
        <w:rFonts w:ascii="Arial" w:hAnsi="Arial" w:hint="default"/>
      </w:rPr>
    </w:lvl>
    <w:lvl w:ilvl="1" w:tplc="857EDB36">
      <w:start w:val="1"/>
      <w:numFmt w:val="bullet"/>
      <w:lvlText w:val="•"/>
      <w:lvlJc w:val="left"/>
      <w:pPr>
        <w:tabs>
          <w:tab w:val="num" w:pos="1800"/>
        </w:tabs>
        <w:ind w:left="1800" w:hanging="360"/>
      </w:pPr>
      <w:rPr>
        <w:rFonts w:ascii="Arial" w:hAnsi="Arial" w:hint="default"/>
      </w:rPr>
    </w:lvl>
    <w:lvl w:ilvl="2" w:tplc="36AA9C56">
      <w:numFmt w:val="bullet"/>
      <w:lvlText w:val="•"/>
      <w:lvlJc w:val="left"/>
      <w:pPr>
        <w:tabs>
          <w:tab w:val="num" w:pos="2520"/>
        </w:tabs>
        <w:ind w:left="2520" w:hanging="360"/>
      </w:pPr>
      <w:rPr>
        <w:rFonts w:ascii="Arial" w:hAnsi="Arial" w:hint="default"/>
      </w:rPr>
    </w:lvl>
    <w:lvl w:ilvl="3" w:tplc="0F463F9A" w:tentative="1">
      <w:start w:val="1"/>
      <w:numFmt w:val="bullet"/>
      <w:lvlText w:val="•"/>
      <w:lvlJc w:val="left"/>
      <w:pPr>
        <w:tabs>
          <w:tab w:val="num" w:pos="3240"/>
        </w:tabs>
        <w:ind w:left="3240" w:hanging="360"/>
      </w:pPr>
      <w:rPr>
        <w:rFonts w:ascii="Arial" w:hAnsi="Arial" w:hint="default"/>
      </w:rPr>
    </w:lvl>
    <w:lvl w:ilvl="4" w:tplc="598E03FC" w:tentative="1">
      <w:start w:val="1"/>
      <w:numFmt w:val="bullet"/>
      <w:lvlText w:val="•"/>
      <w:lvlJc w:val="left"/>
      <w:pPr>
        <w:tabs>
          <w:tab w:val="num" w:pos="3960"/>
        </w:tabs>
        <w:ind w:left="3960" w:hanging="360"/>
      </w:pPr>
      <w:rPr>
        <w:rFonts w:ascii="Arial" w:hAnsi="Arial" w:hint="default"/>
      </w:rPr>
    </w:lvl>
    <w:lvl w:ilvl="5" w:tplc="546E60D6" w:tentative="1">
      <w:start w:val="1"/>
      <w:numFmt w:val="bullet"/>
      <w:lvlText w:val="•"/>
      <w:lvlJc w:val="left"/>
      <w:pPr>
        <w:tabs>
          <w:tab w:val="num" w:pos="4680"/>
        </w:tabs>
        <w:ind w:left="4680" w:hanging="360"/>
      </w:pPr>
      <w:rPr>
        <w:rFonts w:ascii="Arial" w:hAnsi="Arial" w:hint="default"/>
      </w:rPr>
    </w:lvl>
    <w:lvl w:ilvl="6" w:tplc="77A46AF6" w:tentative="1">
      <w:start w:val="1"/>
      <w:numFmt w:val="bullet"/>
      <w:lvlText w:val="•"/>
      <w:lvlJc w:val="left"/>
      <w:pPr>
        <w:tabs>
          <w:tab w:val="num" w:pos="5400"/>
        </w:tabs>
        <w:ind w:left="5400" w:hanging="360"/>
      </w:pPr>
      <w:rPr>
        <w:rFonts w:ascii="Arial" w:hAnsi="Arial" w:hint="default"/>
      </w:rPr>
    </w:lvl>
    <w:lvl w:ilvl="7" w:tplc="BB80ABF2" w:tentative="1">
      <w:start w:val="1"/>
      <w:numFmt w:val="bullet"/>
      <w:lvlText w:val="•"/>
      <w:lvlJc w:val="left"/>
      <w:pPr>
        <w:tabs>
          <w:tab w:val="num" w:pos="6120"/>
        </w:tabs>
        <w:ind w:left="6120" w:hanging="360"/>
      </w:pPr>
      <w:rPr>
        <w:rFonts w:ascii="Arial" w:hAnsi="Arial" w:hint="default"/>
      </w:rPr>
    </w:lvl>
    <w:lvl w:ilvl="8" w:tplc="D108D652" w:tentative="1">
      <w:start w:val="1"/>
      <w:numFmt w:val="bullet"/>
      <w:lvlText w:val="•"/>
      <w:lvlJc w:val="left"/>
      <w:pPr>
        <w:tabs>
          <w:tab w:val="num" w:pos="6840"/>
        </w:tabs>
        <w:ind w:left="6840" w:hanging="360"/>
      </w:pPr>
      <w:rPr>
        <w:rFonts w:ascii="Arial" w:hAnsi="Arial" w:hint="default"/>
      </w:rPr>
    </w:lvl>
  </w:abstractNum>
  <w:num w:numId="1">
    <w:abstractNumId w:val="7"/>
  </w:num>
  <w:num w:numId="2">
    <w:abstractNumId w:val="1"/>
  </w:num>
  <w:num w:numId="3">
    <w:abstractNumId w:val="15"/>
  </w:num>
  <w:num w:numId="4">
    <w:abstractNumId w:val="8"/>
  </w:num>
  <w:num w:numId="5">
    <w:abstractNumId w:val="4"/>
  </w:num>
  <w:num w:numId="6">
    <w:abstractNumId w:val="14"/>
  </w:num>
  <w:num w:numId="7">
    <w:abstractNumId w:val="2"/>
  </w:num>
  <w:num w:numId="8">
    <w:abstractNumId w:val="9"/>
  </w:num>
  <w:num w:numId="9">
    <w:abstractNumId w:val="12"/>
  </w:num>
  <w:num w:numId="10">
    <w:abstractNumId w:val="13"/>
  </w:num>
  <w:num w:numId="11">
    <w:abstractNumId w:val="5"/>
  </w:num>
  <w:num w:numId="12">
    <w:abstractNumId w:val="11"/>
  </w:num>
  <w:num w:numId="13">
    <w:abstractNumId w:val="6"/>
  </w:num>
  <w:num w:numId="14">
    <w:abstractNumId w:val="3"/>
  </w:num>
  <w:num w:numId="15">
    <w:abstractNumId w:val="17"/>
  </w:num>
  <w:num w:numId="16">
    <w:abstractNumId w:val="16"/>
  </w:num>
  <w:num w:numId="17">
    <w:abstractNumId w:val="18"/>
  </w:num>
  <w:num w:numId="18">
    <w:abstractNumId w:val="0"/>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2B73"/>
    <w:rsid w:val="00002C5C"/>
    <w:rsid w:val="0000567F"/>
    <w:rsid w:val="000069C6"/>
    <w:rsid w:val="00007897"/>
    <w:rsid w:val="0000793A"/>
    <w:rsid w:val="00011C12"/>
    <w:rsid w:val="00011CE6"/>
    <w:rsid w:val="00011EE9"/>
    <w:rsid w:val="00012916"/>
    <w:rsid w:val="00013DF3"/>
    <w:rsid w:val="00015324"/>
    <w:rsid w:val="00015B32"/>
    <w:rsid w:val="00015C6C"/>
    <w:rsid w:val="000214B5"/>
    <w:rsid w:val="00021635"/>
    <w:rsid w:val="000231D5"/>
    <w:rsid w:val="00023F01"/>
    <w:rsid w:val="0002415C"/>
    <w:rsid w:val="00025511"/>
    <w:rsid w:val="00030C30"/>
    <w:rsid w:val="00032CB4"/>
    <w:rsid w:val="000332A6"/>
    <w:rsid w:val="00033978"/>
    <w:rsid w:val="0003619A"/>
    <w:rsid w:val="000362F1"/>
    <w:rsid w:val="00037CA9"/>
    <w:rsid w:val="00037D35"/>
    <w:rsid w:val="00042728"/>
    <w:rsid w:val="0004350B"/>
    <w:rsid w:val="00043D58"/>
    <w:rsid w:val="00044B50"/>
    <w:rsid w:val="00045F83"/>
    <w:rsid w:val="000501A8"/>
    <w:rsid w:val="000519DA"/>
    <w:rsid w:val="0005289A"/>
    <w:rsid w:val="00060220"/>
    <w:rsid w:val="00062055"/>
    <w:rsid w:val="0006225D"/>
    <w:rsid w:val="0006295D"/>
    <w:rsid w:val="000630B1"/>
    <w:rsid w:val="0006358D"/>
    <w:rsid w:val="00063B9F"/>
    <w:rsid w:val="00063E6C"/>
    <w:rsid w:val="00064A37"/>
    <w:rsid w:val="00065365"/>
    <w:rsid w:val="00066E87"/>
    <w:rsid w:val="00067686"/>
    <w:rsid w:val="00070151"/>
    <w:rsid w:val="00070E32"/>
    <w:rsid w:val="0007197E"/>
    <w:rsid w:val="00071E18"/>
    <w:rsid w:val="00072401"/>
    <w:rsid w:val="000734F4"/>
    <w:rsid w:val="0007453C"/>
    <w:rsid w:val="000813C5"/>
    <w:rsid w:val="000827F3"/>
    <w:rsid w:val="0008689C"/>
    <w:rsid w:val="000908CE"/>
    <w:rsid w:val="00092A26"/>
    <w:rsid w:val="0009412B"/>
    <w:rsid w:val="0009484C"/>
    <w:rsid w:val="000950DE"/>
    <w:rsid w:val="00096FAE"/>
    <w:rsid w:val="000977BF"/>
    <w:rsid w:val="000A3309"/>
    <w:rsid w:val="000A3E97"/>
    <w:rsid w:val="000A612E"/>
    <w:rsid w:val="000A6545"/>
    <w:rsid w:val="000A6954"/>
    <w:rsid w:val="000B03BA"/>
    <w:rsid w:val="000B6D9A"/>
    <w:rsid w:val="000B786B"/>
    <w:rsid w:val="000C0B58"/>
    <w:rsid w:val="000C10E1"/>
    <w:rsid w:val="000C223C"/>
    <w:rsid w:val="000C2339"/>
    <w:rsid w:val="000C2AE6"/>
    <w:rsid w:val="000C3741"/>
    <w:rsid w:val="000C5065"/>
    <w:rsid w:val="000C5910"/>
    <w:rsid w:val="000C61BA"/>
    <w:rsid w:val="000C6A49"/>
    <w:rsid w:val="000C6C2D"/>
    <w:rsid w:val="000C6F0B"/>
    <w:rsid w:val="000D084F"/>
    <w:rsid w:val="000D1349"/>
    <w:rsid w:val="000D135C"/>
    <w:rsid w:val="000D1520"/>
    <w:rsid w:val="000D18E6"/>
    <w:rsid w:val="000D1997"/>
    <w:rsid w:val="000D5893"/>
    <w:rsid w:val="000E1639"/>
    <w:rsid w:val="000E3781"/>
    <w:rsid w:val="000E7281"/>
    <w:rsid w:val="000F0FD4"/>
    <w:rsid w:val="000F1D8F"/>
    <w:rsid w:val="000F20F0"/>
    <w:rsid w:val="000F3684"/>
    <w:rsid w:val="000F4946"/>
    <w:rsid w:val="000F494E"/>
    <w:rsid w:val="001012A9"/>
    <w:rsid w:val="0010234F"/>
    <w:rsid w:val="00103EA1"/>
    <w:rsid w:val="00104E4D"/>
    <w:rsid w:val="0010506A"/>
    <w:rsid w:val="0010735F"/>
    <w:rsid w:val="00107D41"/>
    <w:rsid w:val="00112089"/>
    <w:rsid w:val="0011388E"/>
    <w:rsid w:val="00113A49"/>
    <w:rsid w:val="00114AD1"/>
    <w:rsid w:val="00114C41"/>
    <w:rsid w:val="00115C13"/>
    <w:rsid w:val="00116680"/>
    <w:rsid w:val="00120322"/>
    <w:rsid w:val="00120C63"/>
    <w:rsid w:val="00122184"/>
    <w:rsid w:val="00123891"/>
    <w:rsid w:val="001240DF"/>
    <w:rsid w:val="0012435F"/>
    <w:rsid w:val="0012579E"/>
    <w:rsid w:val="001304C7"/>
    <w:rsid w:val="00132409"/>
    <w:rsid w:val="0013284F"/>
    <w:rsid w:val="001335D2"/>
    <w:rsid w:val="00135E05"/>
    <w:rsid w:val="00136D72"/>
    <w:rsid w:val="00140EBC"/>
    <w:rsid w:val="00142E4B"/>
    <w:rsid w:val="00143487"/>
    <w:rsid w:val="00144254"/>
    <w:rsid w:val="00144BB1"/>
    <w:rsid w:val="00144C2C"/>
    <w:rsid w:val="00146377"/>
    <w:rsid w:val="00146930"/>
    <w:rsid w:val="00146E16"/>
    <w:rsid w:val="001470A9"/>
    <w:rsid w:val="0014745C"/>
    <w:rsid w:val="00150049"/>
    <w:rsid w:val="00151B14"/>
    <w:rsid w:val="00151B54"/>
    <w:rsid w:val="00153CE4"/>
    <w:rsid w:val="00157DF8"/>
    <w:rsid w:val="00160AC8"/>
    <w:rsid w:val="001617E2"/>
    <w:rsid w:val="00163149"/>
    <w:rsid w:val="00163ADE"/>
    <w:rsid w:val="00163B71"/>
    <w:rsid w:val="00164EEF"/>
    <w:rsid w:val="00166A3E"/>
    <w:rsid w:val="001679D7"/>
    <w:rsid w:val="00171162"/>
    <w:rsid w:val="00176D25"/>
    <w:rsid w:val="00180A7C"/>
    <w:rsid w:val="00182366"/>
    <w:rsid w:val="0018240C"/>
    <w:rsid w:val="0018400E"/>
    <w:rsid w:val="001850B8"/>
    <w:rsid w:val="00186EAF"/>
    <w:rsid w:val="0019180B"/>
    <w:rsid w:val="00191F2A"/>
    <w:rsid w:val="00192371"/>
    <w:rsid w:val="0019294A"/>
    <w:rsid w:val="00193C37"/>
    <w:rsid w:val="00196C33"/>
    <w:rsid w:val="0019771D"/>
    <w:rsid w:val="001A23F1"/>
    <w:rsid w:val="001A306A"/>
    <w:rsid w:val="001A4FB7"/>
    <w:rsid w:val="001A56F9"/>
    <w:rsid w:val="001B00AC"/>
    <w:rsid w:val="001B07CE"/>
    <w:rsid w:val="001B17F5"/>
    <w:rsid w:val="001B4C39"/>
    <w:rsid w:val="001C1178"/>
    <w:rsid w:val="001C1BB2"/>
    <w:rsid w:val="001C2053"/>
    <w:rsid w:val="001C3B1C"/>
    <w:rsid w:val="001D031F"/>
    <w:rsid w:val="001D0C27"/>
    <w:rsid w:val="001D1038"/>
    <w:rsid w:val="001D1F46"/>
    <w:rsid w:val="001D4AEE"/>
    <w:rsid w:val="001D4F7F"/>
    <w:rsid w:val="001D6D75"/>
    <w:rsid w:val="001D743D"/>
    <w:rsid w:val="001D7884"/>
    <w:rsid w:val="001D78C6"/>
    <w:rsid w:val="001E0BE4"/>
    <w:rsid w:val="001E1AEB"/>
    <w:rsid w:val="001E1FAD"/>
    <w:rsid w:val="001E23CA"/>
    <w:rsid w:val="001E4F32"/>
    <w:rsid w:val="001E6615"/>
    <w:rsid w:val="001F0131"/>
    <w:rsid w:val="001F06C3"/>
    <w:rsid w:val="001F0BC4"/>
    <w:rsid w:val="001F1364"/>
    <w:rsid w:val="001F2089"/>
    <w:rsid w:val="001F37C7"/>
    <w:rsid w:val="001F49C3"/>
    <w:rsid w:val="001F6EC0"/>
    <w:rsid w:val="001F79C2"/>
    <w:rsid w:val="001F7A19"/>
    <w:rsid w:val="002017A4"/>
    <w:rsid w:val="00201E82"/>
    <w:rsid w:val="00202F1E"/>
    <w:rsid w:val="00204A86"/>
    <w:rsid w:val="002051AB"/>
    <w:rsid w:val="0020622B"/>
    <w:rsid w:val="002106C8"/>
    <w:rsid w:val="00211B97"/>
    <w:rsid w:val="002126F3"/>
    <w:rsid w:val="00215739"/>
    <w:rsid w:val="00216358"/>
    <w:rsid w:val="00223C2D"/>
    <w:rsid w:val="00224A15"/>
    <w:rsid w:val="002251D7"/>
    <w:rsid w:val="00226923"/>
    <w:rsid w:val="00227689"/>
    <w:rsid w:val="00227A55"/>
    <w:rsid w:val="00227EBC"/>
    <w:rsid w:val="00230070"/>
    <w:rsid w:val="00230317"/>
    <w:rsid w:val="00231CE2"/>
    <w:rsid w:val="0023323D"/>
    <w:rsid w:val="00234152"/>
    <w:rsid w:val="00234D73"/>
    <w:rsid w:val="00235789"/>
    <w:rsid w:val="00235AB7"/>
    <w:rsid w:val="00236ABB"/>
    <w:rsid w:val="00236C03"/>
    <w:rsid w:val="00237BDE"/>
    <w:rsid w:val="00237D60"/>
    <w:rsid w:val="0024022B"/>
    <w:rsid w:val="00241493"/>
    <w:rsid w:val="00242A52"/>
    <w:rsid w:val="002432EE"/>
    <w:rsid w:val="002435B3"/>
    <w:rsid w:val="0024424A"/>
    <w:rsid w:val="00247A68"/>
    <w:rsid w:val="00247B49"/>
    <w:rsid w:val="00251BAD"/>
    <w:rsid w:val="00252103"/>
    <w:rsid w:val="00252A7B"/>
    <w:rsid w:val="00252E27"/>
    <w:rsid w:val="0025489B"/>
    <w:rsid w:val="00256C7B"/>
    <w:rsid w:val="00261429"/>
    <w:rsid w:val="002638F4"/>
    <w:rsid w:val="00264298"/>
    <w:rsid w:val="00267BCD"/>
    <w:rsid w:val="002716A3"/>
    <w:rsid w:val="00272885"/>
    <w:rsid w:val="002737CF"/>
    <w:rsid w:val="002752AB"/>
    <w:rsid w:val="00275BCE"/>
    <w:rsid w:val="00275D54"/>
    <w:rsid w:val="002845AA"/>
    <w:rsid w:val="00284A5D"/>
    <w:rsid w:val="00284EE4"/>
    <w:rsid w:val="00285D2B"/>
    <w:rsid w:val="002864E5"/>
    <w:rsid w:val="002866B7"/>
    <w:rsid w:val="00286EC9"/>
    <w:rsid w:val="002877E6"/>
    <w:rsid w:val="002879A4"/>
    <w:rsid w:val="00287F3F"/>
    <w:rsid w:val="00292A5D"/>
    <w:rsid w:val="00293F81"/>
    <w:rsid w:val="00297AFB"/>
    <w:rsid w:val="002A0132"/>
    <w:rsid w:val="002A0B0E"/>
    <w:rsid w:val="002A384C"/>
    <w:rsid w:val="002A3A84"/>
    <w:rsid w:val="002A3A8E"/>
    <w:rsid w:val="002A5097"/>
    <w:rsid w:val="002A7D26"/>
    <w:rsid w:val="002A7E13"/>
    <w:rsid w:val="002B18E6"/>
    <w:rsid w:val="002B20FB"/>
    <w:rsid w:val="002B34C1"/>
    <w:rsid w:val="002B530F"/>
    <w:rsid w:val="002C12E3"/>
    <w:rsid w:val="002C1432"/>
    <w:rsid w:val="002C1E58"/>
    <w:rsid w:val="002C239B"/>
    <w:rsid w:val="002C4D47"/>
    <w:rsid w:val="002C53E3"/>
    <w:rsid w:val="002C5FBB"/>
    <w:rsid w:val="002C7E2F"/>
    <w:rsid w:val="002D0794"/>
    <w:rsid w:val="002D20DD"/>
    <w:rsid w:val="002D2281"/>
    <w:rsid w:val="002D2926"/>
    <w:rsid w:val="002D292E"/>
    <w:rsid w:val="002D2E31"/>
    <w:rsid w:val="002D33D5"/>
    <w:rsid w:val="002D35EB"/>
    <w:rsid w:val="002D3A85"/>
    <w:rsid w:val="002D6346"/>
    <w:rsid w:val="002D65BC"/>
    <w:rsid w:val="002D7116"/>
    <w:rsid w:val="002D7B94"/>
    <w:rsid w:val="002E21E1"/>
    <w:rsid w:val="002E21F6"/>
    <w:rsid w:val="002E325A"/>
    <w:rsid w:val="002E376F"/>
    <w:rsid w:val="002E3868"/>
    <w:rsid w:val="002E4D48"/>
    <w:rsid w:val="002E7845"/>
    <w:rsid w:val="002F0C80"/>
    <w:rsid w:val="002F2169"/>
    <w:rsid w:val="002F46B1"/>
    <w:rsid w:val="002F5650"/>
    <w:rsid w:val="00301119"/>
    <w:rsid w:val="00302489"/>
    <w:rsid w:val="00302B36"/>
    <w:rsid w:val="003040FA"/>
    <w:rsid w:val="00305C91"/>
    <w:rsid w:val="00306219"/>
    <w:rsid w:val="00307D2E"/>
    <w:rsid w:val="00312A21"/>
    <w:rsid w:val="003137DC"/>
    <w:rsid w:val="00313D46"/>
    <w:rsid w:val="00314EA2"/>
    <w:rsid w:val="00315B87"/>
    <w:rsid w:val="003203CA"/>
    <w:rsid w:val="00320B65"/>
    <w:rsid w:val="00322040"/>
    <w:rsid w:val="00322394"/>
    <w:rsid w:val="00323615"/>
    <w:rsid w:val="00323952"/>
    <w:rsid w:val="003248A7"/>
    <w:rsid w:val="00325003"/>
    <w:rsid w:val="003267FD"/>
    <w:rsid w:val="00327259"/>
    <w:rsid w:val="003303CD"/>
    <w:rsid w:val="00331AF4"/>
    <w:rsid w:val="00331EE4"/>
    <w:rsid w:val="00332EAD"/>
    <w:rsid w:val="0033335D"/>
    <w:rsid w:val="0033483F"/>
    <w:rsid w:val="00334D71"/>
    <w:rsid w:val="0033597F"/>
    <w:rsid w:val="00335AE8"/>
    <w:rsid w:val="00335F01"/>
    <w:rsid w:val="00337371"/>
    <w:rsid w:val="00337B45"/>
    <w:rsid w:val="00341C19"/>
    <w:rsid w:val="0034200C"/>
    <w:rsid w:val="00343C1F"/>
    <w:rsid w:val="003454A8"/>
    <w:rsid w:val="0035043A"/>
    <w:rsid w:val="003520B8"/>
    <w:rsid w:val="003527F3"/>
    <w:rsid w:val="0035282C"/>
    <w:rsid w:val="003601C4"/>
    <w:rsid w:val="00361040"/>
    <w:rsid w:val="00365C9B"/>
    <w:rsid w:val="00366C1F"/>
    <w:rsid w:val="00370308"/>
    <w:rsid w:val="0037230B"/>
    <w:rsid w:val="00372D54"/>
    <w:rsid w:val="0037315B"/>
    <w:rsid w:val="00373AC8"/>
    <w:rsid w:val="00374524"/>
    <w:rsid w:val="00375098"/>
    <w:rsid w:val="00376FA0"/>
    <w:rsid w:val="0038337D"/>
    <w:rsid w:val="00384638"/>
    <w:rsid w:val="00385C51"/>
    <w:rsid w:val="00387D06"/>
    <w:rsid w:val="003927F7"/>
    <w:rsid w:val="003939C6"/>
    <w:rsid w:val="0039575D"/>
    <w:rsid w:val="00396D5F"/>
    <w:rsid w:val="003A1DAB"/>
    <w:rsid w:val="003A42EF"/>
    <w:rsid w:val="003A474D"/>
    <w:rsid w:val="003A50A6"/>
    <w:rsid w:val="003A5B2A"/>
    <w:rsid w:val="003A7115"/>
    <w:rsid w:val="003B2AF8"/>
    <w:rsid w:val="003B446E"/>
    <w:rsid w:val="003B4D3B"/>
    <w:rsid w:val="003B54E0"/>
    <w:rsid w:val="003B5922"/>
    <w:rsid w:val="003C3A69"/>
    <w:rsid w:val="003C4334"/>
    <w:rsid w:val="003C43F8"/>
    <w:rsid w:val="003C4928"/>
    <w:rsid w:val="003C4F6B"/>
    <w:rsid w:val="003C67E4"/>
    <w:rsid w:val="003C68DE"/>
    <w:rsid w:val="003C6C24"/>
    <w:rsid w:val="003C746D"/>
    <w:rsid w:val="003C7504"/>
    <w:rsid w:val="003D0450"/>
    <w:rsid w:val="003D3473"/>
    <w:rsid w:val="003D3CF6"/>
    <w:rsid w:val="003D5611"/>
    <w:rsid w:val="003D58D5"/>
    <w:rsid w:val="003D5C4B"/>
    <w:rsid w:val="003D783F"/>
    <w:rsid w:val="003E13E3"/>
    <w:rsid w:val="003E16B6"/>
    <w:rsid w:val="003E4B40"/>
    <w:rsid w:val="003E5416"/>
    <w:rsid w:val="003E6A75"/>
    <w:rsid w:val="003E72F6"/>
    <w:rsid w:val="003F120B"/>
    <w:rsid w:val="003F40E1"/>
    <w:rsid w:val="003F51E6"/>
    <w:rsid w:val="00400738"/>
    <w:rsid w:val="004035CC"/>
    <w:rsid w:val="00404302"/>
    <w:rsid w:val="004061A7"/>
    <w:rsid w:val="004076E4"/>
    <w:rsid w:val="00410382"/>
    <w:rsid w:val="004107B6"/>
    <w:rsid w:val="00411942"/>
    <w:rsid w:val="00411A3B"/>
    <w:rsid w:val="004147B7"/>
    <w:rsid w:val="004156B4"/>
    <w:rsid w:val="0041579F"/>
    <w:rsid w:val="00417E0B"/>
    <w:rsid w:val="0042201F"/>
    <w:rsid w:val="00425107"/>
    <w:rsid w:val="004266E3"/>
    <w:rsid w:val="00430CB8"/>
    <w:rsid w:val="00433F59"/>
    <w:rsid w:val="004342A9"/>
    <w:rsid w:val="004345C6"/>
    <w:rsid w:val="00436152"/>
    <w:rsid w:val="00437841"/>
    <w:rsid w:val="00440031"/>
    <w:rsid w:val="0044063E"/>
    <w:rsid w:val="004408A1"/>
    <w:rsid w:val="0044173A"/>
    <w:rsid w:val="00441D51"/>
    <w:rsid w:val="00442F25"/>
    <w:rsid w:val="0044654F"/>
    <w:rsid w:val="00447ECF"/>
    <w:rsid w:val="0045001C"/>
    <w:rsid w:val="00450E6B"/>
    <w:rsid w:val="00452001"/>
    <w:rsid w:val="004526E1"/>
    <w:rsid w:val="0045276B"/>
    <w:rsid w:val="00453285"/>
    <w:rsid w:val="0045489F"/>
    <w:rsid w:val="00454C18"/>
    <w:rsid w:val="00455909"/>
    <w:rsid w:val="00455B91"/>
    <w:rsid w:val="00456297"/>
    <w:rsid w:val="00456471"/>
    <w:rsid w:val="004604A8"/>
    <w:rsid w:val="00460BC2"/>
    <w:rsid w:val="00460BDD"/>
    <w:rsid w:val="00462B04"/>
    <w:rsid w:val="00463B30"/>
    <w:rsid w:val="004669EF"/>
    <w:rsid w:val="00470B71"/>
    <w:rsid w:val="004725B8"/>
    <w:rsid w:val="00473CEB"/>
    <w:rsid w:val="00474902"/>
    <w:rsid w:val="004762BD"/>
    <w:rsid w:val="00481422"/>
    <w:rsid w:val="004833C2"/>
    <w:rsid w:val="004837FB"/>
    <w:rsid w:val="004839E0"/>
    <w:rsid w:val="00483B26"/>
    <w:rsid w:val="00485A32"/>
    <w:rsid w:val="00490E69"/>
    <w:rsid w:val="0049194A"/>
    <w:rsid w:val="00491C86"/>
    <w:rsid w:val="004926AB"/>
    <w:rsid w:val="00492D05"/>
    <w:rsid w:val="0049326C"/>
    <w:rsid w:val="004942F0"/>
    <w:rsid w:val="00494BA2"/>
    <w:rsid w:val="00496322"/>
    <w:rsid w:val="004963F7"/>
    <w:rsid w:val="004A3769"/>
    <w:rsid w:val="004A4975"/>
    <w:rsid w:val="004B1817"/>
    <w:rsid w:val="004B1DA8"/>
    <w:rsid w:val="004B2C19"/>
    <w:rsid w:val="004B2E6B"/>
    <w:rsid w:val="004B33E7"/>
    <w:rsid w:val="004B454E"/>
    <w:rsid w:val="004B564A"/>
    <w:rsid w:val="004B5DF5"/>
    <w:rsid w:val="004B6772"/>
    <w:rsid w:val="004C0320"/>
    <w:rsid w:val="004C09D7"/>
    <w:rsid w:val="004C13B8"/>
    <w:rsid w:val="004C24CD"/>
    <w:rsid w:val="004C2760"/>
    <w:rsid w:val="004C3766"/>
    <w:rsid w:val="004C3D97"/>
    <w:rsid w:val="004C50E6"/>
    <w:rsid w:val="004C5BB3"/>
    <w:rsid w:val="004C6209"/>
    <w:rsid w:val="004C7CB0"/>
    <w:rsid w:val="004C7DD3"/>
    <w:rsid w:val="004D0102"/>
    <w:rsid w:val="004D3F85"/>
    <w:rsid w:val="004D529A"/>
    <w:rsid w:val="004D5324"/>
    <w:rsid w:val="004D580D"/>
    <w:rsid w:val="004D594F"/>
    <w:rsid w:val="004D6646"/>
    <w:rsid w:val="004D6935"/>
    <w:rsid w:val="004E1D87"/>
    <w:rsid w:val="004E30D9"/>
    <w:rsid w:val="004F0051"/>
    <w:rsid w:val="004F2537"/>
    <w:rsid w:val="004F2F32"/>
    <w:rsid w:val="004F3249"/>
    <w:rsid w:val="004F37B5"/>
    <w:rsid w:val="004F4141"/>
    <w:rsid w:val="004F4590"/>
    <w:rsid w:val="004F5F45"/>
    <w:rsid w:val="004F6766"/>
    <w:rsid w:val="004F7347"/>
    <w:rsid w:val="004F7CD2"/>
    <w:rsid w:val="005002C3"/>
    <w:rsid w:val="00500E2C"/>
    <w:rsid w:val="00501F84"/>
    <w:rsid w:val="00502F8A"/>
    <w:rsid w:val="005047D1"/>
    <w:rsid w:val="00507BAA"/>
    <w:rsid w:val="005108CD"/>
    <w:rsid w:val="00511EC7"/>
    <w:rsid w:val="00516141"/>
    <w:rsid w:val="00516BC4"/>
    <w:rsid w:val="00523927"/>
    <w:rsid w:val="00523BE1"/>
    <w:rsid w:val="00527723"/>
    <w:rsid w:val="00527A28"/>
    <w:rsid w:val="00533992"/>
    <w:rsid w:val="005345D3"/>
    <w:rsid w:val="0053655F"/>
    <w:rsid w:val="0053772E"/>
    <w:rsid w:val="00540293"/>
    <w:rsid w:val="00540541"/>
    <w:rsid w:val="00540D38"/>
    <w:rsid w:val="0054233A"/>
    <w:rsid w:val="005424BB"/>
    <w:rsid w:val="00543A96"/>
    <w:rsid w:val="00543E3E"/>
    <w:rsid w:val="00543EE4"/>
    <w:rsid w:val="00544FB0"/>
    <w:rsid w:val="00546649"/>
    <w:rsid w:val="00546B4E"/>
    <w:rsid w:val="00546C10"/>
    <w:rsid w:val="005474FD"/>
    <w:rsid w:val="00552B68"/>
    <w:rsid w:val="005548D0"/>
    <w:rsid w:val="00554A2F"/>
    <w:rsid w:val="00554C52"/>
    <w:rsid w:val="00555161"/>
    <w:rsid w:val="00555900"/>
    <w:rsid w:val="00555D18"/>
    <w:rsid w:val="00556570"/>
    <w:rsid w:val="005566A8"/>
    <w:rsid w:val="0055690F"/>
    <w:rsid w:val="00556CAB"/>
    <w:rsid w:val="00561DC9"/>
    <w:rsid w:val="00562389"/>
    <w:rsid w:val="005629CA"/>
    <w:rsid w:val="00563156"/>
    <w:rsid w:val="00564723"/>
    <w:rsid w:val="0056624C"/>
    <w:rsid w:val="0056698C"/>
    <w:rsid w:val="00567A98"/>
    <w:rsid w:val="00567D87"/>
    <w:rsid w:val="0057229A"/>
    <w:rsid w:val="005725AC"/>
    <w:rsid w:val="00572E96"/>
    <w:rsid w:val="0057345D"/>
    <w:rsid w:val="0057457A"/>
    <w:rsid w:val="00574581"/>
    <w:rsid w:val="0057472E"/>
    <w:rsid w:val="00577520"/>
    <w:rsid w:val="00580522"/>
    <w:rsid w:val="00584FCA"/>
    <w:rsid w:val="0058557E"/>
    <w:rsid w:val="00587F78"/>
    <w:rsid w:val="005914C9"/>
    <w:rsid w:val="00591E28"/>
    <w:rsid w:val="00593127"/>
    <w:rsid w:val="005933EA"/>
    <w:rsid w:val="00594AE0"/>
    <w:rsid w:val="00595D74"/>
    <w:rsid w:val="005962DC"/>
    <w:rsid w:val="00596DF6"/>
    <w:rsid w:val="005974B6"/>
    <w:rsid w:val="005A0A27"/>
    <w:rsid w:val="005A1582"/>
    <w:rsid w:val="005A1B58"/>
    <w:rsid w:val="005A2269"/>
    <w:rsid w:val="005A2460"/>
    <w:rsid w:val="005A2B90"/>
    <w:rsid w:val="005A45B2"/>
    <w:rsid w:val="005A6B1C"/>
    <w:rsid w:val="005B1F4E"/>
    <w:rsid w:val="005B7578"/>
    <w:rsid w:val="005C1380"/>
    <w:rsid w:val="005C16A3"/>
    <w:rsid w:val="005C22DD"/>
    <w:rsid w:val="005C2E79"/>
    <w:rsid w:val="005C3014"/>
    <w:rsid w:val="005C3D93"/>
    <w:rsid w:val="005C4B95"/>
    <w:rsid w:val="005C55AB"/>
    <w:rsid w:val="005C7E32"/>
    <w:rsid w:val="005D097A"/>
    <w:rsid w:val="005D33A7"/>
    <w:rsid w:val="005D450A"/>
    <w:rsid w:val="005D4638"/>
    <w:rsid w:val="005D61A6"/>
    <w:rsid w:val="005E0748"/>
    <w:rsid w:val="005E0B89"/>
    <w:rsid w:val="005E1850"/>
    <w:rsid w:val="005E1C37"/>
    <w:rsid w:val="005E26AE"/>
    <w:rsid w:val="005E37E5"/>
    <w:rsid w:val="005E4245"/>
    <w:rsid w:val="005E42A2"/>
    <w:rsid w:val="005E448D"/>
    <w:rsid w:val="005E455F"/>
    <w:rsid w:val="005E47B5"/>
    <w:rsid w:val="005E49FB"/>
    <w:rsid w:val="005E504E"/>
    <w:rsid w:val="005E5189"/>
    <w:rsid w:val="005E5744"/>
    <w:rsid w:val="005E6743"/>
    <w:rsid w:val="005E68EC"/>
    <w:rsid w:val="005F0562"/>
    <w:rsid w:val="005F086F"/>
    <w:rsid w:val="005F3E92"/>
    <w:rsid w:val="005F3EB7"/>
    <w:rsid w:val="005F45D7"/>
    <w:rsid w:val="005F647F"/>
    <w:rsid w:val="005F69F2"/>
    <w:rsid w:val="005F7D61"/>
    <w:rsid w:val="006007D3"/>
    <w:rsid w:val="00600B2C"/>
    <w:rsid w:val="006025B2"/>
    <w:rsid w:val="00603A44"/>
    <w:rsid w:val="00604CAB"/>
    <w:rsid w:val="00604F6D"/>
    <w:rsid w:val="00605440"/>
    <w:rsid w:val="006066D5"/>
    <w:rsid w:val="006073ED"/>
    <w:rsid w:val="0060775D"/>
    <w:rsid w:val="00607ED4"/>
    <w:rsid w:val="0061021D"/>
    <w:rsid w:val="006106DC"/>
    <w:rsid w:val="006116EB"/>
    <w:rsid w:val="006118CF"/>
    <w:rsid w:val="00613A56"/>
    <w:rsid w:val="00613B1B"/>
    <w:rsid w:val="00614549"/>
    <w:rsid w:val="00615DE5"/>
    <w:rsid w:val="00621960"/>
    <w:rsid w:val="00621CE3"/>
    <w:rsid w:val="0062371E"/>
    <w:rsid w:val="00624E8B"/>
    <w:rsid w:val="00625EB8"/>
    <w:rsid w:val="00625FA3"/>
    <w:rsid w:val="006263CF"/>
    <w:rsid w:val="006271D7"/>
    <w:rsid w:val="00627788"/>
    <w:rsid w:val="00634BCB"/>
    <w:rsid w:val="0063678A"/>
    <w:rsid w:val="00636C44"/>
    <w:rsid w:val="0063747E"/>
    <w:rsid w:val="00637670"/>
    <w:rsid w:val="0064073C"/>
    <w:rsid w:val="00640ADB"/>
    <w:rsid w:val="00640F52"/>
    <w:rsid w:val="0064375C"/>
    <w:rsid w:val="00643FAB"/>
    <w:rsid w:val="0064544A"/>
    <w:rsid w:val="00645794"/>
    <w:rsid w:val="0065043C"/>
    <w:rsid w:val="006516B2"/>
    <w:rsid w:val="00651BD8"/>
    <w:rsid w:val="0065236C"/>
    <w:rsid w:val="00653381"/>
    <w:rsid w:val="00654010"/>
    <w:rsid w:val="00656B66"/>
    <w:rsid w:val="00657B2C"/>
    <w:rsid w:val="006619A9"/>
    <w:rsid w:val="006632CD"/>
    <w:rsid w:val="006633A7"/>
    <w:rsid w:val="00664644"/>
    <w:rsid w:val="00664DD1"/>
    <w:rsid w:val="0066608C"/>
    <w:rsid w:val="0067014B"/>
    <w:rsid w:val="00670F40"/>
    <w:rsid w:val="00676D66"/>
    <w:rsid w:val="00680348"/>
    <w:rsid w:val="00681609"/>
    <w:rsid w:val="00681737"/>
    <w:rsid w:val="00681B95"/>
    <w:rsid w:val="00681CCD"/>
    <w:rsid w:val="00683F5A"/>
    <w:rsid w:val="006844FF"/>
    <w:rsid w:val="006915EA"/>
    <w:rsid w:val="00692936"/>
    <w:rsid w:val="006949EB"/>
    <w:rsid w:val="00696884"/>
    <w:rsid w:val="00697262"/>
    <w:rsid w:val="006A052A"/>
    <w:rsid w:val="006A0935"/>
    <w:rsid w:val="006A1B39"/>
    <w:rsid w:val="006A3D52"/>
    <w:rsid w:val="006A46AE"/>
    <w:rsid w:val="006A6779"/>
    <w:rsid w:val="006B169A"/>
    <w:rsid w:val="006B2845"/>
    <w:rsid w:val="006B3847"/>
    <w:rsid w:val="006B3BE2"/>
    <w:rsid w:val="006B465C"/>
    <w:rsid w:val="006B5065"/>
    <w:rsid w:val="006B535C"/>
    <w:rsid w:val="006B5AA2"/>
    <w:rsid w:val="006B68E9"/>
    <w:rsid w:val="006B6F61"/>
    <w:rsid w:val="006C1A0A"/>
    <w:rsid w:val="006C20E9"/>
    <w:rsid w:val="006C2718"/>
    <w:rsid w:val="006C27E4"/>
    <w:rsid w:val="006C3638"/>
    <w:rsid w:val="006C5159"/>
    <w:rsid w:val="006C7150"/>
    <w:rsid w:val="006D139C"/>
    <w:rsid w:val="006D46A3"/>
    <w:rsid w:val="006D4F85"/>
    <w:rsid w:val="006E00DC"/>
    <w:rsid w:val="006E37E9"/>
    <w:rsid w:val="006E568F"/>
    <w:rsid w:val="006E5EFE"/>
    <w:rsid w:val="006F0981"/>
    <w:rsid w:val="006F1BFE"/>
    <w:rsid w:val="006F1E5C"/>
    <w:rsid w:val="006F3DD7"/>
    <w:rsid w:val="006F5E24"/>
    <w:rsid w:val="006F7742"/>
    <w:rsid w:val="006F7D85"/>
    <w:rsid w:val="00700652"/>
    <w:rsid w:val="00702624"/>
    <w:rsid w:val="00703994"/>
    <w:rsid w:val="00703AA4"/>
    <w:rsid w:val="00707F7F"/>
    <w:rsid w:val="0071020F"/>
    <w:rsid w:val="007113C2"/>
    <w:rsid w:val="00714156"/>
    <w:rsid w:val="0071475F"/>
    <w:rsid w:val="007151F2"/>
    <w:rsid w:val="0071524A"/>
    <w:rsid w:val="00715499"/>
    <w:rsid w:val="00716E35"/>
    <w:rsid w:val="00717A9C"/>
    <w:rsid w:val="00717AAC"/>
    <w:rsid w:val="00717D1E"/>
    <w:rsid w:val="00720C6B"/>
    <w:rsid w:val="00720DD2"/>
    <w:rsid w:val="00721A9C"/>
    <w:rsid w:val="007221C3"/>
    <w:rsid w:val="00722C5D"/>
    <w:rsid w:val="007237EF"/>
    <w:rsid w:val="007239E2"/>
    <w:rsid w:val="0072518A"/>
    <w:rsid w:val="007276B4"/>
    <w:rsid w:val="00727BB7"/>
    <w:rsid w:val="0073261B"/>
    <w:rsid w:val="007332DF"/>
    <w:rsid w:val="0073339A"/>
    <w:rsid w:val="0073480B"/>
    <w:rsid w:val="007371DC"/>
    <w:rsid w:val="00737825"/>
    <w:rsid w:val="00740D29"/>
    <w:rsid w:val="007420B2"/>
    <w:rsid w:val="007447B3"/>
    <w:rsid w:val="00747797"/>
    <w:rsid w:val="00752389"/>
    <w:rsid w:val="00754414"/>
    <w:rsid w:val="00756EC5"/>
    <w:rsid w:val="00757349"/>
    <w:rsid w:val="00757D26"/>
    <w:rsid w:val="007615AC"/>
    <w:rsid w:val="00762026"/>
    <w:rsid w:val="0076329B"/>
    <w:rsid w:val="00765266"/>
    <w:rsid w:val="007673C2"/>
    <w:rsid w:val="00767609"/>
    <w:rsid w:val="007714E2"/>
    <w:rsid w:val="00775259"/>
    <w:rsid w:val="00775311"/>
    <w:rsid w:val="007755D9"/>
    <w:rsid w:val="00775659"/>
    <w:rsid w:val="00775A07"/>
    <w:rsid w:val="007761EC"/>
    <w:rsid w:val="007763B5"/>
    <w:rsid w:val="007767B6"/>
    <w:rsid w:val="00776E70"/>
    <w:rsid w:val="00777DF2"/>
    <w:rsid w:val="007803A6"/>
    <w:rsid w:val="00780BE6"/>
    <w:rsid w:val="00782415"/>
    <w:rsid w:val="00784D66"/>
    <w:rsid w:val="00786743"/>
    <w:rsid w:val="00787CCA"/>
    <w:rsid w:val="00790964"/>
    <w:rsid w:val="00793514"/>
    <w:rsid w:val="00795F18"/>
    <w:rsid w:val="00796A84"/>
    <w:rsid w:val="00797C80"/>
    <w:rsid w:val="007A1198"/>
    <w:rsid w:val="007A1789"/>
    <w:rsid w:val="007A3C2E"/>
    <w:rsid w:val="007A4B0E"/>
    <w:rsid w:val="007A50A8"/>
    <w:rsid w:val="007A6C59"/>
    <w:rsid w:val="007B395A"/>
    <w:rsid w:val="007B4B22"/>
    <w:rsid w:val="007B576C"/>
    <w:rsid w:val="007B5B6E"/>
    <w:rsid w:val="007B6246"/>
    <w:rsid w:val="007B6442"/>
    <w:rsid w:val="007B7024"/>
    <w:rsid w:val="007C0066"/>
    <w:rsid w:val="007C0501"/>
    <w:rsid w:val="007C1831"/>
    <w:rsid w:val="007C1852"/>
    <w:rsid w:val="007C2FA9"/>
    <w:rsid w:val="007C39EF"/>
    <w:rsid w:val="007C56CA"/>
    <w:rsid w:val="007C584F"/>
    <w:rsid w:val="007C6D3A"/>
    <w:rsid w:val="007C6D72"/>
    <w:rsid w:val="007C71D9"/>
    <w:rsid w:val="007C7AC8"/>
    <w:rsid w:val="007D19C2"/>
    <w:rsid w:val="007D1E77"/>
    <w:rsid w:val="007D391E"/>
    <w:rsid w:val="007D799C"/>
    <w:rsid w:val="007E1477"/>
    <w:rsid w:val="007E4EC1"/>
    <w:rsid w:val="007E55A8"/>
    <w:rsid w:val="007E6861"/>
    <w:rsid w:val="007E6E1E"/>
    <w:rsid w:val="007F1FA2"/>
    <w:rsid w:val="007F2EFA"/>
    <w:rsid w:val="007F3688"/>
    <w:rsid w:val="007F645C"/>
    <w:rsid w:val="008000B1"/>
    <w:rsid w:val="00800BDF"/>
    <w:rsid w:val="00802462"/>
    <w:rsid w:val="00802E2F"/>
    <w:rsid w:val="00803854"/>
    <w:rsid w:val="00805D8E"/>
    <w:rsid w:val="008061AB"/>
    <w:rsid w:val="008067D6"/>
    <w:rsid w:val="00812565"/>
    <w:rsid w:val="00814996"/>
    <w:rsid w:val="008176F1"/>
    <w:rsid w:val="00822087"/>
    <w:rsid w:val="008226DD"/>
    <w:rsid w:val="0082465E"/>
    <w:rsid w:val="008251D5"/>
    <w:rsid w:val="008275F8"/>
    <w:rsid w:val="008304AD"/>
    <w:rsid w:val="008320C8"/>
    <w:rsid w:val="008329B1"/>
    <w:rsid w:val="0083342C"/>
    <w:rsid w:val="00833A95"/>
    <w:rsid w:val="00833BCC"/>
    <w:rsid w:val="00834272"/>
    <w:rsid w:val="00834B60"/>
    <w:rsid w:val="00836969"/>
    <w:rsid w:val="008373BB"/>
    <w:rsid w:val="00840F12"/>
    <w:rsid w:val="00843809"/>
    <w:rsid w:val="00844BD5"/>
    <w:rsid w:val="008450F4"/>
    <w:rsid w:val="008456CE"/>
    <w:rsid w:val="0084616D"/>
    <w:rsid w:val="008476F1"/>
    <w:rsid w:val="00847B79"/>
    <w:rsid w:val="00847DC4"/>
    <w:rsid w:val="008544F0"/>
    <w:rsid w:val="00857765"/>
    <w:rsid w:val="00857E8F"/>
    <w:rsid w:val="00857EB1"/>
    <w:rsid w:val="00860DB7"/>
    <w:rsid w:val="00863592"/>
    <w:rsid w:val="008642F6"/>
    <w:rsid w:val="00864DD6"/>
    <w:rsid w:val="008650BC"/>
    <w:rsid w:val="00865455"/>
    <w:rsid w:val="00865B46"/>
    <w:rsid w:val="00866C92"/>
    <w:rsid w:val="0087142F"/>
    <w:rsid w:val="00871BE1"/>
    <w:rsid w:val="0087209D"/>
    <w:rsid w:val="00873F6C"/>
    <w:rsid w:val="00874C23"/>
    <w:rsid w:val="0087524F"/>
    <w:rsid w:val="00876E8D"/>
    <w:rsid w:val="00880A84"/>
    <w:rsid w:val="008849C5"/>
    <w:rsid w:val="00884F9C"/>
    <w:rsid w:val="008851DF"/>
    <w:rsid w:val="008859F5"/>
    <w:rsid w:val="00886687"/>
    <w:rsid w:val="00887471"/>
    <w:rsid w:val="0089362A"/>
    <w:rsid w:val="008969D5"/>
    <w:rsid w:val="00896AC6"/>
    <w:rsid w:val="0089737E"/>
    <w:rsid w:val="00897731"/>
    <w:rsid w:val="0089778D"/>
    <w:rsid w:val="008979EB"/>
    <w:rsid w:val="008A0727"/>
    <w:rsid w:val="008A1D31"/>
    <w:rsid w:val="008A1EAD"/>
    <w:rsid w:val="008A2BAF"/>
    <w:rsid w:val="008A4A30"/>
    <w:rsid w:val="008A4DC8"/>
    <w:rsid w:val="008A51A8"/>
    <w:rsid w:val="008A76FA"/>
    <w:rsid w:val="008B13E0"/>
    <w:rsid w:val="008B1949"/>
    <w:rsid w:val="008B1BBF"/>
    <w:rsid w:val="008B3F0D"/>
    <w:rsid w:val="008B5A83"/>
    <w:rsid w:val="008B6482"/>
    <w:rsid w:val="008B79A8"/>
    <w:rsid w:val="008B7ACB"/>
    <w:rsid w:val="008C2338"/>
    <w:rsid w:val="008C3E02"/>
    <w:rsid w:val="008C44EF"/>
    <w:rsid w:val="008C4B3C"/>
    <w:rsid w:val="008C5A3F"/>
    <w:rsid w:val="008C5E75"/>
    <w:rsid w:val="008C6013"/>
    <w:rsid w:val="008C6B5E"/>
    <w:rsid w:val="008D01E3"/>
    <w:rsid w:val="008D1AA2"/>
    <w:rsid w:val="008D4C31"/>
    <w:rsid w:val="008D61E0"/>
    <w:rsid w:val="008D707A"/>
    <w:rsid w:val="008D7A10"/>
    <w:rsid w:val="008E0212"/>
    <w:rsid w:val="008E0304"/>
    <w:rsid w:val="008E10EE"/>
    <w:rsid w:val="008E1140"/>
    <w:rsid w:val="008E180F"/>
    <w:rsid w:val="008E1CB2"/>
    <w:rsid w:val="008E383D"/>
    <w:rsid w:val="008E3FFA"/>
    <w:rsid w:val="008E5C73"/>
    <w:rsid w:val="008E6F81"/>
    <w:rsid w:val="008F0203"/>
    <w:rsid w:val="008F064F"/>
    <w:rsid w:val="008F0F46"/>
    <w:rsid w:val="008F29E7"/>
    <w:rsid w:val="008F3052"/>
    <w:rsid w:val="008F35E7"/>
    <w:rsid w:val="008F63AD"/>
    <w:rsid w:val="008F6CA9"/>
    <w:rsid w:val="008F7868"/>
    <w:rsid w:val="009057D6"/>
    <w:rsid w:val="009068BA"/>
    <w:rsid w:val="00907BE0"/>
    <w:rsid w:val="00911A0D"/>
    <w:rsid w:val="00911EF4"/>
    <w:rsid w:val="00912337"/>
    <w:rsid w:val="00913C98"/>
    <w:rsid w:val="00914DBF"/>
    <w:rsid w:val="00915E30"/>
    <w:rsid w:val="0091735C"/>
    <w:rsid w:val="00920021"/>
    <w:rsid w:val="00922248"/>
    <w:rsid w:val="00923013"/>
    <w:rsid w:val="00925B82"/>
    <w:rsid w:val="00927214"/>
    <w:rsid w:val="00931101"/>
    <w:rsid w:val="0093191C"/>
    <w:rsid w:val="00932A70"/>
    <w:rsid w:val="00933B6D"/>
    <w:rsid w:val="00934DB3"/>
    <w:rsid w:val="00935BEE"/>
    <w:rsid w:val="0093650B"/>
    <w:rsid w:val="00937A16"/>
    <w:rsid w:val="009403F5"/>
    <w:rsid w:val="00941377"/>
    <w:rsid w:val="009437AA"/>
    <w:rsid w:val="00943F02"/>
    <w:rsid w:val="00945B0C"/>
    <w:rsid w:val="00946C8D"/>
    <w:rsid w:val="00947AEB"/>
    <w:rsid w:val="009506F4"/>
    <w:rsid w:val="009561E6"/>
    <w:rsid w:val="009564B3"/>
    <w:rsid w:val="00956D02"/>
    <w:rsid w:val="00960EE7"/>
    <w:rsid w:val="00960FEA"/>
    <w:rsid w:val="00962263"/>
    <w:rsid w:val="00962DC2"/>
    <w:rsid w:val="00964E02"/>
    <w:rsid w:val="009656F4"/>
    <w:rsid w:val="0096574D"/>
    <w:rsid w:val="00966485"/>
    <w:rsid w:val="0096666B"/>
    <w:rsid w:val="00966BDF"/>
    <w:rsid w:val="00967A1F"/>
    <w:rsid w:val="00970831"/>
    <w:rsid w:val="00971677"/>
    <w:rsid w:val="009720BB"/>
    <w:rsid w:val="009745B7"/>
    <w:rsid w:val="00975CC4"/>
    <w:rsid w:val="0097788A"/>
    <w:rsid w:val="009829E9"/>
    <w:rsid w:val="009841F8"/>
    <w:rsid w:val="00984229"/>
    <w:rsid w:val="00986BE7"/>
    <w:rsid w:val="00987D98"/>
    <w:rsid w:val="009906A9"/>
    <w:rsid w:val="00990D73"/>
    <w:rsid w:val="00991B8A"/>
    <w:rsid w:val="00993F67"/>
    <w:rsid w:val="00997E96"/>
    <w:rsid w:val="009A1660"/>
    <w:rsid w:val="009A173B"/>
    <w:rsid w:val="009A3106"/>
    <w:rsid w:val="009A34E9"/>
    <w:rsid w:val="009A3FD2"/>
    <w:rsid w:val="009A4DBA"/>
    <w:rsid w:val="009A55C7"/>
    <w:rsid w:val="009A64C3"/>
    <w:rsid w:val="009A6A95"/>
    <w:rsid w:val="009A737A"/>
    <w:rsid w:val="009A7385"/>
    <w:rsid w:val="009B1476"/>
    <w:rsid w:val="009B20DA"/>
    <w:rsid w:val="009B4638"/>
    <w:rsid w:val="009B5DDF"/>
    <w:rsid w:val="009B66C4"/>
    <w:rsid w:val="009B7D80"/>
    <w:rsid w:val="009C0722"/>
    <w:rsid w:val="009C1426"/>
    <w:rsid w:val="009C1F98"/>
    <w:rsid w:val="009C7D36"/>
    <w:rsid w:val="009D17A3"/>
    <w:rsid w:val="009D2679"/>
    <w:rsid w:val="009D358A"/>
    <w:rsid w:val="009D4451"/>
    <w:rsid w:val="009D516A"/>
    <w:rsid w:val="009D56C7"/>
    <w:rsid w:val="009D59EB"/>
    <w:rsid w:val="009D5EEF"/>
    <w:rsid w:val="009D6201"/>
    <w:rsid w:val="009E21B8"/>
    <w:rsid w:val="009E2421"/>
    <w:rsid w:val="009E2C13"/>
    <w:rsid w:val="009E36AB"/>
    <w:rsid w:val="009E5BEE"/>
    <w:rsid w:val="009E5E76"/>
    <w:rsid w:val="009E5E8F"/>
    <w:rsid w:val="009E7D47"/>
    <w:rsid w:val="009F275B"/>
    <w:rsid w:val="009F27E3"/>
    <w:rsid w:val="009F2D71"/>
    <w:rsid w:val="009F5071"/>
    <w:rsid w:val="009F79E9"/>
    <w:rsid w:val="009F7B10"/>
    <w:rsid w:val="009F7D2B"/>
    <w:rsid w:val="009F7ED2"/>
    <w:rsid w:val="009F7F8D"/>
    <w:rsid w:val="00A006D0"/>
    <w:rsid w:val="00A00854"/>
    <w:rsid w:val="00A015E6"/>
    <w:rsid w:val="00A01CCC"/>
    <w:rsid w:val="00A0336A"/>
    <w:rsid w:val="00A033C2"/>
    <w:rsid w:val="00A0487D"/>
    <w:rsid w:val="00A04F83"/>
    <w:rsid w:val="00A07324"/>
    <w:rsid w:val="00A074CA"/>
    <w:rsid w:val="00A07632"/>
    <w:rsid w:val="00A07FC2"/>
    <w:rsid w:val="00A1043B"/>
    <w:rsid w:val="00A10644"/>
    <w:rsid w:val="00A10B08"/>
    <w:rsid w:val="00A131D5"/>
    <w:rsid w:val="00A14B11"/>
    <w:rsid w:val="00A15C82"/>
    <w:rsid w:val="00A17927"/>
    <w:rsid w:val="00A17C8E"/>
    <w:rsid w:val="00A2381E"/>
    <w:rsid w:val="00A23AAA"/>
    <w:rsid w:val="00A247EB"/>
    <w:rsid w:val="00A27B23"/>
    <w:rsid w:val="00A312FE"/>
    <w:rsid w:val="00A32A72"/>
    <w:rsid w:val="00A33487"/>
    <w:rsid w:val="00A33F7F"/>
    <w:rsid w:val="00A341C9"/>
    <w:rsid w:val="00A34896"/>
    <w:rsid w:val="00A34E94"/>
    <w:rsid w:val="00A35336"/>
    <w:rsid w:val="00A35657"/>
    <w:rsid w:val="00A35A02"/>
    <w:rsid w:val="00A361C7"/>
    <w:rsid w:val="00A36464"/>
    <w:rsid w:val="00A36852"/>
    <w:rsid w:val="00A37326"/>
    <w:rsid w:val="00A3783C"/>
    <w:rsid w:val="00A404C3"/>
    <w:rsid w:val="00A40C18"/>
    <w:rsid w:val="00A43526"/>
    <w:rsid w:val="00A44836"/>
    <w:rsid w:val="00A44CB0"/>
    <w:rsid w:val="00A4668A"/>
    <w:rsid w:val="00A475E6"/>
    <w:rsid w:val="00A51170"/>
    <w:rsid w:val="00A51648"/>
    <w:rsid w:val="00A517DE"/>
    <w:rsid w:val="00A52740"/>
    <w:rsid w:val="00A53608"/>
    <w:rsid w:val="00A54170"/>
    <w:rsid w:val="00A556DB"/>
    <w:rsid w:val="00A56420"/>
    <w:rsid w:val="00A56A73"/>
    <w:rsid w:val="00A601B8"/>
    <w:rsid w:val="00A60F0E"/>
    <w:rsid w:val="00A613FA"/>
    <w:rsid w:val="00A6247E"/>
    <w:rsid w:val="00A626AC"/>
    <w:rsid w:val="00A62EB0"/>
    <w:rsid w:val="00A6353B"/>
    <w:rsid w:val="00A636D3"/>
    <w:rsid w:val="00A63A94"/>
    <w:rsid w:val="00A6485A"/>
    <w:rsid w:val="00A649BB"/>
    <w:rsid w:val="00A65BD0"/>
    <w:rsid w:val="00A66F42"/>
    <w:rsid w:val="00A67E4B"/>
    <w:rsid w:val="00A67E7E"/>
    <w:rsid w:val="00A70CDD"/>
    <w:rsid w:val="00A7271A"/>
    <w:rsid w:val="00A72C94"/>
    <w:rsid w:val="00A7459B"/>
    <w:rsid w:val="00A75422"/>
    <w:rsid w:val="00A75EFB"/>
    <w:rsid w:val="00A767EF"/>
    <w:rsid w:val="00A77485"/>
    <w:rsid w:val="00A77DDB"/>
    <w:rsid w:val="00A77EE8"/>
    <w:rsid w:val="00A808B5"/>
    <w:rsid w:val="00A83D08"/>
    <w:rsid w:val="00A87A7C"/>
    <w:rsid w:val="00A92207"/>
    <w:rsid w:val="00A92AF7"/>
    <w:rsid w:val="00A92D0C"/>
    <w:rsid w:val="00A93463"/>
    <w:rsid w:val="00A957A8"/>
    <w:rsid w:val="00A961B0"/>
    <w:rsid w:val="00AA1A80"/>
    <w:rsid w:val="00AA1E72"/>
    <w:rsid w:val="00AA3DD2"/>
    <w:rsid w:val="00AA5A45"/>
    <w:rsid w:val="00AA63BA"/>
    <w:rsid w:val="00AA65BC"/>
    <w:rsid w:val="00AA7184"/>
    <w:rsid w:val="00AA7338"/>
    <w:rsid w:val="00AA73C3"/>
    <w:rsid w:val="00AB108C"/>
    <w:rsid w:val="00AB22D5"/>
    <w:rsid w:val="00AB3047"/>
    <w:rsid w:val="00AB3C67"/>
    <w:rsid w:val="00AB4646"/>
    <w:rsid w:val="00AB4ABD"/>
    <w:rsid w:val="00AB4B34"/>
    <w:rsid w:val="00AB5034"/>
    <w:rsid w:val="00AB5299"/>
    <w:rsid w:val="00AB5394"/>
    <w:rsid w:val="00AB7059"/>
    <w:rsid w:val="00AB70D9"/>
    <w:rsid w:val="00AB7D33"/>
    <w:rsid w:val="00AB7DAE"/>
    <w:rsid w:val="00AB7FF6"/>
    <w:rsid w:val="00AC111F"/>
    <w:rsid w:val="00AC325F"/>
    <w:rsid w:val="00AC545B"/>
    <w:rsid w:val="00AC7EDC"/>
    <w:rsid w:val="00AC7FA5"/>
    <w:rsid w:val="00AD00DE"/>
    <w:rsid w:val="00AD15D4"/>
    <w:rsid w:val="00AD3490"/>
    <w:rsid w:val="00AD4974"/>
    <w:rsid w:val="00AD6B0C"/>
    <w:rsid w:val="00AD6CB9"/>
    <w:rsid w:val="00AE08D1"/>
    <w:rsid w:val="00AE17AA"/>
    <w:rsid w:val="00AE29B4"/>
    <w:rsid w:val="00AE2CCF"/>
    <w:rsid w:val="00AE3DB0"/>
    <w:rsid w:val="00AE4D20"/>
    <w:rsid w:val="00AF123D"/>
    <w:rsid w:val="00AF250B"/>
    <w:rsid w:val="00AF2BA6"/>
    <w:rsid w:val="00AF37EE"/>
    <w:rsid w:val="00AF5790"/>
    <w:rsid w:val="00B001A2"/>
    <w:rsid w:val="00B01477"/>
    <w:rsid w:val="00B0185E"/>
    <w:rsid w:val="00B02264"/>
    <w:rsid w:val="00B05B96"/>
    <w:rsid w:val="00B103BB"/>
    <w:rsid w:val="00B10F81"/>
    <w:rsid w:val="00B13059"/>
    <w:rsid w:val="00B1460A"/>
    <w:rsid w:val="00B146F7"/>
    <w:rsid w:val="00B14757"/>
    <w:rsid w:val="00B15A2A"/>
    <w:rsid w:val="00B15B4D"/>
    <w:rsid w:val="00B16D20"/>
    <w:rsid w:val="00B16DA2"/>
    <w:rsid w:val="00B1716A"/>
    <w:rsid w:val="00B174D9"/>
    <w:rsid w:val="00B17944"/>
    <w:rsid w:val="00B20088"/>
    <w:rsid w:val="00B27152"/>
    <w:rsid w:val="00B27C6D"/>
    <w:rsid w:val="00B27C74"/>
    <w:rsid w:val="00B3065A"/>
    <w:rsid w:val="00B326B4"/>
    <w:rsid w:val="00B3326C"/>
    <w:rsid w:val="00B333EE"/>
    <w:rsid w:val="00B34B13"/>
    <w:rsid w:val="00B34BB5"/>
    <w:rsid w:val="00B350B1"/>
    <w:rsid w:val="00B35A5E"/>
    <w:rsid w:val="00B36BE5"/>
    <w:rsid w:val="00B3758B"/>
    <w:rsid w:val="00B37661"/>
    <w:rsid w:val="00B376E4"/>
    <w:rsid w:val="00B37712"/>
    <w:rsid w:val="00B4078D"/>
    <w:rsid w:val="00B44E47"/>
    <w:rsid w:val="00B47BFF"/>
    <w:rsid w:val="00B47FF9"/>
    <w:rsid w:val="00B50452"/>
    <w:rsid w:val="00B512F4"/>
    <w:rsid w:val="00B53624"/>
    <w:rsid w:val="00B55F2D"/>
    <w:rsid w:val="00B57E46"/>
    <w:rsid w:val="00B57F4C"/>
    <w:rsid w:val="00B63511"/>
    <w:rsid w:val="00B63C37"/>
    <w:rsid w:val="00B64394"/>
    <w:rsid w:val="00B648C1"/>
    <w:rsid w:val="00B64D3F"/>
    <w:rsid w:val="00B656AF"/>
    <w:rsid w:val="00B65E86"/>
    <w:rsid w:val="00B674F4"/>
    <w:rsid w:val="00B67502"/>
    <w:rsid w:val="00B705E9"/>
    <w:rsid w:val="00B71B9A"/>
    <w:rsid w:val="00B74307"/>
    <w:rsid w:val="00B74540"/>
    <w:rsid w:val="00B757BF"/>
    <w:rsid w:val="00B758E2"/>
    <w:rsid w:val="00B81104"/>
    <w:rsid w:val="00B8165D"/>
    <w:rsid w:val="00B8177D"/>
    <w:rsid w:val="00B81AA4"/>
    <w:rsid w:val="00B825AC"/>
    <w:rsid w:val="00B825F5"/>
    <w:rsid w:val="00B8469C"/>
    <w:rsid w:val="00B846CE"/>
    <w:rsid w:val="00B86794"/>
    <w:rsid w:val="00B90167"/>
    <w:rsid w:val="00B96A7B"/>
    <w:rsid w:val="00B9762D"/>
    <w:rsid w:val="00B97799"/>
    <w:rsid w:val="00BA181B"/>
    <w:rsid w:val="00BA1C74"/>
    <w:rsid w:val="00BA46B5"/>
    <w:rsid w:val="00BA4CF9"/>
    <w:rsid w:val="00BA580E"/>
    <w:rsid w:val="00BA7B71"/>
    <w:rsid w:val="00BA7D81"/>
    <w:rsid w:val="00BB2721"/>
    <w:rsid w:val="00BB4975"/>
    <w:rsid w:val="00BB574E"/>
    <w:rsid w:val="00BC348A"/>
    <w:rsid w:val="00BC5151"/>
    <w:rsid w:val="00BC6D44"/>
    <w:rsid w:val="00BC6E4B"/>
    <w:rsid w:val="00BC768E"/>
    <w:rsid w:val="00BD05B1"/>
    <w:rsid w:val="00BD0E57"/>
    <w:rsid w:val="00BD136D"/>
    <w:rsid w:val="00BD1BA5"/>
    <w:rsid w:val="00BD4A00"/>
    <w:rsid w:val="00BD6844"/>
    <w:rsid w:val="00BD6D6A"/>
    <w:rsid w:val="00BD7C75"/>
    <w:rsid w:val="00BE02C8"/>
    <w:rsid w:val="00BE1DFB"/>
    <w:rsid w:val="00BE2651"/>
    <w:rsid w:val="00BE47CE"/>
    <w:rsid w:val="00BE5B96"/>
    <w:rsid w:val="00BE7163"/>
    <w:rsid w:val="00BE7D2E"/>
    <w:rsid w:val="00BF0424"/>
    <w:rsid w:val="00BF20AD"/>
    <w:rsid w:val="00BF2254"/>
    <w:rsid w:val="00BF28F9"/>
    <w:rsid w:val="00BF2945"/>
    <w:rsid w:val="00BF3CF9"/>
    <w:rsid w:val="00BF3D3C"/>
    <w:rsid w:val="00BF3F1E"/>
    <w:rsid w:val="00BF539B"/>
    <w:rsid w:val="00BF5C46"/>
    <w:rsid w:val="00BF6B8E"/>
    <w:rsid w:val="00BF7768"/>
    <w:rsid w:val="00C01112"/>
    <w:rsid w:val="00C01AEF"/>
    <w:rsid w:val="00C02090"/>
    <w:rsid w:val="00C02B15"/>
    <w:rsid w:val="00C036EA"/>
    <w:rsid w:val="00C04F5D"/>
    <w:rsid w:val="00C11B80"/>
    <w:rsid w:val="00C11B9B"/>
    <w:rsid w:val="00C11C92"/>
    <w:rsid w:val="00C12A3A"/>
    <w:rsid w:val="00C1388C"/>
    <w:rsid w:val="00C15E99"/>
    <w:rsid w:val="00C16172"/>
    <w:rsid w:val="00C16AA9"/>
    <w:rsid w:val="00C16D20"/>
    <w:rsid w:val="00C204E4"/>
    <w:rsid w:val="00C211E7"/>
    <w:rsid w:val="00C23EF4"/>
    <w:rsid w:val="00C24968"/>
    <w:rsid w:val="00C252E7"/>
    <w:rsid w:val="00C26A36"/>
    <w:rsid w:val="00C27CEF"/>
    <w:rsid w:val="00C30754"/>
    <w:rsid w:val="00C318BC"/>
    <w:rsid w:val="00C31BCE"/>
    <w:rsid w:val="00C31D6E"/>
    <w:rsid w:val="00C32713"/>
    <w:rsid w:val="00C334B8"/>
    <w:rsid w:val="00C33FA4"/>
    <w:rsid w:val="00C3427A"/>
    <w:rsid w:val="00C34ADC"/>
    <w:rsid w:val="00C35199"/>
    <w:rsid w:val="00C35A6C"/>
    <w:rsid w:val="00C36CBB"/>
    <w:rsid w:val="00C41C48"/>
    <w:rsid w:val="00C4314C"/>
    <w:rsid w:val="00C43705"/>
    <w:rsid w:val="00C445C1"/>
    <w:rsid w:val="00C44BB5"/>
    <w:rsid w:val="00C45777"/>
    <w:rsid w:val="00C475E9"/>
    <w:rsid w:val="00C50F22"/>
    <w:rsid w:val="00C51F5B"/>
    <w:rsid w:val="00C53747"/>
    <w:rsid w:val="00C53AD0"/>
    <w:rsid w:val="00C54661"/>
    <w:rsid w:val="00C57E02"/>
    <w:rsid w:val="00C608B5"/>
    <w:rsid w:val="00C624B3"/>
    <w:rsid w:val="00C63D92"/>
    <w:rsid w:val="00C64E90"/>
    <w:rsid w:val="00C661C7"/>
    <w:rsid w:val="00C674BB"/>
    <w:rsid w:val="00C704EC"/>
    <w:rsid w:val="00C70F1E"/>
    <w:rsid w:val="00C714FD"/>
    <w:rsid w:val="00C72212"/>
    <w:rsid w:val="00C74994"/>
    <w:rsid w:val="00C74B84"/>
    <w:rsid w:val="00C762C4"/>
    <w:rsid w:val="00C804AC"/>
    <w:rsid w:val="00C80F7F"/>
    <w:rsid w:val="00C811E0"/>
    <w:rsid w:val="00C8152F"/>
    <w:rsid w:val="00C819A3"/>
    <w:rsid w:val="00C833CE"/>
    <w:rsid w:val="00C84306"/>
    <w:rsid w:val="00C84AF4"/>
    <w:rsid w:val="00C84B77"/>
    <w:rsid w:val="00C853FC"/>
    <w:rsid w:val="00C866EE"/>
    <w:rsid w:val="00C871BA"/>
    <w:rsid w:val="00C87EF0"/>
    <w:rsid w:val="00C90B26"/>
    <w:rsid w:val="00C93054"/>
    <w:rsid w:val="00C95BE4"/>
    <w:rsid w:val="00C96BE7"/>
    <w:rsid w:val="00C97726"/>
    <w:rsid w:val="00C97A65"/>
    <w:rsid w:val="00CA46FA"/>
    <w:rsid w:val="00CA628F"/>
    <w:rsid w:val="00CA76C1"/>
    <w:rsid w:val="00CB033C"/>
    <w:rsid w:val="00CB0DCC"/>
    <w:rsid w:val="00CB107D"/>
    <w:rsid w:val="00CB2C30"/>
    <w:rsid w:val="00CB7BE9"/>
    <w:rsid w:val="00CC2250"/>
    <w:rsid w:val="00CC5D56"/>
    <w:rsid w:val="00CC7BB3"/>
    <w:rsid w:val="00CC7E57"/>
    <w:rsid w:val="00CC7F53"/>
    <w:rsid w:val="00CD31AC"/>
    <w:rsid w:val="00CD33A0"/>
    <w:rsid w:val="00CD4DFE"/>
    <w:rsid w:val="00CD546D"/>
    <w:rsid w:val="00CD5623"/>
    <w:rsid w:val="00CD5FE4"/>
    <w:rsid w:val="00CE1DFE"/>
    <w:rsid w:val="00CE20AE"/>
    <w:rsid w:val="00CE24FF"/>
    <w:rsid w:val="00CE29AA"/>
    <w:rsid w:val="00CE4033"/>
    <w:rsid w:val="00CE4E6C"/>
    <w:rsid w:val="00CE5D0D"/>
    <w:rsid w:val="00CF22AC"/>
    <w:rsid w:val="00CF27BE"/>
    <w:rsid w:val="00CF385B"/>
    <w:rsid w:val="00CF5338"/>
    <w:rsid w:val="00CF5BAF"/>
    <w:rsid w:val="00CF631B"/>
    <w:rsid w:val="00CF671F"/>
    <w:rsid w:val="00CF69A1"/>
    <w:rsid w:val="00CF6C81"/>
    <w:rsid w:val="00CF71E0"/>
    <w:rsid w:val="00D008F7"/>
    <w:rsid w:val="00D01C8A"/>
    <w:rsid w:val="00D01FCA"/>
    <w:rsid w:val="00D04AF9"/>
    <w:rsid w:val="00D05600"/>
    <w:rsid w:val="00D06B59"/>
    <w:rsid w:val="00D06EF9"/>
    <w:rsid w:val="00D0729D"/>
    <w:rsid w:val="00D0754E"/>
    <w:rsid w:val="00D07DF5"/>
    <w:rsid w:val="00D11368"/>
    <w:rsid w:val="00D11688"/>
    <w:rsid w:val="00D1246C"/>
    <w:rsid w:val="00D139C5"/>
    <w:rsid w:val="00D148F6"/>
    <w:rsid w:val="00D22820"/>
    <w:rsid w:val="00D22A3B"/>
    <w:rsid w:val="00D23EC4"/>
    <w:rsid w:val="00D258FE"/>
    <w:rsid w:val="00D260CC"/>
    <w:rsid w:val="00D264D2"/>
    <w:rsid w:val="00D26746"/>
    <w:rsid w:val="00D30255"/>
    <w:rsid w:val="00D312F3"/>
    <w:rsid w:val="00D31C55"/>
    <w:rsid w:val="00D322D4"/>
    <w:rsid w:val="00D3408E"/>
    <w:rsid w:val="00D3653B"/>
    <w:rsid w:val="00D36F10"/>
    <w:rsid w:val="00D37A16"/>
    <w:rsid w:val="00D404B9"/>
    <w:rsid w:val="00D404C0"/>
    <w:rsid w:val="00D41416"/>
    <w:rsid w:val="00D440D2"/>
    <w:rsid w:val="00D44B40"/>
    <w:rsid w:val="00D456F9"/>
    <w:rsid w:val="00D45B37"/>
    <w:rsid w:val="00D45CD2"/>
    <w:rsid w:val="00D46104"/>
    <w:rsid w:val="00D47873"/>
    <w:rsid w:val="00D47B4E"/>
    <w:rsid w:val="00D513B8"/>
    <w:rsid w:val="00D52F05"/>
    <w:rsid w:val="00D53620"/>
    <w:rsid w:val="00D546EB"/>
    <w:rsid w:val="00D562DD"/>
    <w:rsid w:val="00D5687B"/>
    <w:rsid w:val="00D569C9"/>
    <w:rsid w:val="00D604AD"/>
    <w:rsid w:val="00D61EDF"/>
    <w:rsid w:val="00D63A4D"/>
    <w:rsid w:val="00D64A6D"/>
    <w:rsid w:val="00D65408"/>
    <w:rsid w:val="00D6650E"/>
    <w:rsid w:val="00D67872"/>
    <w:rsid w:val="00D67F14"/>
    <w:rsid w:val="00D70C5D"/>
    <w:rsid w:val="00D72582"/>
    <w:rsid w:val="00D741C6"/>
    <w:rsid w:val="00D7545C"/>
    <w:rsid w:val="00D76887"/>
    <w:rsid w:val="00D773C8"/>
    <w:rsid w:val="00D77813"/>
    <w:rsid w:val="00D82DBC"/>
    <w:rsid w:val="00D83618"/>
    <w:rsid w:val="00D849BE"/>
    <w:rsid w:val="00D85D0A"/>
    <w:rsid w:val="00D85F2E"/>
    <w:rsid w:val="00D91798"/>
    <w:rsid w:val="00D91AB5"/>
    <w:rsid w:val="00D91AE7"/>
    <w:rsid w:val="00D934F0"/>
    <w:rsid w:val="00D9630D"/>
    <w:rsid w:val="00D97126"/>
    <w:rsid w:val="00DA07A4"/>
    <w:rsid w:val="00DA4122"/>
    <w:rsid w:val="00DA4967"/>
    <w:rsid w:val="00DA523F"/>
    <w:rsid w:val="00DA6073"/>
    <w:rsid w:val="00DA68FF"/>
    <w:rsid w:val="00DA6C28"/>
    <w:rsid w:val="00DA7D05"/>
    <w:rsid w:val="00DB06CC"/>
    <w:rsid w:val="00DB10A7"/>
    <w:rsid w:val="00DB18E4"/>
    <w:rsid w:val="00DB1E52"/>
    <w:rsid w:val="00DB5770"/>
    <w:rsid w:val="00DB586B"/>
    <w:rsid w:val="00DB5A6E"/>
    <w:rsid w:val="00DB605C"/>
    <w:rsid w:val="00DB66F7"/>
    <w:rsid w:val="00DB7AE1"/>
    <w:rsid w:val="00DC0D65"/>
    <w:rsid w:val="00DC10DD"/>
    <w:rsid w:val="00DC4251"/>
    <w:rsid w:val="00DC64F2"/>
    <w:rsid w:val="00DC6726"/>
    <w:rsid w:val="00DC7D67"/>
    <w:rsid w:val="00DD0FCC"/>
    <w:rsid w:val="00DD2CFC"/>
    <w:rsid w:val="00DD3F01"/>
    <w:rsid w:val="00DD5AC6"/>
    <w:rsid w:val="00DD6445"/>
    <w:rsid w:val="00DD6854"/>
    <w:rsid w:val="00DD6C81"/>
    <w:rsid w:val="00DD6F92"/>
    <w:rsid w:val="00DE01C5"/>
    <w:rsid w:val="00DE153A"/>
    <w:rsid w:val="00DE2DD8"/>
    <w:rsid w:val="00DE44EA"/>
    <w:rsid w:val="00DE502F"/>
    <w:rsid w:val="00DE660F"/>
    <w:rsid w:val="00DF0B88"/>
    <w:rsid w:val="00DF38AB"/>
    <w:rsid w:val="00DF431C"/>
    <w:rsid w:val="00DF5CA2"/>
    <w:rsid w:val="00E0227B"/>
    <w:rsid w:val="00E054AB"/>
    <w:rsid w:val="00E058E6"/>
    <w:rsid w:val="00E075C5"/>
    <w:rsid w:val="00E07A0E"/>
    <w:rsid w:val="00E1048A"/>
    <w:rsid w:val="00E10560"/>
    <w:rsid w:val="00E11939"/>
    <w:rsid w:val="00E12C99"/>
    <w:rsid w:val="00E135C9"/>
    <w:rsid w:val="00E139B0"/>
    <w:rsid w:val="00E1428C"/>
    <w:rsid w:val="00E14F2C"/>
    <w:rsid w:val="00E2068A"/>
    <w:rsid w:val="00E23A40"/>
    <w:rsid w:val="00E23C21"/>
    <w:rsid w:val="00E247A3"/>
    <w:rsid w:val="00E24A04"/>
    <w:rsid w:val="00E24A88"/>
    <w:rsid w:val="00E26349"/>
    <w:rsid w:val="00E2669C"/>
    <w:rsid w:val="00E2797D"/>
    <w:rsid w:val="00E30572"/>
    <w:rsid w:val="00E31475"/>
    <w:rsid w:val="00E31FD4"/>
    <w:rsid w:val="00E36B34"/>
    <w:rsid w:val="00E36B98"/>
    <w:rsid w:val="00E37A22"/>
    <w:rsid w:val="00E37D15"/>
    <w:rsid w:val="00E40B5F"/>
    <w:rsid w:val="00E41118"/>
    <w:rsid w:val="00E41408"/>
    <w:rsid w:val="00E41B43"/>
    <w:rsid w:val="00E42568"/>
    <w:rsid w:val="00E44E64"/>
    <w:rsid w:val="00E4518D"/>
    <w:rsid w:val="00E45DC4"/>
    <w:rsid w:val="00E46226"/>
    <w:rsid w:val="00E474C8"/>
    <w:rsid w:val="00E50BE4"/>
    <w:rsid w:val="00E51ADA"/>
    <w:rsid w:val="00E52E0E"/>
    <w:rsid w:val="00E53313"/>
    <w:rsid w:val="00E53D41"/>
    <w:rsid w:val="00E547F0"/>
    <w:rsid w:val="00E55146"/>
    <w:rsid w:val="00E56040"/>
    <w:rsid w:val="00E56740"/>
    <w:rsid w:val="00E57709"/>
    <w:rsid w:val="00E61891"/>
    <w:rsid w:val="00E62E27"/>
    <w:rsid w:val="00E652C7"/>
    <w:rsid w:val="00E67978"/>
    <w:rsid w:val="00E7128E"/>
    <w:rsid w:val="00E73022"/>
    <w:rsid w:val="00E7342B"/>
    <w:rsid w:val="00E7775D"/>
    <w:rsid w:val="00E800A1"/>
    <w:rsid w:val="00E809A3"/>
    <w:rsid w:val="00E812CB"/>
    <w:rsid w:val="00E819D0"/>
    <w:rsid w:val="00E82A87"/>
    <w:rsid w:val="00E909B0"/>
    <w:rsid w:val="00E913BA"/>
    <w:rsid w:val="00E91C8C"/>
    <w:rsid w:val="00E93CB3"/>
    <w:rsid w:val="00E93EE3"/>
    <w:rsid w:val="00E94C22"/>
    <w:rsid w:val="00E972B5"/>
    <w:rsid w:val="00EA03DA"/>
    <w:rsid w:val="00EA0539"/>
    <w:rsid w:val="00EA1E47"/>
    <w:rsid w:val="00EA3306"/>
    <w:rsid w:val="00EA383B"/>
    <w:rsid w:val="00EA510A"/>
    <w:rsid w:val="00EA728C"/>
    <w:rsid w:val="00EA72C8"/>
    <w:rsid w:val="00EA7FB7"/>
    <w:rsid w:val="00EB0673"/>
    <w:rsid w:val="00EB0CB9"/>
    <w:rsid w:val="00EB2C01"/>
    <w:rsid w:val="00EB4771"/>
    <w:rsid w:val="00EB755C"/>
    <w:rsid w:val="00EC094A"/>
    <w:rsid w:val="00EC41AA"/>
    <w:rsid w:val="00EC4EC8"/>
    <w:rsid w:val="00EC64A1"/>
    <w:rsid w:val="00EC7BE0"/>
    <w:rsid w:val="00ED2717"/>
    <w:rsid w:val="00ED2F09"/>
    <w:rsid w:val="00ED323B"/>
    <w:rsid w:val="00ED37D6"/>
    <w:rsid w:val="00ED5E7D"/>
    <w:rsid w:val="00ED7556"/>
    <w:rsid w:val="00ED7892"/>
    <w:rsid w:val="00EE20CB"/>
    <w:rsid w:val="00EE21FA"/>
    <w:rsid w:val="00EE380F"/>
    <w:rsid w:val="00EE3A56"/>
    <w:rsid w:val="00EE51AB"/>
    <w:rsid w:val="00EE66DA"/>
    <w:rsid w:val="00EE791C"/>
    <w:rsid w:val="00EE7EC0"/>
    <w:rsid w:val="00EF1D81"/>
    <w:rsid w:val="00EF1ECE"/>
    <w:rsid w:val="00EF4E2F"/>
    <w:rsid w:val="00EF5F6A"/>
    <w:rsid w:val="00EF62CC"/>
    <w:rsid w:val="00F06667"/>
    <w:rsid w:val="00F07348"/>
    <w:rsid w:val="00F10A26"/>
    <w:rsid w:val="00F10EB8"/>
    <w:rsid w:val="00F12240"/>
    <w:rsid w:val="00F12A8C"/>
    <w:rsid w:val="00F12CFE"/>
    <w:rsid w:val="00F12F23"/>
    <w:rsid w:val="00F138E8"/>
    <w:rsid w:val="00F14712"/>
    <w:rsid w:val="00F1707F"/>
    <w:rsid w:val="00F17AA4"/>
    <w:rsid w:val="00F17F12"/>
    <w:rsid w:val="00F201CD"/>
    <w:rsid w:val="00F20FBE"/>
    <w:rsid w:val="00F232E4"/>
    <w:rsid w:val="00F23D05"/>
    <w:rsid w:val="00F2543D"/>
    <w:rsid w:val="00F254FD"/>
    <w:rsid w:val="00F2679D"/>
    <w:rsid w:val="00F33546"/>
    <w:rsid w:val="00F34647"/>
    <w:rsid w:val="00F353A4"/>
    <w:rsid w:val="00F36C2D"/>
    <w:rsid w:val="00F370BF"/>
    <w:rsid w:val="00F37F25"/>
    <w:rsid w:val="00F409DC"/>
    <w:rsid w:val="00F409E9"/>
    <w:rsid w:val="00F4196B"/>
    <w:rsid w:val="00F41D32"/>
    <w:rsid w:val="00F426A7"/>
    <w:rsid w:val="00F42948"/>
    <w:rsid w:val="00F43293"/>
    <w:rsid w:val="00F43D2E"/>
    <w:rsid w:val="00F449CF"/>
    <w:rsid w:val="00F44F35"/>
    <w:rsid w:val="00F45930"/>
    <w:rsid w:val="00F5035A"/>
    <w:rsid w:val="00F5074B"/>
    <w:rsid w:val="00F50966"/>
    <w:rsid w:val="00F51779"/>
    <w:rsid w:val="00F519C4"/>
    <w:rsid w:val="00F5228E"/>
    <w:rsid w:val="00F524C9"/>
    <w:rsid w:val="00F54808"/>
    <w:rsid w:val="00F54FFA"/>
    <w:rsid w:val="00F55795"/>
    <w:rsid w:val="00F60EFB"/>
    <w:rsid w:val="00F62798"/>
    <w:rsid w:val="00F62A78"/>
    <w:rsid w:val="00F63C5E"/>
    <w:rsid w:val="00F64AFB"/>
    <w:rsid w:val="00F652FE"/>
    <w:rsid w:val="00F6585A"/>
    <w:rsid w:val="00F6739E"/>
    <w:rsid w:val="00F702ED"/>
    <w:rsid w:val="00F72587"/>
    <w:rsid w:val="00F741F8"/>
    <w:rsid w:val="00F75341"/>
    <w:rsid w:val="00F77C88"/>
    <w:rsid w:val="00F77CCD"/>
    <w:rsid w:val="00F82C8C"/>
    <w:rsid w:val="00F8345C"/>
    <w:rsid w:val="00F83D4D"/>
    <w:rsid w:val="00F8592E"/>
    <w:rsid w:val="00F86643"/>
    <w:rsid w:val="00F8741B"/>
    <w:rsid w:val="00F877FC"/>
    <w:rsid w:val="00F9127E"/>
    <w:rsid w:val="00F914D0"/>
    <w:rsid w:val="00F9225F"/>
    <w:rsid w:val="00F92AF0"/>
    <w:rsid w:val="00F92D8E"/>
    <w:rsid w:val="00F96F4E"/>
    <w:rsid w:val="00F9715D"/>
    <w:rsid w:val="00FA1E6B"/>
    <w:rsid w:val="00FA2CFE"/>
    <w:rsid w:val="00FA3E9D"/>
    <w:rsid w:val="00FA52B5"/>
    <w:rsid w:val="00FA77B9"/>
    <w:rsid w:val="00FB1169"/>
    <w:rsid w:val="00FB11CA"/>
    <w:rsid w:val="00FB212F"/>
    <w:rsid w:val="00FB72CB"/>
    <w:rsid w:val="00FB77F8"/>
    <w:rsid w:val="00FB7A3C"/>
    <w:rsid w:val="00FC0569"/>
    <w:rsid w:val="00FC1AD4"/>
    <w:rsid w:val="00FC1C52"/>
    <w:rsid w:val="00FC6FE7"/>
    <w:rsid w:val="00FC74ED"/>
    <w:rsid w:val="00FC7BB4"/>
    <w:rsid w:val="00FD0682"/>
    <w:rsid w:val="00FD0A90"/>
    <w:rsid w:val="00FD0F23"/>
    <w:rsid w:val="00FD3722"/>
    <w:rsid w:val="00FD41C5"/>
    <w:rsid w:val="00FD5683"/>
    <w:rsid w:val="00FD7BD1"/>
    <w:rsid w:val="00FD7E16"/>
    <w:rsid w:val="00FD7F1E"/>
    <w:rsid w:val="00FE1997"/>
    <w:rsid w:val="00FE423C"/>
    <w:rsid w:val="00FF0735"/>
    <w:rsid w:val="00FF56F4"/>
    <w:rsid w:val="00FF7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 w:type="character" w:styleId="CommentReference">
    <w:name w:val="annotation reference"/>
    <w:basedOn w:val="DefaultParagraphFont"/>
    <w:uiPriority w:val="99"/>
    <w:semiHidden/>
    <w:unhideWhenUsed/>
    <w:rsid w:val="00962263"/>
    <w:rPr>
      <w:sz w:val="16"/>
      <w:szCs w:val="16"/>
    </w:rPr>
  </w:style>
  <w:style w:type="paragraph" w:styleId="CommentText">
    <w:name w:val="annotation text"/>
    <w:basedOn w:val="Normal"/>
    <w:link w:val="CommentTextChar"/>
    <w:uiPriority w:val="99"/>
    <w:semiHidden/>
    <w:unhideWhenUsed/>
    <w:rsid w:val="00962263"/>
    <w:pPr>
      <w:spacing w:line="240" w:lineRule="auto"/>
    </w:pPr>
    <w:rPr>
      <w:sz w:val="20"/>
      <w:szCs w:val="20"/>
    </w:rPr>
  </w:style>
  <w:style w:type="character" w:customStyle="1" w:styleId="CommentTextChar">
    <w:name w:val="Comment Text Char"/>
    <w:basedOn w:val="DefaultParagraphFont"/>
    <w:link w:val="CommentText"/>
    <w:uiPriority w:val="99"/>
    <w:semiHidden/>
    <w:rsid w:val="00962263"/>
    <w:rPr>
      <w:sz w:val="20"/>
      <w:szCs w:val="20"/>
    </w:rPr>
  </w:style>
  <w:style w:type="paragraph" w:styleId="CommentSubject">
    <w:name w:val="annotation subject"/>
    <w:basedOn w:val="CommentText"/>
    <w:next w:val="CommentText"/>
    <w:link w:val="CommentSubjectChar"/>
    <w:uiPriority w:val="99"/>
    <w:semiHidden/>
    <w:unhideWhenUsed/>
    <w:rsid w:val="00962263"/>
    <w:rPr>
      <w:b/>
      <w:bCs/>
    </w:rPr>
  </w:style>
  <w:style w:type="character" w:customStyle="1" w:styleId="CommentSubjectChar">
    <w:name w:val="Comment Subject Char"/>
    <w:basedOn w:val="CommentTextChar"/>
    <w:link w:val="CommentSubject"/>
    <w:uiPriority w:val="99"/>
    <w:semiHidden/>
    <w:rsid w:val="009622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53070">
      <w:bodyDiv w:val="1"/>
      <w:marLeft w:val="0"/>
      <w:marRight w:val="0"/>
      <w:marTop w:val="0"/>
      <w:marBottom w:val="0"/>
      <w:divBdr>
        <w:top w:val="none" w:sz="0" w:space="0" w:color="auto"/>
        <w:left w:val="none" w:sz="0" w:space="0" w:color="auto"/>
        <w:bottom w:val="none" w:sz="0" w:space="0" w:color="auto"/>
        <w:right w:val="none" w:sz="0" w:space="0" w:color="auto"/>
      </w:divBdr>
      <w:divsChild>
        <w:div w:id="528026204">
          <w:marLeft w:val="1166"/>
          <w:marRight w:val="0"/>
          <w:marTop w:val="0"/>
          <w:marBottom w:val="0"/>
          <w:divBdr>
            <w:top w:val="none" w:sz="0" w:space="0" w:color="auto"/>
            <w:left w:val="none" w:sz="0" w:space="0" w:color="auto"/>
            <w:bottom w:val="none" w:sz="0" w:space="0" w:color="auto"/>
            <w:right w:val="none" w:sz="0" w:space="0" w:color="auto"/>
          </w:divBdr>
        </w:div>
        <w:div w:id="1794517901">
          <w:marLeft w:val="1886"/>
          <w:marRight w:val="0"/>
          <w:marTop w:val="0"/>
          <w:marBottom w:val="0"/>
          <w:divBdr>
            <w:top w:val="none" w:sz="0" w:space="0" w:color="auto"/>
            <w:left w:val="none" w:sz="0" w:space="0" w:color="auto"/>
            <w:bottom w:val="none" w:sz="0" w:space="0" w:color="auto"/>
            <w:right w:val="none" w:sz="0" w:space="0" w:color="auto"/>
          </w:divBdr>
        </w:div>
        <w:div w:id="1898200128">
          <w:marLeft w:val="1166"/>
          <w:marRight w:val="0"/>
          <w:marTop w:val="0"/>
          <w:marBottom w:val="0"/>
          <w:divBdr>
            <w:top w:val="none" w:sz="0" w:space="0" w:color="auto"/>
            <w:left w:val="none" w:sz="0" w:space="0" w:color="auto"/>
            <w:bottom w:val="none" w:sz="0" w:space="0" w:color="auto"/>
            <w:right w:val="none" w:sz="0" w:space="0" w:color="auto"/>
          </w:divBdr>
        </w:div>
        <w:div w:id="843983035">
          <w:marLeft w:val="1886"/>
          <w:marRight w:val="0"/>
          <w:marTop w:val="0"/>
          <w:marBottom w:val="0"/>
          <w:divBdr>
            <w:top w:val="none" w:sz="0" w:space="0" w:color="auto"/>
            <w:left w:val="none" w:sz="0" w:space="0" w:color="auto"/>
            <w:bottom w:val="none" w:sz="0" w:space="0" w:color="auto"/>
            <w:right w:val="none" w:sz="0" w:space="0" w:color="auto"/>
          </w:divBdr>
        </w:div>
        <w:div w:id="432822788">
          <w:marLeft w:val="1166"/>
          <w:marRight w:val="0"/>
          <w:marTop w:val="0"/>
          <w:marBottom w:val="0"/>
          <w:divBdr>
            <w:top w:val="none" w:sz="0" w:space="0" w:color="auto"/>
            <w:left w:val="none" w:sz="0" w:space="0" w:color="auto"/>
            <w:bottom w:val="none" w:sz="0" w:space="0" w:color="auto"/>
            <w:right w:val="none" w:sz="0" w:space="0" w:color="auto"/>
          </w:divBdr>
        </w:div>
        <w:div w:id="356662487">
          <w:marLeft w:val="1886"/>
          <w:marRight w:val="0"/>
          <w:marTop w:val="0"/>
          <w:marBottom w:val="0"/>
          <w:divBdr>
            <w:top w:val="none" w:sz="0" w:space="0" w:color="auto"/>
            <w:left w:val="none" w:sz="0" w:space="0" w:color="auto"/>
            <w:bottom w:val="none" w:sz="0" w:space="0" w:color="auto"/>
            <w:right w:val="none" w:sz="0" w:space="0" w:color="auto"/>
          </w:divBdr>
        </w:div>
        <w:div w:id="360591710">
          <w:marLeft w:val="1166"/>
          <w:marRight w:val="0"/>
          <w:marTop w:val="0"/>
          <w:marBottom w:val="0"/>
          <w:divBdr>
            <w:top w:val="none" w:sz="0" w:space="0" w:color="auto"/>
            <w:left w:val="none" w:sz="0" w:space="0" w:color="auto"/>
            <w:bottom w:val="none" w:sz="0" w:space="0" w:color="auto"/>
            <w:right w:val="none" w:sz="0" w:space="0" w:color="auto"/>
          </w:divBdr>
        </w:div>
        <w:div w:id="89158567">
          <w:marLeft w:val="1886"/>
          <w:marRight w:val="0"/>
          <w:marTop w:val="0"/>
          <w:marBottom w:val="0"/>
          <w:divBdr>
            <w:top w:val="none" w:sz="0" w:space="0" w:color="auto"/>
            <w:left w:val="none" w:sz="0" w:space="0" w:color="auto"/>
            <w:bottom w:val="none" w:sz="0" w:space="0" w:color="auto"/>
            <w:right w:val="none" w:sz="0" w:space="0" w:color="auto"/>
          </w:divBdr>
        </w:div>
        <w:div w:id="673990998">
          <w:marLeft w:val="1166"/>
          <w:marRight w:val="0"/>
          <w:marTop w:val="0"/>
          <w:marBottom w:val="0"/>
          <w:divBdr>
            <w:top w:val="none" w:sz="0" w:space="0" w:color="auto"/>
            <w:left w:val="none" w:sz="0" w:space="0" w:color="auto"/>
            <w:bottom w:val="none" w:sz="0" w:space="0" w:color="auto"/>
            <w:right w:val="none" w:sz="0" w:space="0" w:color="auto"/>
          </w:divBdr>
        </w:div>
        <w:div w:id="142551676">
          <w:marLeft w:val="1886"/>
          <w:marRight w:val="0"/>
          <w:marTop w:val="0"/>
          <w:marBottom w:val="0"/>
          <w:divBdr>
            <w:top w:val="none" w:sz="0" w:space="0" w:color="auto"/>
            <w:left w:val="none" w:sz="0" w:space="0" w:color="auto"/>
            <w:bottom w:val="none" w:sz="0" w:space="0" w:color="auto"/>
            <w:right w:val="none" w:sz="0" w:space="0" w:color="auto"/>
          </w:divBdr>
        </w:div>
        <w:div w:id="1727102411">
          <w:marLeft w:val="1886"/>
          <w:marRight w:val="0"/>
          <w:marTop w:val="0"/>
          <w:marBottom w:val="0"/>
          <w:divBdr>
            <w:top w:val="none" w:sz="0" w:space="0" w:color="auto"/>
            <w:left w:val="none" w:sz="0" w:space="0" w:color="auto"/>
            <w:bottom w:val="none" w:sz="0" w:space="0" w:color="auto"/>
            <w:right w:val="none" w:sz="0" w:space="0" w:color="auto"/>
          </w:divBdr>
        </w:div>
      </w:divsChild>
    </w:div>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 w:id="214561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7</TotalTime>
  <Pages>8</Pages>
  <Words>2204</Words>
  <Characters>1256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Langford, Jennifer</cp:lastModifiedBy>
  <cp:revision>22</cp:revision>
  <dcterms:created xsi:type="dcterms:W3CDTF">2021-05-27T20:04:00Z</dcterms:created>
  <dcterms:modified xsi:type="dcterms:W3CDTF">2021-06-01T12:22:00Z</dcterms:modified>
</cp:coreProperties>
</file>